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3A0DF" w14:textId="1588DF58" w:rsidR="007C45F9" w:rsidRDefault="004B73E9" w:rsidP="00D62789">
      <w:pPr>
        <w:pStyle w:val="Heading1"/>
        <w:spacing w:before="0"/>
      </w:pPr>
      <w:bookmarkStart w:id="0" w:name="_Toc129601867"/>
      <w:bookmarkStart w:id="1" w:name="_Hlk129599357"/>
      <w:r>
        <w:t>Overview</w:t>
      </w:r>
      <w:bookmarkEnd w:id="0"/>
    </w:p>
    <w:p w14:paraId="3EECF1AF" w14:textId="0D988806" w:rsidR="004B73E9" w:rsidRDefault="004B73E9" w:rsidP="004B73E9">
      <w:r>
        <w:t>This is an option</w:t>
      </w:r>
      <w:r w:rsidR="000830C0">
        <w:t>al</w:t>
      </w:r>
      <w:r>
        <w:t xml:space="preserve"> resource that can be used when completing </w:t>
      </w:r>
      <w:r w:rsidRPr="004F157B">
        <w:rPr>
          <w:i/>
          <w:iCs/>
        </w:rPr>
        <w:t xml:space="preserve">Task 326: </w:t>
      </w:r>
      <w:r w:rsidRPr="008F53FE">
        <w:rPr>
          <w:i/>
          <w:iCs/>
        </w:rPr>
        <w:t>Update Current-State Agency Business System Inventory and Documentation</w:t>
      </w:r>
      <w:r w:rsidRPr="004F157B">
        <w:t>.</w:t>
      </w:r>
      <w:r>
        <w:t xml:space="preserve"> </w:t>
      </w:r>
      <w:r w:rsidR="000830C0">
        <w:t xml:space="preserve">It provides a guide to how you may consider documenting the design specifications of your current agency business systems that you plan to retain with Florida PALM. It also provides a way to begin documenting your remediation plans for those systems. </w:t>
      </w:r>
    </w:p>
    <w:p w14:paraId="7877D555" w14:textId="284006B5" w:rsidR="000830C0" w:rsidRDefault="000830C0" w:rsidP="004B73E9"/>
    <w:p w14:paraId="3B4E05BA" w14:textId="6D3F1CD6" w:rsidR="000830C0" w:rsidRDefault="000830C0" w:rsidP="004B73E9">
      <w:r>
        <w:t xml:space="preserve">As you are documenting </w:t>
      </w:r>
      <w:r w:rsidR="00944D03">
        <w:t>the</w:t>
      </w:r>
      <w:r>
        <w:t xml:space="preserve"> </w:t>
      </w:r>
      <w:r w:rsidR="00944D03">
        <w:t>functional and technical specification of your agency business systems consider the following:</w:t>
      </w:r>
    </w:p>
    <w:p w14:paraId="29422B84" w14:textId="77777777" w:rsidR="00AC5167" w:rsidRDefault="00AC5167" w:rsidP="004B73E9"/>
    <w:p w14:paraId="293B7809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does the system do (functional process)?</w:t>
      </w:r>
    </w:p>
    <w:p w14:paraId="6978C4AA" w14:textId="4876248B" w:rsidR="00944D03" w:rsidRDefault="00944D03" w:rsidP="00944D03">
      <w:pPr>
        <w:pStyle w:val="ListParagraph"/>
        <w:numPr>
          <w:ilvl w:val="1"/>
          <w:numId w:val="31"/>
        </w:numPr>
      </w:pPr>
      <w:r>
        <w:t>Define and describe each process accomplished by the business system</w:t>
      </w:r>
      <w:r w:rsidR="00D62789">
        <w:t>.</w:t>
      </w:r>
      <w:r>
        <w:t xml:space="preserve"> </w:t>
      </w:r>
    </w:p>
    <w:p w14:paraId="591D8DF7" w14:textId="7764CE78" w:rsidR="00944D03" w:rsidRDefault="00944D03" w:rsidP="00944D03">
      <w:pPr>
        <w:pStyle w:val="ListParagraph"/>
        <w:numPr>
          <w:ilvl w:val="1"/>
          <w:numId w:val="31"/>
        </w:numPr>
      </w:pPr>
      <w:r>
        <w:t>Define offices and staff that produce or consume data in system, and for what purpose</w:t>
      </w:r>
      <w:r w:rsidR="00D62789">
        <w:t>.</w:t>
      </w:r>
    </w:p>
    <w:p w14:paraId="50C4E545" w14:textId="7151D9F6" w:rsidR="005B57AF" w:rsidRDefault="005B57AF" w:rsidP="005B57AF">
      <w:pPr>
        <w:pStyle w:val="ListParagraph"/>
        <w:numPr>
          <w:ilvl w:val="1"/>
          <w:numId w:val="31"/>
        </w:numPr>
      </w:pPr>
      <w:r>
        <w:t>Draw a FLAIR Current As-Is Workflow Process</w:t>
      </w:r>
      <w:r w:rsidR="00D62789">
        <w:t>.</w:t>
      </w:r>
    </w:p>
    <w:p w14:paraId="5DDC1F42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ere does the system reside (platforms)?</w:t>
      </w:r>
    </w:p>
    <w:p w14:paraId="60A821B5" w14:textId="62327E4F" w:rsidR="00944D03" w:rsidRDefault="00944D03" w:rsidP="00944D03">
      <w:pPr>
        <w:pStyle w:val="ListParagraph"/>
        <w:numPr>
          <w:ilvl w:val="0"/>
          <w:numId w:val="31"/>
        </w:numPr>
      </w:pPr>
      <w:r>
        <w:t>How does data move in and out of the system (</w:t>
      </w:r>
      <w:r w:rsidR="00D62789">
        <w:t xml:space="preserve">e.g., </w:t>
      </w:r>
      <w:r>
        <w:t>manual, batch jobs, etc.)?</w:t>
      </w:r>
    </w:p>
    <w:p w14:paraId="2D220AD3" w14:textId="18DBEF40" w:rsidR="00944D03" w:rsidRDefault="00944D03" w:rsidP="00944D03">
      <w:pPr>
        <w:pStyle w:val="ListParagraph"/>
        <w:numPr>
          <w:ilvl w:val="0"/>
          <w:numId w:val="31"/>
        </w:numPr>
      </w:pPr>
      <w:r>
        <w:t>How is information consumed from the system via reports (</w:t>
      </w:r>
      <w:r w:rsidR="00D62789">
        <w:t>e.g.,</w:t>
      </w:r>
      <w:r>
        <w:t xml:space="preserve"> balances, reports, etc.)?</w:t>
      </w:r>
    </w:p>
    <w:p w14:paraId="0E0613FA" w14:textId="6C23A2AF" w:rsidR="00944D03" w:rsidRDefault="00944D03" w:rsidP="00944D03">
      <w:pPr>
        <w:pStyle w:val="ListParagraph"/>
        <w:numPr>
          <w:ilvl w:val="1"/>
          <w:numId w:val="31"/>
        </w:numPr>
      </w:pPr>
      <w:r>
        <w:t>Describe the reports created by the system, their purpose, and users</w:t>
      </w:r>
      <w:r w:rsidR="00D62789">
        <w:t>.</w:t>
      </w:r>
    </w:p>
    <w:p w14:paraId="1A3910B3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How are stakeholders and dependencies prioritized?</w:t>
      </w:r>
    </w:p>
    <w:p w14:paraId="1A426352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How does the system connect to FLAIR to exchange data, and for what reason?</w:t>
      </w:r>
    </w:p>
    <w:p w14:paraId="7FE8EE6B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What are the sources and targets for these data exchanges?</w:t>
      </w:r>
    </w:p>
    <w:p w14:paraId="260F7077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Which fields are used in these data exchanges, and why?</w:t>
      </w:r>
    </w:p>
    <w:p w14:paraId="395A46CB" w14:textId="77777777" w:rsidR="00944D03" w:rsidRDefault="00944D03" w:rsidP="00944D03">
      <w:pPr>
        <w:pStyle w:val="ListParagraph"/>
        <w:numPr>
          <w:ilvl w:val="1"/>
          <w:numId w:val="31"/>
        </w:numPr>
      </w:pPr>
      <w:r>
        <w:t>Is there a list of all file names used to exchange data with FLAIR, with their description?</w:t>
      </w:r>
    </w:p>
    <w:p w14:paraId="575AB11D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are the field requirements for the business system?</w:t>
      </w:r>
    </w:p>
    <w:p w14:paraId="4D49776E" w14:textId="2E24F834" w:rsidR="00944D03" w:rsidRDefault="005B57AF" w:rsidP="005B57AF">
      <w:pPr>
        <w:pStyle w:val="ListParagraph"/>
        <w:numPr>
          <w:ilvl w:val="1"/>
          <w:numId w:val="31"/>
        </w:numPr>
      </w:pPr>
      <w:r>
        <w:t xml:space="preserve">List </w:t>
      </w:r>
      <w:r w:rsidR="00944D03">
        <w:t xml:space="preserve">all </w:t>
      </w:r>
      <w:r>
        <w:t xml:space="preserve">the </w:t>
      </w:r>
      <w:r w:rsidR="00944D03">
        <w:t>destination tables</w:t>
      </w:r>
      <w:r w:rsidR="00D62789">
        <w:t>.</w:t>
      </w:r>
    </w:p>
    <w:p w14:paraId="1677A542" w14:textId="5B52BAA1" w:rsidR="00944D03" w:rsidRDefault="005B57AF" w:rsidP="005B57AF">
      <w:pPr>
        <w:pStyle w:val="ListParagraph"/>
        <w:numPr>
          <w:ilvl w:val="1"/>
          <w:numId w:val="31"/>
        </w:numPr>
      </w:pPr>
      <w:r>
        <w:t xml:space="preserve">List </w:t>
      </w:r>
      <w:r w:rsidR="00944D03">
        <w:t>all</w:t>
      </w:r>
      <w:r>
        <w:t xml:space="preserve"> the</w:t>
      </w:r>
      <w:r w:rsidR="00944D03">
        <w:t xml:space="preserve"> interfaces</w:t>
      </w:r>
      <w:r w:rsidR="00D62789">
        <w:t>.</w:t>
      </w:r>
    </w:p>
    <w:p w14:paraId="070B96D8" w14:textId="516F2E0E" w:rsidR="00944D03" w:rsidRDefault="00944D03" w:rsidP="005B57AF">
      <w:pPr>
        <w:pStyle w:val="ListParagraph"/>
        <w:numPr>
          <w:ilvl w:val="1"/>
          <w:numId w:val="31"/>
        </w:numPr>
      </w:pPr>
      <w:r>
        <w:t xml:space="preserve">Define files with contain </w:t>
      </w:r>
      <w:r w:rsidR="005B57AF">
        <w:t>FLAIR</w:t>
      </w:r>
      <w:r>
        <w:t xml:space="preserve"> data (</w:t>
      </w:r>
      <w:r w:rsidR="00D62789">
        <w:t xml:space="preserve">e.g., </w:t>
      </w:r>
      <w:r>
        <w:t>Transaction Detail Record, Batch Control Record, File Control Record, Input Detail Record)</w:t>
      </w:r>
      <w:r w:rsidR="00D62789">
        <w:t>.</w:t>
      </w:r>
    </w:p>
    <w:p w14:paraId="62A682FB" w14:textId="3146B105" w:rsidR="00944D03" w:rsidRDefault="00944D03" w:rsidP="00944D03">
      <w:pPr>
        <w:pStyle w:val="ListParagraph"/>
        <w:numPr>
          <w:ilvl w:val="1"/>
          <w:numId w:val="31"/>
        </w:numPr>
      </w:pPr>
      <w:r>
        <w:t>Define file naming convention</w:t>
      </w:r>
      <w:r w:rsidR="00D62789">
        <w:t>.</w:t>
      </w:r>
    </w:p>
    <w:p w14:paraId="28FBBEF6" w14:textId="0001CFCE" w:rsidR="00944D03" w:rsidRDefault="00944D03" w:rsidP="00944D03">
      <w:pPr>
        <w:pStyle w:val="ListParagraph"/>
        <w:numPr>
          <w:ilvl w:val="0"/>
          <w:numId w:val="31"/>
        </w:numPr>
      </w:pPr>
      <w:r>
        <w:t>Does the system make any correlation edits? If so, for what fields and why?</w:t>
      </w:r>
    </w:p>
    <w:p w14:paraId="25C6E840" w14:textId="608DD425" w:rsidR="00944D03" w:rsidRDefault="00944D03" w:rsidP="00944D03">
      <w:pPr>
        <w:pStyle w:val="ListParagraph"/>
        <w:numPr>
          <w:ilvl w:val="0"/>
          <w:numId w:val="31"/>
        </w:numPr>
      </w:pPr>
      <w:r>
        <w:t>How do users interact with the business system? Provide screenshots and narrative.</w:t>
      </w:r>
    </w:p>
    <w:p w14:paraId="5AC8A66E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What FLAIR reports does the business system consume or produce?</w:t>
      </w:r>
    </w:p>
    <w:p w14:paraId="5EA5B93A" w14:textId="3C108621" w:rsidR="00944D03" w:rsidRDefault="00944D03" w:rsidP="00944D03">
      <w:pPr>
        <w:pStyle w:val="ListParagraph"/>
        <w:numPr>
          <w:ilvl w:val="0"/>
          <w:numId w:val="31"/>
        </w:numPr>
      </w:pPr>
      <w:r>
        <w:t>Is there a requirement for historical FLAIR data? If so, what are those requirements?</w:t>
      </w:r>
    </w:p>
    <w:p w14:paraId="16BFDC29" w14:textId="77777777" w:rsidR="00944D03" w:rsidRDefault="00944D03" w:rsidP="005B57AF">
      <w:pPr>
        <w:pStyle w:val="ListParagraph"/>
        <w:numPr>
          <w:ilvl w:val="0"/>
          <w:numId w:val="31"/>
        </w:numPr>
      </w:pPr>
      <w:r>
        <w:t>What is the FLAIR Historical Interface File Retention Schedule?</w:t>
      </w:r>
    </w:p>
    <w:p w14:paraId="596DCE8F" w14:textId="77777777" w:rsidR="00944D03" w:rsidRDefault="00944D03" w:rsidP="00944D03"/>
    <w:p w14:paraId="649A3098" w14:textId="6A8C1E79" w:rsidR="00944D03" w:rsidRDefault="00944D03" w:rsidP="00944D03">
      <w:r>
        <w:t>Additional considerations for business system review and documentation:</w:t>
      </w:r>
    </w:p>
    <w:p w14:paraId="1C79F8A7" w14:textId="77777777" w:rsidR="00AC5167" w:rsidRDefault="00AC5167" w:rsidP="00944D03"/>
    <w:p w14:paraId="0A471F99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Is funding needed for system remediation?</w:t>
      </w:r>
    </w:p>
    <w:p w14:paraId="6593E508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Do you have business systems that are no longer supported but still receive FLAIR data?</w:t>
      </w:r>
    </w:p>
    <w:p w14:paraId="75C64370" w14:textId="77777777" w:rsidR="00944D03" w:rsidRDefault="00944D03" w:rsidP="00944D03">
      <w:pPr>
        <w:pStyle w:val="ListParagraph"/>
        <w:numPr>
          <w:ilvl w:val="0"/>
          <w:numId w:val="31"/>
        </w:numPr>
      </w:pPr>
      <w:r>
        <w:t>Do you have IT supported systems and/or systems developed within business areas (e.g., FoxPro, Access, Excel)?</w:t>
      </w:r>
    </w:p>
    <w:p w14:paraId="5216103B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name and server location an interface file is FTP’d to?</w:t>
      </w:r>
    </w:p>
    <w:p w14:paraId="33797AAE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path/folder structure where the file is FTP’d to?</w:t>
      </w:r>
    </w:p>
    <w:p w14:paraId="5664377B" w14:textId="77777777" w:rsidR="00944D03" w:rsidRDefault="00944D03" w:rsidP="00944D03">
      <w:pPr>
        <w:pStyle w:val="ListParagraph"/>
        <w:numPr>
          <w:ilvl w:val="0"/>
          <w:numId w:val="29"/>
        </w:numPr>
      </w:pPr>
      <w:r>
        <w:t>What is the file name on the DFS Managed File Transfer (MFT) Server, if applicable?</w:t>
      </w:r>
    </w:p>
    <w:p w14:paraId="39E53553" w14:textId="6A2D3169" w:rsidR="00944D03" w:rsidRPr="004B73E9" w:rsidRDefault="00944D03" w:rsidP="004B73E9">
      <w:pPr>
        <w:pStyle w:val="ListParagraph"/>
        <w:numPr>
          <w:ilvl w:val="0"/>
          <w:numId w:val="29"/>
        </w:numPr>
      </w:pPr>
      <w:r>
        <w:t>What is the path on the DFS MFT Server that the file is located in?</w:t>
      </w:r>
    </w:p>
    <w:p w14:paraId="524FE534" w14:textId="0BA2EFFC" w:rsidR="007B2EC4" w:rsidRDefault="007B2EC4">
      <w:pPr>
        <w:spacing w:after="160" w:line="259" w:lineRule="auto"/>
        <w:jc w:val="left"/>
      </w:pPr>
    </w:p>
    <w:p w14:paraId="0BF157CF" w14:textId="77777777" w:rsidR="007B2EC4" w:rsidRPr="007B2EC4" w:rsidRDefault="007B2EC4" w:rsidP="007B2EC4">
      <w:pPr>
        <w:pBdr>
          <w:bottom w:val="single" w:sz="12" w:space="1" w:color="auto"/>
        </w:pBdr>
      </w:pPr>
    </w:p>
    <w:p w14:paraId="6E5022AC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22"/>
          <w:szCs w:val="22"/>
        </w:rPr>
      </w:pPr>
    </w:p>
    <w:p w14:paraId="5E18E1A4" w14:textId="44C25553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  <w:r w:rsidRPr="007B2EC4">
        <w:rPr>
          <w:rFonts w:ascii="Arial" w:hAnsi="Arial" w:cs="Arial"/>
          <w:sz w:val="40"/>
          <w:szCs w:val="40"/>
        </w:rPr>
        <w:t>FLAIR to Florida PALM Implementation Project</w:t>
      </w:r>
    </w:p>
    <w:p w14:paraId="7B95440A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  <w:r w:rsidRPr="007B2EC4">
        <w:rPr>
          <w:rFonts w:ascii="Arial" w:hAnsi="Arial" w:cs="Arial"/>
          <w:sz w:val="40"/>
          <w:szCs w:val="40"/>
        </w:rPr>
        <w:t>Functional Design Document</w:t>
      </w:r>
    </w:p>
    <w:p w14:paraId="28603051" w14:textId="73F5C97E" w:rsidR="007B2EC4" w:rsidRPr="007B2EC4" w:rsidRDefault="007B2EC4" w:rsidP="007B2EC4">
      <w:pPr>
        <w:pStyle w:val="Style14ptBoldCentered"/>
        <w:rPr>
          <w:rFonts w:ascii="Arial" w:hAnsi="Arial" w:cs="Arial"/>
          <w:sz w:val="36"/>
          <w:szCs w:val="36"/>
        </w:rPr>
      </w:pPr>
      <w:r w:rsidRPr="007B2EC4">
        <w:rPr>
          <w:rFonts w:ascii="Arial" w:hAnsi="Arial" w:cs="Arial"/>
          <w:sz w:val="36"/>
          <w:szCs w:val="36"/>
        </w:rPr>
        <w:t>[</w:t>
      </w:r>
      <w:r w:rsidR="00944D03">
        <w:rPr>
          <w:rFonts w:ascii="Arial" w:hAnsi="Arial" w:cs="Arial"/>
          <w:sz w:val="36"/>
          <w:szCs w:val="36"/>
        </w:rPr>
        <w:t>Division</w:t>
      </w:r>
      <w:r w:rsidRPr="007B2EC4">
        <w:rPr>
          <w:rFonts w:ascii="Arial" w:hAnsi="Arial" w:cs="Arial"/>
          <w:sz w:val="36"/>
          <w:szCs w:val="36"/>
        </w:rPr>
        <w:t xml:space="preserve"> Name]</w:t>
      </w:r>
    </w:p>
    <w:p w14:paraId="0D2A507F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32"/>
          <w:szCs w:val="32"/>
        </w:rPr>
      </w:pPr>
      <w:r w:rsidRPr="007B2EC4">
        <w:rPr>
          <w:rFonts w:ascii="Arial" w:hAnsi="Arial" w:cs="Arial"/>
          <w:sz w:val="32"/>
          <w:szCs w:val="32"/>
        </w:rPr>
        <w:t>[Business System Name]</w:t>
      </w:r>
    </w:p>
    <w:p w14:paraId="6EECB53F" w14:textId="77777777" w:rsidR="007B2EC4" w:rsidRPr="007B2EC4" w:rsidRDefault="007B2EC4" w:rsidP="007B2EC4">
      <w:pPr>
        <w:pBdr>
          <w:bottom w:val="single" w:sz="12" w:space="1" w:color="auto"/>
        </w:pBdr>
      </w:pPr>
    </w:p>
    <w:p w14:paraId="09F23012" w14:textId="77777777" w:rsidR="007B2EC4" w:rsidRPr="007B2EC4" w:rsidRDefault="007B2EC4" w:rsidP="007B2EC4">
      <w:pPr>
        <w:pStyle w:val="Style14ptBoldCentered"/>
        <w:rPr>
          <w:rFonts w:ascii="Arial" w:hAnsi="Arial" w:cs="Arial"/>
          <w:sz w:val="40"/>
          <w:szCs w:val="40"/>
        </w:rPr>
      </w:pPr>
    </w:p>
    <w:p w14:paraId="749FBD82" w14:textId="77777777" w:rsidR="007B2EC4" w:rsidRPr="007B2EC4" w:rsidRDefault="007B2EC4" w:rsidP="007B2EC4">
      <w:pPr>
        <w:pStyle w:val="Style10ptAfter6pt1"/>
        <w:rPr>
          <w:rFonts w:ascii="Arial" w:hAnsi="Arial" w:cs="Arial"/>
          <w:b/>
          <w:bCs/>
          <w:sz w:val="28"/>
          <w:szCs w:val="28"/>
        </w:rPr>
      </w:pPr>
      <w:r w:rsidRPr="007B2EC4">
        <w:rPr>
          <w:rFonts w:ascii="Arial" w:hAnsi="Arial" w:cs="Arial"/>
          <w:b/>
          <w:bCs/>
          <w:sz w:val="28"/>
          <w:szCs w:val="28"/>
        </w:rPr>
        <w:t>Table of Contents</w:t>
      </w:r>
    </w:p>
    <w:sdt>
      <w:sdtPr>
        <w:id w:val="2037880712"/>
        <w:docPartObj>
          <w:docPartGallery w:val="Table of Contents"/>
          <w:docPartUnique/>
        </w:docPartObj>
      </w:sdtPr>
      <w:sdtEndPr/>
      <w:sdtContent>
        <w:p w14:paraId="0F368502" w14:textId="36722599" w:rsidR="00941BB1" w:rsidRDefault="007B2EC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r w:rsidRPr="007B2EC4">
            <w:fldChar w:fldCharType="begin"/>
          </w:r>
          <w:r w:rsidRPr="007B2EC4">
            <w:instrText>TOC \o "1-3" \h \z \u</w:instrText>
          </w:r>
          <w:r w:rsidRPr="007B2EC4">
            <w:fldChar w:fldCharType="separate"/>
          </w:r>
          <w:hyperlink w:anchor="_Toc129601867" w:history="1">
            <w:r w:rsidR="00941BB1" w:rsidRPr="00B7550E">
              <w:rPr>
                <w:rStyle w:val="Hyperlink"/>
                <w:noProof/>
              </w:rPr>
              <w:t>Overview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1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999509B" w14:textId="1C36811E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68" w:history="1">
            <w:r w:rsidR="00941BB1" w:rsidRPr="00B7550E">
              <w:rPr>
                <w:rStyle w:val="Hyperlink"/>
                <w:noProof/>
              </w:rPr>
              <w:t>Version History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9B60A99" w14:textId="1162605A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69" w:history="1">
            <w:r w:rsidR="00941BB1" w:rsidRPr="00B7550E">
              <w:rPr>
                <w:rStyle w:val="Hyperlink"/>
                <w:noProof/>
              </w:rPr>
              <w:t>Approval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6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7C16393" w14:textId="60A69951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0" w:history="1">
            <w:r w:rsidR="00941BB1" w:rsidRPr="00B7550E">
              <w:rPr>
                <w:rStyle w:val="Hyperlink"/>
                <w:noProof/>
              </w:rPr>
              <w:t>Glossary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115EFFF" w14:textId="6BB962AC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1" w:history="1">
            <w:r w:rsidR="00941BB1" w:rsidRPr="00B7550E">
              <w:rPr>
                <w:rStyle w:val="Hyperlink"/>
                <w:noProof/>
              </w:rPr>
              <w:t>Document Purpose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1A4CB33" w14:textId="71364C56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2" w:history="1">
            <w:r w:rsidR="00941BB1" w:rsidRPr="00B7550E">
              <w:rPr>
                <w:rStyle w:val="Hyperlink"/>
                <w:noProof/>
              </w:rPr>
              <w:t>Current Application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A143AE5" w14:textId="0C34997C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3" w:history="1">
            <w:r w:rsidR="00941BB1" w:rsidRPr="00B7550E">
              <w:rPr>
                <w:rStyle w:val="Hyperlink"/>
                <w:noProof/>
              </w:rPr>
              <w:t>Descrip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524408E" w14:textId="4D7F175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4" w:history="1">
            <w:r w:rsidR="00941BB1" w:rsidRPr="00B7550E">
              <w:rPr>
                <w:rStyle w:val="Hyperlink"/>
                <w:noProof/>
              </w:rPr>
              <w:t>Development Platform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ACD477F" w14:textId="484B340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5" w:history="1">
            <w:r w:rsidR="00941BB1" w:rsidRPr="00B7550E">
              <w:rPr>
                <w:rStyle w:val="Hyperlink"/>
                <w:noProof/>
              </w:rPr>
              <w:t>Database Platform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03CD104" w14:textId="168B00F3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6" w:history="1">
            <w:r w:rsidR="00941BB1" w:rsidRPr="00B7550E">
              <w:rPr>
                <w:rStyle w:val="Hyperlink"/>
                <w:noProof/>
              </w:rPr>
              <w:t>Batch Jobs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82B664A" w14:textId="3C4EFBA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7" w:history="1">
            <w:r w:rsidR="00941BB1" w:rsidRPr="00B7550E">
              <w:rPr>
                <w:rStyle w:val="Hyperlink"/>
                <w:noProof/>
              </w:rPr>
              <w:t>Reporting Platform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4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3FFE493" w14:textId="3CE2B13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8" w:history="1">
            <w:r w:rsidR="00941BB1" w:rsidRPr="00B7550E">
              <w:rPr>
                <w:rStyle w:val="Hyperlink"/>
                <w:noProof/>
              </w:rPr>
              <w:t>Application Usage and Dependenci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AF09E04" w14:textId="29A49DD0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79" w:history="1">
            <w:r w:rsidR="00941BB1" w:rsidRPr="00B7550E">
              <w:rPr>
                <w:rStyle w:val="Hyperlink"/>
                <w:noProof/>
              </w:rPr>
              <w:t>Current FLAIR Touch Points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7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BEAC549" w14:textId="6602E18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0" w:history="1">
            <w:r w:rsidR="00941BB1" w:rsidRPr="00B7550E">
              <w:rPr>
                <w:rStyle w:val="Hyperlink"/>
                <w:noProof/>
              </w:rPr>
              <w:t>FLAIR As-Is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89F6673" w14:textId="7B864C2E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1" w:history="1">
            <w:r w:rsidR="00941BB1" w:rsidRPr="00B7550E">
              <w:rPr>
                <w:rStyle w:val="Hyperlink"/>
                <w:noProof/>
              </w:rPr>
              <w:t>Inbound Files and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62A1708" w14:textId="1CC09944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2" w:history="1">
            <w:r w:rsidR="00941BB1" w:rsidRPr="00B7550E">
              <w:rPr>
                <w:rStyle w:val="Hyperlink"/>
                <w:noProof/>
              </w:rPr>
              <w:t>Outbound Files and Data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C24BCD" w14:textId="0D3286E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3" w:history="1">
            <w:r w:rsidR="00941BB1" w:rsidRPr="00B7550E">
              <w:rPr>
                <w:rStyle w:val="Hyperlink"/>
                <w:noProof/>
              </w:rPr>
              <w:t>FLAIR Current As-Is Workflow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3E2AC4D" w14:textId="3EAEA2C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4" w:history="1">
            <w:r w:rsidR="00941BB1" w:rsidRPr="00B7550E">
              <w:rPr>
                <w:rStyle w:val="Hyperlink"/>
                <w:noProof/>
              </w:rPr>
              <w:t>FLAIR User Interface El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9F8BB9E" w14:textId="3EA66E0D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5" w:history="1">
            <w:r w:rsidR="00941BB1" w:rsidRPr="00B7550E">
              <w:rPr>
                <w:rStyle w:val="Hyperlink"/>
                <w:noProof/>
              </w:rPr>
              <w:t>Screen Name #1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6429EB3" w14:textId="2054E4EA" w:rsidR="00941BB1" w:rsidRDefault="00694BA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6" w:history="1">
            <w:r w:rsidR="00941BB1" w:rsidRPr="00B7550E">
              <w:rPr>
                <w:rStyle w:val="Hyperlink"/>
                <w:noProof/>
              </w:rPr>
              <w:t>Screen Name #2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4CF0E12" w14:textId="5C276F9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7" w:history="1">
            <w:r w:rsidR="00941BB1" w:rsidRPr="00B7550E">
              <w:rPr>
                <w:rStyle w:val="Hyperlink"/>
                <w:noProof/>
              </w:rPr>
              <w:t>FLAIR Reports and Cadence (e.g., Daily, Weekly, Monthly)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65BA899" w14:textId="61295DF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8" w:history="1">
            <w:r w:rsidR="00941BB1" w:rsidRPr="00B7550E">
              <w:rPr>
                <w:rStyle w:val="Hyperlink"/>
                <w:noProof/>
              </w:rPr>
              <w:t>FLAIR Historical Data Access Requirement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5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55FCA2E" w14:textId="1E36766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89" w:history="1">
            <w:r w:rsidR="00941BB1" w:rsidRPr="00B7550E">
              <w:rPr>
                <w:rStyle w:val="Hyperlink"/>
                <w:noProof/>
              </w:rPr>
              <w:t>FLAIR Historical Interface File Reten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8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6DBFCF5" w14:textId="5E19238E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0" w:history="1">
            <w:r w:rsidR="00941BB1" w:rsidRPr="00B7550E">
              <w:rPr>
                <w:rStyle w:val="Hyperlink"/>
                <w:noProof/>
              </w:rPr>
              <w:t>Future Florida PALM Touch Point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0843054" w14:textId="6FCE8E27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1" w:history="1">
            <w:r w:rsidR="00941BB1" w:rsidRPr="00B7550E">
              <w:rPr>
                <w:rStyle w:val="Hyperlink"/>
                <w:noProof/>
              </w:rPr>
              <w:t>Florida PALM Business Process and Approach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0A3EBA85" w14:textId="52E47BD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2" w:history="1">
            <w:r w:rsidR="00941BB1" w:rsidRPr="00B7550E">
              <w:rPr>
                <w:rStyle w:val="Hyperlink"/>
                <w:noProof/>
              </w:rPr>
              <w:t>Florida PALM Future Workflow Proces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386360B" w14:textId="63A74A9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3" w:history="1">
            <w:r w:rsidR="00941BB1" w:rsidRPr="00B7550E">
              <w:rPr>
                <w:rStyle w:val="Hyperlink"/>
                <w:noProof/>
              </w:rPr>
              <w:t>Florida PALM – Interface Connection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ED40089" w14:textId="060B99DC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4" w:history="1">
            <w:r w:rsidR="00941BB1" w:rsidRPr="00B7550E">
              <w:rPr>
                <w:rStyle w:val="Hyperlink"/>
                <w:noProof/>
              </w:rPr>
              <w:t>Florida PALM Reports &amp; Cadence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6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6257EFB" w14:textId="7EAA5D2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5" w:history="1">
            <w:r w:rsidR="00941BB1" w:rsidRPr="00B7550E">
              <w:rPr>
                <w:rStyle w:val="Hyperlink"/>
                <w:noProof/>
              </w:rPr>
              <w:t>Florida PALM Historical Interface File Reten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853CB8" w14:textId="73D55544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6" w:history="1">
            <w:r w:rsidR="00941BB1" w:rsidRPr="00B7550E">
              <w:rPr>
                <w:rStyle w:val="Hyperlink"/>
                <w:noProof/>
              </w:rPr>
              <w:t>Agency Business System to Florida PALM Data Mapping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D77615E" w14:textId="6617CF4F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7" w:history="1">
            <w:r w:rsidR="00941BB1" w:rsidRPr="00B7550E">
              <w:rPr>
                <w:rStyle w:val="Hyperlink"/>
                <w:noProof/>
              </w:rPr>
              <w:t>Additional Application Informa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DF3D2B" w14:textId="61BC890C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8" w:history="1">
            <w:r w:rsidR="00941BB1" w:rsidRPr="00B7550E">
              <w:rPr>
                <w:rStyle w:val="Hyperlink"/>
                <w:noProof/>
              </w:rPr>
              <w:t>Agency Business System Technical Solutio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A3A9BA6" w14:textId="06E93CE9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899" w:history="1">
            <w:r w:rsidR="00941BB1" w:rsidRPr="00B7550E">
              <w:rPr>
                <w:rStyle w:val="Hyperlink"/>
                <w:noProof/>
              </w:rPr>
              <w:t>Application User Interfac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89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572010D" w14:textId="6826B3A7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0" w:history="1">
            <w:r w:rsidR="00941BB1" w:rsidRPr="00B7550E">
              <w:rPr>
                <w:rStyle w:val="Hyperlink"/>
                <w:noProof/>
              </w:rPr>
              <w:t>Application Programming (Middle Tier or Backend)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19F3015" w14:textId="3B27514A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1" w:history="1">
            <w:r w:rsidR="00941BB1" w:rsidRPr="00B7550E">
              <w:rPr>
                <w:rStyle w:val="Hyperlink"/>
                <w:noProof/>
              </w:rPr>
              <w:t>Application Interface Fil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3045FBC" w14:textId="0EF9828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2" w:history="1">
            <w:r w:rsidR="00941BB1" w:rsidRPr="00B7550E">
              <w:rPr>
                <w:rStyle w:val="Hyperlink"/>
                <w:noProof/>
              </w:rPr>
              <w:t>Report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29D97B6D" w14:textId="292FC582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3" w:history="1">
            <w:r w:rsidR="00941BB1" w:rsidRPr="00B7550E">
              <w:rPr>
                <w:rStyle w:val="Hyperlink"/>
                <w:noProof/>
              </w:rPr>
              <w:t>Database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60CD0E" w14:textId="53D95156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4" w:history="1">
            <w:r w:rsidR="00941BB1" w:rsidRPr="00B7550E">
              <w:rPr>
                <w:rStyle w:val="Hyperlink"/>
                <w:noProof/>
              </w:rPr>
              <w:t>Batch Job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4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7A75E5C" w14:textId="049DA413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5" w:history="1">
            <w:r w:rsidR="00941BB1" w:rsidRPr="00B7550E">
              <w:rPr>
                <w:rStyle w:val="Hyperlink"/>
                <w:noProof/>
              </w:rPr>
              <w:t>Configuration Changes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5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6ADBEC2D" w14:textId="1A4C9CC1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6" w:history="1">
            <w:r w:rsidR="00941BB1" w:rsidRPr="00B7550E">
              <w:rPr>
                <w:rStyle w:val="Hyperlink"/>
                <w:noProof/>
              </w:rPr>
              <w:t>Unit Tes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6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20064D3" w14:textId="3B592C6B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7" w:history="1">
            <w:r w:rsidR="00941BB1" w:rsidRPr="00B7550E">
              <w:rPr>
                <w:rStyle w:val="Hyperlink"/>
                <w:noProof/>
              </w:rPr>
              <w:t>Testing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7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428AA7A" w14:textId="7EA1C4C9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8" w:history="1">
            <w:r w:rsidR="00941BB1" w:rsidRPr="00B7550E">
              <w:rPr>
                <w:rStyle w:val="Hyperlink"/>
                <w:noProof/>
              </w:rPr>
              <w:t>System Testing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8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7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1720CA29" w14:textId="189E723D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09" w:history="1">
            <w:r w:rsidR="00941BB1" w:rsidRPr="00B7550E">
              <w:rPr>
                <w:rStyle w:val="Hyperlink"/>
                <w:noProof/>
              </w:rPr>
              <w:t>User Acceptance Test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09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FF85771" w14:textId="5227A2A6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0" w:history="1">
            <w:r w:rsidR="00941BB1" w:rsidRPr="00B7550E">
              <w:rPr>
                <w:rStyle w:val="Hyperlink"/>
                <w:noProof/>
              </w:rPr>
              <w:t>Cutover Plan and Deploymen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0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553F6E01" w14:textId="0780AEBF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1" w:history="1">
            <w:r w:rsidR="00941BB1" w:rsidRPr="00B7550E">
              <w:rPr>
                <w:rStyle w:val="Hyperlink"/>
                <w:noProof/>
              </w:rPr>
              <w:t>Cutover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1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7D6C020A" w14:textId="4784A4C5" w:rsidR="00941BB1" w:rsidRDefault="00694BA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2" w:history="1">
            <w:r w:rsidR="00941BB1" w:rsidRPr="00B7550E">
              <w:rPr>
                <w:rStyle w:val="Hyperlink"/>
                <w:noProof/>
              </w:rPr>
              <w:t>Rollback Plan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2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33972621" w14:textId="582BB5F9" w:rsidR="00941BB1" w:rsidRDefault="00694BA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9601913" w:history="1">
            <w:r w:rsidR="00941BB1" w:rsidRPr="00B7550E">
              <w:rPr>
                <w:rStyle w:val="Hyperlink"/>
                <w:noProof/>
              </w:rPr>
              <w:t>Post Implementation Support</w:t>
            </w:r>
            <w:r w:rsidR="00941BB1">
              <w:rPr>
                <w:noProof/>
                <w:webHidden/>
              </w:rPr>
              <w:tab/>
            </w:r>
            <w:r w:rsidR="00941BB1">
              <w:rPr>
                <w:noProof/>
                <w:webHidden/>
              </w:rPr>
              <w:fldChar w:fldCharType="begin"/>
            </w:r>
            <w:r w:rsidR="00941BB1">
              <w:rPr>
                <w:noProof/>
                <w:webHidden/>
              </w:rPr>
              <w:instrText xml:space="preserve"> PAGEREF _Toc129601913 \h </w:instrText>
            </w:r>
            <w:r w:rsidR="00941BB1">
              <w:rPr>
                <w:noProof/>
                <w:webHidden/>
              </w:rPr>
            </w:r>
            <w:r w:rsidR="00941BB1">
              <w:rPr>
                <w:noProof/>
                <w:webHidden/>
              </w:rPr>
              <w:fldChar w:fldCharType="separate"/>
            </w:r>
            <w:r w:rsidR="00941BB1">
              <w:rPr>
                <w:noProof/>
                <w:webHidden/>
              </w:rPr>
              <w:t>8</w:t>
            </w:r>
            <w:r w:rsidR="00941BB1">
              <w:rPr>
                <w:noProof/>
                <w:webHidden/>
              </w:rPr>
              <w:fldChar w:fldCharType="end"/>
            </w:r>
          </w:hyperlink>
        </w:p>
        <w:p w14:paraId="45BBF33C" w14:textId="489E9A6D" w:rsidR="007B2EC4" w:rsidRPr="007B2EC4" w:rsidRDefault="007B2EC4" w:rsidP="007B2EC4">
          <w:pPr>
            <w:pStyle w:val="TOC1"/>
            <w:rPr>
              <w:rFonts w:eastAsia="Calibri"/>
            </w:rPr>
          </w:pPr>
          <w:r w:rsidRPr="007B2EC4">
            <w:fldChar w:fldCharType="end"/>
          </w:r>
        </w:p>
      </w:sdtContent>
    </w:sdt>
    <w:p w14:paraId="566F1B6A" w14:textId="77777777" w:rsidR="007B2EC4" w:rsidRPr="007B2EC4" w:rsidRDefault="007B2EC4" w:rsidP="007B2EC4">
      <w:pPr>
        <w:rPr>
          <w:noProof/>
        </w:rPr>
      </w:pPr>
    </w:p>
    <w:p w14:paraId="7F7B8A72" w14:textId="77777777" w:rsidR="007B2EC4" w:rsidRPr="007B2EC4" w:rsidRDefault="007B2EC4" w:rsidP="007B2EC4">
      <w:pPr>
        <w:rPr>
          <w:rFonts w:eastAsiaTheme="majorEastAsia"/>
          <w:b/>
          <w:color w:val="000000" w:themeColor="text1"/>
          <w:sz w:val="24"/>
          <w:szCs w:val="24"/>
        </w:rPr>
      </w:pPr>
      <w:r w:rsidRPr="007B2EC4">
        <w:br w:type="page"/>
      </w:r>
    </w:p>
    <w:p w14:paraId="417B288E" w14:textId="72C1B40F" w:rsidR="007B2EC4" w:rsidRDefault="007B2EC4" w:rsidP="007B2EC4">
      <w:pPr>
        <w:pStyle w:val="Heading1"/>
      </w:pPr>
      <w:bookmarkStart w:id="2" w:name="_Toc129601868"/>
      <w:r w:rsidRPr="007B2EC4">
        <w:t>Version History</w:t>
      </w:r>
      <w:bookmarkEnd w:id="2"/>
    </w:p>
    <w:p w14:paraId="0C258B27" w14:textId="31E8AC5A" w:rsidR="00676F58" w:rsidRPr="00D62789" w:rsidRDefault="00676F58" w:rsidP="00D6278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able 1: Version History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1324"/>
        <w:gridCol w:w="5257"/>
        <w:gridCol w:w="1613"/>
        <w:gridCol w:w="1166"/>
      </w:tblGrid>
      <w:tr w:rsidR="007B2EC4" w:rsidRPr="007B2EC4" w14:paraId="19A1A0D3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24" w:type="dxa"/>
            <w:shd w:val="clear" w:color="auto" w:fill="03304B"/>
            <w:vAlign w:val="center"/>
          </w:tcPr>
          <w:p w14:paraId="2CCFB437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Version</w:t>
            </w:r>
          </w:p>
        </w:tc>
        <w:tc>
          <w:tcPr>
            <w:tcW w:w="5257" w:type="dxa"/>
            <w:shd w:val="clear" w:color="auto" w:fill="03304B"/>
            <w:vAlign w:val="center"/>
          </w:tcPr>
          <w:p w14:paraId="374179A6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Description</w:t>
            </w:r>
          </w:p>
        </w:tc>
        <w:tc>
          <w:tcPr>
            <w:tcW w:w="1613" w:type="dxa"/>
            <w:shd w:val="clear" w:color="auto" w:fill="03304B"/>
            <w:vAlign w:val="center"/>
          </w:tcPr>
          <w:p w14:paraId="65E49CB6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uthor(s)</w:t>
            </w:r>
          </w:p>
        </w:tc>
        <w:tc>
          <w:tcPr>
            <w:tcW w:w="1166" w:type="dxa"/>
            <w:shd w:val="clear" w:color="auto" w:fill="03304B"/>
            <w:vAlign w:val="center"/>
          </w:tcPr>
          <w:p w14:paraId="0E5CCFEE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Last Updated</w:t>
            </w:r>
          </w:p>
        </w:tc>
      </w:tr>
      <w:tr w:rsidR="007B2EC4" w:rsidRPr="007B2EC4" w14:paraId="262ECB5C" w14:textId="77777777" w:rsidTr="00D62789">
        <w:tc>
          <w:tcPr>
            <w:tcW w:w="1324" w:type="dxa"/>
            <w:vAlign w:val="center"/>
          </w:tcPr>
          <w:p w14:paraId="68A37D71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5257" w:type="dxa"/>
            <w:vAlign w:val="center"/>
          </w:tcPr>
          <w:p w14:paraId="63103A21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1613" w:type="dxa"/>
            <w:vAlign w:val="center"/>
          </w:tcPr>
          <w:p w14:paraId="0092FB47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6" w:type="dxa"/>
            <w:vAlign w:val="center"/>
          </w:tcPr>
          <w:p w14:paraId="21BE8CD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  <w:tr w:rsidR="007B2EC4" w:rsidRPr="007B2EC4" w14:paraId="02159AAB" w14:textId="77777777" w:rsidTr="00D62789">
        <w:tc>
          <w:tcPr>
            <w:tcW w:w="1324" w:type="dxa"/>
            <w:vAlign w:val="center"/>
          </w:tcPr>
          <w:p w14:paraId="6C3C5BE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5257" w:type="dxa"/>
            <w:vAlign w:val="center"/>
          </w:tcPr>
          <w:p w14:paraId="629F90F0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1613" w:type="dxa"/>
            <w:vAlign w:val="center"/>
          </w:tcPr>
          <w:p w14:paraId="1E8836C2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6" w:type="dxa"/>
            <w:vAlign w:val="center"/>
          </w:tcPr>
          <w:p w14:paraId="6AA975B5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</w:tbl>
    <w:p w14:paraId="59670D27" w14:textId="77777777" w:rsidR="00AC5167" w:rsidRDefault="00AC5167" w:rsidP="00D62789"/>
    <w:p w14:paraId="11DB338B" w14:textId="07A43213" w:rsidR="007B2EC4" w:rsidRDefault="007B2EC4">
      <w:pPr>
        <w:pStyle w:val="Heading1"/>
        <w:spacing w:before="0"/>
      </w:pPr>
      <w:bookmarkStart w:id="3" w:name="_Toc129601869"/>
      <w:r w:rsidRPr="007B2EC4">
        <w:t>Approvals</w:t>
      </w:r>
      <w:bookmarkEnd w:id="3"/>
    </w:p>
    <w:p w14:paraId="4121C9DC" w14:textId="4C3BD53B" w:rsidR="00676F58" w:rsidRPr="00676F58" w:rsidRDefault="00676F58" w:rsidP="00D62789">
      <w:r>
        <w:rPr>
          <w:i/>
          <w:iCs/>
          <w:sz w:val="16"/>
          <w:szCs w:val="16"/>
        </w:rPr>
        <w:t>Table 2: Approvals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1654"/>
        <w:gridCol w:w="1168"/>
        <w:gridCol w:w="3041"/>
        <w:gridCol w:w="2239"/>
        <w:gridCol w:w="1258"/>
      </w:tblGrid>
      <w:tr w:rsidR="00D62789" w:rsidRPr="007B2EC4" w14:paraId="3BA2651E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54" w:type="dxa"/>
            <w:shd w:val="clear" w:color="auto" w:fill="03304B"/>
            <w:vAlign w:val="center"/>
          </w:tcPr>
          <w:p w14:paraId="21550F6D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Section(s)</w:t>
            </w:r>
          </w:p>
        </w:tc>
        <w:tc>
          <w:tcPr>
            <w:tcW w:w="1168" w:type="dxa"/>
            <w:shd w:val="clear" w:color="auto" w:fill="03304B"/>
            <w:vAlign w:val="center"/>
          </w:tcPr>
          <w:p w14:paraId="573D8E5B" w14:textId="77777777" w:rsidR="007B2EC4" w:rsidRPr="00D62789" w:rsidRDefault="007B2EC4" w:rsidP="007B2EC4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Version</w:t>
            </w:r>
          </w:p>
        </w:tc>
        <w:tc>
          <w:tcPr>
            <w:tcW w:w="3041" w:type="dxa"/>
            <w:shd w:val="clear" w:color="auto" w:fill="03304B"/>
            <w:vAlign w:val="center"/>
          </w:tcPr>
          <w:p w14:paraId="6F8B1704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pproved By</w:t>
            </w:r>
          </w:p>
        </w:tc>
        <w:tc>
          <w:tcPr>
            <w:tcW w:w="2239" w:type="dxa"/>
            <w:shd w:val="clear" w:color="auto" w:fill="03304B"/>
            <w:vAlign w:val="center"/>
          </w:tcPr>
          <w:p w14:paraId="45FEEC1D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Title/Role</w:t>
            </w:r>
          </w:p>
        </w:tc>
        <w:tc>
          <w:tcPr>
            <w:tcW w:w="1258" w:type="dxa"/>
            <w:shd w:val="clear" w:color="auto" w:fill="03304B"/>
            <w:vAlign w:val="center"/>
          </w:tcPr>
          <w:p w14:paraId="5FB4F185" w14:textId="77777777" w:rsidR="007B2EC4" w:rsidRPr="00D62789" w:rsidRDefault="007B2EC4" w:rsidP="004A192E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24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  <w:szCs w:val="24"/>
              </w:rPr>
              <w:t>Approved Date</w:t>
            </w:r>
          </w:p>
        </w:tc>
      </w:tr>
      <w:tr w:rsidR="007B2EC4" w:rsidRPr="007B2EC4" w14:paraId="69E9BA0D" w14:textId="77777777" w:rsidTr="00D62789">
        <w:tc>
          <w:tcPr>
            <w:tcW w:w="1654" w:type="dxa"/>
            <w:vAlign w:val="center"/>
          </w:tcPr>
          <w:p w14:paraId="600DF5A8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8" w:type="dxa"/>
          </w:tcPr>
          <w:p w14:paraId="12960BFF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3041" w:type="dxa"/>
            <w:vAlign w:val="center"/>
          </w:tcPr>
          <w:p w14:paraId="2156E093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2239" w:type="dxa"/>
            <w:vAlign w:val="center"/>
          </w:tcPr>
          <w:p w14:paraId="1CF21DF4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258" w:type="dxa"/>
            <w:vAlign w:val="center"/>
          </w:tcPr>
          <w:p w14:paraId="0F73D61C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  <w:tr w:rsidR="007B2EC4" w:rsidRPr="007B2EC4" w14:paraId="671B1161" w14:textId="77777777" w:rsidTr="00D62789">
        <w:tc>
          <w:tcPr>
            <w:tcW w:w="1654" w:type="dxa"/>
            <w:vAlign w:val="center"/>
          </w:tcPr>
          <w:p w14:paraId="4693624F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168" w:type="dxa"/>
          </w:tcPr>
          <w:p w14:paraId="1F2F4585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3041" w:type="dxa"/>
            <w:vAlign w:val="center"/>
          </w:tcPr>
          <w:p w14:paraId="738ACA77" w14:textId="77777777" w:rsidR="007B2EC4" w:rsidRPr="007B2EC4" w:rsidRDefault="007B2EC4" w:rsidP="004A192E">
            <w:pPr>
              <w:pStyle w:val="TableBodyText"/>
              <w:rPr>
                <w:rFonts w:cs="Arial"/>
              </w:rPr>
            </w:pPr>
          </w:p>
        </w:tc>
        <w:tc>
          <w:tcPr>
            <w:tcW w:w="2239" w:type="dxa"/>
            <w:vAlign w:val="center"/>
          </w:tcPr>
          <w:p w14:paraId="2E863E8D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  <w:tc>
          <w:tcPr>
            <w:tcW w:w="1258" w:type="dxa"/>
            <w:vAlign w:val="center"/>
          </w:tcPr>
          <w:p w14:paraId="6F1A82DB" w14:textId="77777777" w:rsidR="007B2EC4" w:rsidRPr="007B2EC4" w:rsidRDefault="007B2EC4" w:rsidP="004A192E">
            <w:pPr>
              <w:pStyle w:val="TableBodyText"/>
              <w:jc w:val="center"/>
              <w:rPr>
                <w:rFonts w:cs="Arial"/>
              </w:rPr>
            </w:pPr>
          </w:p>
        </w:tc>
      </w:tr>
    </w:tbl>
    <w:p w14:paraId="14769FF7" w14:textId="12EDEB0D" w:rsidR="007B2EC4" w:rsidRDefault="007B2EC4">
      <w:pPr>
        <w:pStyle w:val="Heading1"/>
        <w:ind w:left="-90" w:firstLine="90"/>
      </w:pPr>
      <w:bookmarkStart w:id="4" w:name="_Toc129601870"/>
      <w:r w:rsidRPr="007B2EC4">
        <w:t>Glossary</w:t>
      </w:r>
      <w:bookmarkEnd w:id="4"/>
    </w:p>
    <w:p w14:paraId="4C5F08A5" w14:textId="07C16378" w:rsidR="00676F58" w:rsidRPr="00676F58" w:rsidRDefault="00676F58" w:rsidP="00D62789">
      <w:r>
        <w:rPr>
          <w:i/>
          <w:iCs/>
          <w:sz w:val="16"/>
          <w:szCs w:val="16"/>
        </w:rPr>
        <w:t>Table 3: Glossary</w:t>
      </w:r>
    </w:p>
    <w:tbl>
      <w:tblPr>
        <w:tblStyle w:val="BlueTop"/>
        <w:tblW w:w="9360" w:type="dxa"/>
        <w:tblInd w:w="-5" w:type="dxa"/>
        <w:tblLook w:val="04A0" w:firstRow="1" w:lastRow="0" w:firstColumn="1" w:lastColumn="0" w:noHBand="0" w:noVBand="1"/>
      </w:tblPr>
      <w:tblGrid>
        <w:gridCol w:w="2520"/>
        <w:gridCol w:w="6840"/>
      </w:tblGrid>
      <w:tr w:rsidR="007B2EC4" w:rsidRPr="007B2EC4" w14:paraId="48BC16FA" w14:textId="77777777" w:rsidTr="00D6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0" w:type="dxa"/>
            <w:shd w:val="clear" w:color="auto" w:fill="03304B"/>
          </w:tcPr>
          <w:p w14:paraId="25E38586" w14:textId="65B6C114" w:rsidR="007B2EC4" w:rsidRPr="00D62789" w:rsidRDefault="007B2EC4" w:rsidP="00D62789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</w:rPr>
              <w:t>Abbreviation\Term</w:t>
            </w:r>
          </w:p>
        </w:tc>
        <w:tc>
          <w:tcPr>
            <w:tcW w:w="6840" w:type="dxa"/>
            <w:shd w:val="clear" w:color="auto" w:fill="03304B"/>
          </w:tcPr>
          <w:p w14:paraId="24862166" w14:textId="77777777" w:rsidR="007B2EC4" w:rsidRPr="00D62789" w:rsidRDefault="007B2EC4" w:rsidP="00D62789">
            <w:pPr>
              <w:pStyle w:val="TableHeaderText"/>
              <w:jc w:val="center"/>
              <w:rPr>
                <w:rFonts w:cs="Arial"/>
                <w:b/>
                <w:bCs/>
                <w:color w:val="FFFFFF" w:themeColor="background1"/>
                <w:sz w:val="22"/>
              </w:rPr>
            </w:pPr>
            <w:r w:rsidRPr="00D62789">
              <w:rPr>
                <w:rFonts w:cs="Arial"/>
                <w:bCs/>
                <w:color w:val="FFFFFF" w:themeColor="background1"/>
                <w:sz w:val="22"/>
              </w:rPr>
              <w:t>Description</w:t>
            </w:r>
          </w:p>
        </w:tc>
      </w:tr>
      <w:tr w:rsidR="007B2EC4" w:rsidRPr="007B2EC4" w14:paraId="380A7B18" w14:textId="77777777" w:rsidTr="00D62789">
        <w:tc>
          <w:tcPr>
            <w:tcW w:w="2520" w:type="dxa"/>
          </w:tcPr>
          <w:p w14:paraId="72CA5540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  <w:tc>
          <w:tcPr>
            <w:tcW w:w="6840" w:type="dxa"/>
          </w:tcPr>
          <w:p w14:paraId="57356FAF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</w:tr>
      <w:tr w:rsidR="007B2EC4" w:rsidRPr="007B2EC4" w14:paraId="7E0883A1" w14:textId="77777777" w:rsidTr="00D62789">
        <w:tc>
          <w:tcPr>
            <w:tcW w:w="2520" w:type="dxa"/>
          </w:tcPr>
          <w:p w14:paraId="05211E7D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  <w:tc>
          <w:tcPr>
            <w:tcW w:w="6840" w:type="dxa"/>
          </w:tcPr>
          <w:p w14:paraId="629B61EC" w14:textId="77777777" w:rsidR="007B2EC4" w:rsidRPr="007B2EC4" w:rsidRDefault="007B2EC4" w:rsidP="004A192E">
            <w:pPr>
              <w:pStyle w:val="TableBodyText"/>
              <w:rPr>
                <w:rFonts w:cs="Arial"/>
                <w:szCs w:val="20"/>
              </w:rPr>
            </w:pPr>
          </w:p>
        </w:tc>
      </w:tr>
    </w:tbl>
    <w:p w14:paraId="27AEC315" w14:textId="77777777" w:rsidR="007B2EC4" w:rsidRPr="007B2EC4" w:rsidRDefault="007B2EC4" w:rsidP="007B2EC4">
      <w:pPr>
        <w:pStyle w:val="Heading1"/>
      </w:pPr>
      <w:bookmarkStart w:id="5" w:name="_Toc129601871"/>
      <w:r w:rsidRPr="007B2EC4">
        <w:t>Document Purpose</w:t>
      </w:r>
      <w:bookmarkEnd w:id="5"/>
    </w:p>
    <w:p w14:paraId="767EBF63" w14:textId="0E5A0C44" w:rsidR="007B2EC4" w:rsidRDefault="007B2EC4" w:rsidP="00AC5167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This document outlines the design and process changes that must take place for a smooth transition from FLAIR</w:t>
      </w:r>
      <w:r w:rsidR="00BE2B1F">
        <w:rPr>
          <w:sz w:val="22"/>
          <w:szCs w:val="22"/>
        </w:rPr>
        <w:t xml:space="preserve"> </w:t>
      </w:r>
      <w:r w:rsidRPr="007B2EC4">
        <w:rPr>
          <w:sz w:val="22"/>
          <w:szCs w:val="22"/>
        </w:rPr>
        <w:t xml:space="preserve">to the new Florida PALM system. The document details and outlines the API interface files needed, data mapping, and the system design changes that must take place to ensure a successful </w:t>
      </w:r>
      <w:r w:rsidR="001D7FBE">
        <w:rPr>
          <w:sz w:val="22"/>
          <w:szCs w:val="22"/>
        </w:rPr>
        <w:t>transition</w:t>
      </w:r>
      <w:r w:rsidRPr="007B2EC4">
        <w:rPr>
          <w:sz w:val="22"/>
          <w:szCs w:val="22"/>
        </w:rPr>
        <w:t xml:space="preserve"> for your agency business system.</w:t>
      </w:r>
    </w:p>
    <w:p w14:paraId="3CC71D11" w14:textId="77777777" w:rsidR="00AC5167" w:rsidRPr="007B2EC4" w:rsidRDefault="00AC5167" w:rsidP="00D62789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</w:p>
    <w:p w14:paraId="77813318" w14:textId="77777777" w:rsidR="007B2EC4" w:rsidRPr="007B2EC4" w:rsidRDefault="007B2EC4" w:rsidP="00D62789">
      <w:pPr>
        <w:pStyle w:val="Heading1"/>
        <w:spacing w:before="0"/>
      </w:pPr>
      <w:bookmarkStart w:id="6" w:name="_Toc129601872"/>
      <w:r w:rsidRPr="007B2EC4">
        <w:t>Current Application Process</w:t>
      </w:r>
      <w:bookmarkEnd w:id="6"/>
    </w:p>
    <w:p w14:paraId="329222EB" w14:textId="77777777" w:rsidR="007B2EC4" w:rsidRPr="007B2EC4" w:rsidRDefault="007B2EC4" w:rsidP="007B2EC4">
      <w:pPr>
        <w:pStyle w:val="Heading2"/>
      </w:pPr>
      <w:bookmarkStart w:id="7" w:name="_Toc129601873"/>
      <w:r w:rsidRPr="007B2EC4">
        <w:t>Description</w:t>
      </w:r>
      <w:bookmarkEnd w:id="7"/>
    </w:p>
    <w:p w14:paraId="01A04B35" w14:textId="753701A6" w:rsidR="00AC5167" w:rsidRPr="007B2EC4" w:rsidRDefault="007B2EC4" w:rsidP="00D62789">
      <w:pPr>
        <w:pStyle w:val="TextLevel1"/>
        <w:spacing w:after="0" w:line="360" w:lineRule="auto"/>
        <w:ind w:hanging="36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provide a complete description of the agency business system.</w:t>
      </w:r>
    </w:p>
    <w:p w14:paraId="143844AC" w14:textId="77777777" w:rsidR="007B2EC4" w:rsidRPr="007B2EC4" w:rsidRDefault="007B2EC4" w:rsidP="007B2EC4">
      <w:pPr>
        <w:pStyle w:val="Heading2"/>
      </w:pPr>
      <w:bookmarkStart w:id="8" w:name="_Toc129601874"/>
      <w:r w:rsidRPr="007B2EC4">
        <w:t>Development Platform</w:t>
      </w:r>
      <w:bookmarkEnd w:id="8"/>
    </w:p>
    <w:p w14:paraId="4DAF2D36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 xml:space="preserve">Please describe the development platform. </w:t>
      </w:r>
    </w:p>
    <w:p w14:paraId="54664955" w14:textId="77777777" w:rsidR="007B2EC4" w:rsidRPr="007B2EC4" w:rsidRDefault="007B2EC4" w:rsidP="007B2EC4">
      <w:pPr>
        <w:pStyle w:val="Heading2"/>
      </w:pPr>
      <w:bookmarkStart w:id="9" w:name="_Toc129601875"/>
      <w:r w:rsidRPr="007B2EC4">
        <w:t>Database Platform</w:t>
      </w:r>
      <w:bookmarkEnd w:id="9"/>
    </w:p>
    <w:p w14:paraId="73181E1D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describe the database platform.</w:t>
      </w:r>
    </w:p>
    <w:p w14:paraId="7F482F60" w14:textId="2111AAA4" w:rsidR="007B2EC4" w:rsidRDefault="007B2EC4" w:rsidP="007B2EC4">
      <w:pPr>
        <w:pStyle w:val="Heading2"/>
      </w:pPr>
      <w:bookmarkStart w:id="10" w:name="_Toc129601876"/>
      <w:r w:rsidRPr="007B2EC4">
        <w:t>Batch Jobs Information</w:t>
      </w:r>
      <w:bookmarkEnd w:id="10"/>
    </w:p>
    <w:p w14:paraId="3DCC2A53" w14:textId="53C52070" w:rsidR="00676F58" w:rsidRPr="00676F58" w:rsidRDefault="00676F58" w:rsidP="00D62789">
      <w:r>
        <w:rPr>
          <w:i/>
          <w:iCs/>
          <w:sz w:val="16"/>
          <w:szCs w:val="16"/>
        </w:rPr>
        <w:t>Table 4: Batch Jobs Information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2106"/>
        <w:gridCol w:w="5178"/>
        <w:gridCol w:w="2066"/>
      </w:tblGrid>
      <w:tr w:rsidR="007B2EC4" w:rsidRPr="007B2EC4" w14:paraId="2FC025A7" w14:textId="77777777" w:rsidTr="00D62789">
        <w:trPr>
          <w:trHeight w:val="274"/>
        </w:trPr>
        <w:tc>
          <w:tcPr>
            <w:tcW w:w="1126" w:type="pct"/>
            <w:shd w:val="clear" w:color="auto" w:fill="03304B"/>
            <w:vAlign w:val="center"/>
          </w:tcPr>
          <w:p w14:paraId="0F4E64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Name</w:t>
            </w:r>
          </w:p>
        </w:tc>
        <w:tc>
          <w:tcPr>
            <w:tcW w:w="2769" w:type="pct"/>
            <w:shd w:val="clear" w:color="auto" w:fill="03304B"/>
            <w:vAlign w:val="center"/>
          </w:tcPr>
          <w:p w14:paraId="4D854C80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Description</w:t>
            </w:r>
          </w:p>
        </w:tc>
        <w:tc>
          <w:tcPr>
            <w:tcW w:w="1105" w:type="pct"/>
            <w:shd w:val="clear" w:color="auto" w:fill="03304B"/>
            <w:vAlign w:val="center"/>
          </w:tcPr>
          <w:p w14:paraId="0DD4976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Job Frequency</w:t>
            </w:r>
          </w:p>
        </w:tc>
      </w:tr>
      <w:tr w:rsidR="007B2EC4" w:rsidRPr="007B2EC4" w14:paraId="30F1A69B" w14:textId="77777777" w:rsidTr="00D62789">
        <w:trPr>
          <w:trHeight w:val="274"/>
        </w:trPr>
        <w:tc>
          <w:tcPr>
            <w:tcW w:w="1126" w:type="pct"/>
            <w:vAlign w:val="center"/>
          </w:tcPr>
          <w:p w14:paraId="79714118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2769" w:type="pct"/>
            <w:vAlign w:val="center"/>
          </w:tcPr>
          <w:p w14:paraId="08DB3639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105" w:type="pct"/>
            <w:vAlign w:val="center"/>
          </w:tcPr>
          <w:p w14:paraId="5CBBEFF6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  <w:tr w:rsidR="007B2EC4" w:rsidRPr="007B2EC4" w14:paraId="6D604FE4" w14:textId="77777777" w:rsidTr="00D62789">
        <w:trPr>
          <w:trHeight w:val="274"/>
        </w:trPr>
        <w:tc>
          <w:tcPr>
            <w:tcW w:w="1126" w:type="pct"/>
            <w:vAlign w:val="center"/>
          </w:tcPr>
          <w:p w14:paraId="419153E9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2769" w:type="pct"/>
            <w:vAlign w:val="center"/>
          </w:tcPr>
          <w:p w14:paraId="7F4CF60B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105" w:type="pct"/>
            <w:vAlign w:val="center"/>
          </w:tcPr>
          <w:p w14:paraId="4688137C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</w:tbl>
    <w:p w14:paraId="1436B422" w14:textId="77777777" w:rsidR="00AC5167" w:rsidRDefault="00AC5167" w:rsidP="00D62789"/>
    <w:p w14:paraId="22E5C17C" w14:textId="2B8E7BF8" w:rsidR="007B2EC4" w:rsidRPr="007B2EC4" w:rsidRDefault="007B2EC4" w:rsidP="007B2EC4">
      <w:pPr>
        <w:pStyle w:val="Heading2"/>
      </w:pPr>
      <w:bookmarkStart w:id="11" w:name="_Toc129601877"/>
      <w:r w:rsidRPr="007B2EC4">
        <w:t>Reporting Platform Information</w:t>
      </w:r>
      <w:bookmarkEnd w:id="11"/>
    </w:p>
    <w:p w14:paraId="633C7C00" w14:textId="77777777" w:rsidR="007B2EC4" w:rsidRPr="007B2EC4" w:rsidRDefault="007B2EC4" w:rsidP="00D62789">
      <w:pPr>
        <w:pStyle w:val="TextLevel2"/>
        <w:spacing w:after="0" w:line="36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>Please provide detailed reporting platform information.</w:t>
      </w:r>
    </w:p>
    <w:p w14:paraId="226DF08E" w14:textId="77777777" w:rsidR="007B2EC4" w:rsidRPr="007B2EC4" w:rsidRDefault="007B2EC4" w:rsidP="007B2EC4">
      <w:pPr>
        <w:pStyle w:val="TextLevel2"/>
        <w:spacing w:after="0" w:line="360" w:lineRule="auto"/>
        <w:ind w:left="360"/>
        <w:jc w:val="both"/>
        <w:rPr>
          <w:color w:val="FF0000"/>
          <w:sz w:val="22"/>
          <w:szCs w:val="22"/>
        </w:rPr>
      </w:pPr>
    </w:p>
    <w:p w14:paraId="488BE40C" w14:textId="085A1219" w:rsidR="007B2EC4" w:rsidRDefault="007B2EC4" w:rsidP="007B2EC4">
      <w:pPr>
        <w:pStyle w:val="Heading2"/>
      </w:pPr>
      <w:bookmarkStart w:id="12" w:name="_Toc129601878"/>
      <w:r w:rsidRPr="007B2EC4">
        <w:t>Application Usage and Dependencies</w:t>
      </w:r>
      <w:bookmarkEnd w:id="12"/>
    </w:p>
    <w:p w14:paraId="02750D7F" w14:textId="28368CBE" w:rsidR="00676F58" w:rsidRPr="00676F58" w:rsidRDefault="00676F58" w:rsidP="00D62789">
      <w:r>
        <w:rPr>
          <w:i/>
          <w:iCs/>
          <w:sz w:val="16"/>
          <w:szCs w:val="16"/>
        </w:rPr>
        <w:t xml:space="preserve">Table 5: Application Usage and Dependencies 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7380"/>
        <w:gridCol w:w="1980"/>
      </w:tblGrid>
      <w:tr w:rsidR="007B2EC4" w:rsidRPr="007B2EC4" w14:paraId="322500AB" w14:textId="77777777" w:rsidTr="00D62789">
        <w:trPr>
          <w:tblHeader/>
        </w:trPr>
        <w:tc>
          <w:tcPr>
            <w:tcW w:w="7380" w:type="dxa"/>
            <w:shd w:val="clear" w:color="auto" w:fill="03304B"/>
          </w:tcPr>
          <w:p w14:paraId="39B87DCC" w14:textId="77777777" w:rsidR="007B2EC4" w:rsidRPr="00D62789" w:rsidRDefault="007B2EC4" w:rsidP="00D62789">
            <w:pPr>
              <w:pStyle w:val="TextLevel2"/>
              <w:ind w:left="0"/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D62789">
              <w:rPr>
                <w:b/>
                <w:bCs/>
                <w:color w:val="FFFFFF" w:themeColor="background1"/>
                <w:sz w:val="22"/>
                <w:szCs w:val="22"/>
              </w:rPr>
              <w:t>Question</w:t>
            </w:r>
          </w:p>
        </w:tc>
        <w:tc>
          <w:tcPr>
            <w:tcW w:w="1980" w:type="dxa"/>
            <w:shd w:val="clear" w:color="auto" w:fill="03304B"/>
          </w:tcPr>
          <w:p w14:paraId="75BEC1FD" w14:textId="77777777" w:rsidR="007B2EC4" w:rsidRPr="00D62789" w:rsidRDefault="007B2EC4" w:rsidP="00D62789">
            <w:pPr>
              <w:pStyle w:val="TextLevel2"/>
              <w:ind w:left="0"/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D62789">
              <w:rPr>
                <w:b/>
                <w:bCs/>
                <w:color w:val="FFFFFF" w:themeColor="background1"/>
                <w:sz w:val="22"/>
                <w:szCs w:val="22"/>
              </w:rPr>
              <w:t>Response</w:t>
            </w:r>
          </w:p>
        </w:tc>
      </w:tr>
      <w:tr w:rsidR="007B2EC4" w:rsidRPr="007B2EC4" w14:paraId="49FF7F9E" w14:textId="77777777" w:rsidTr="00D62789">
        <w:tc>
          <w:tcPr>
            <w:tcW w:w="7380" w:type="dxa"/>
          </w:tcPr>
          <w:p w14:paraId="50978067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External Users (approx.)</w:t>
            </w:r>
          </w:p>
        </w:tc>
        <w:tc>
          <w:tcPr>
            <w:tcW w:w="1980" w:type="dxa"/>
          </w:tcPr>
          <w:p w14:paraId="5F25D8EA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64B6FFB3" w14:textId="77777777" w:rsidTr="00D62789">
        <w:tc>
          <w:tcPr>
            <w:tcW w:w="7380" w:type="dxa"/>
          </w:tcPr>
          <w:p w14:paraId="69CFBED7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Internal Users (approx.)</w:t>
            </w:r>
          </w:p>
        </w:tc>
        <w:tc>
          <w:tcPr>
            <w:tcW w:w="1980" w:type="dxa"/>
          </w:tcPr>
          <w:p w14:paraId="61D9344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4BF13AC0" w14:textId="77777777" w:rsidTr="00D62789">
        <w:tc>
          <w:tcPr>
            <w:tcW w:w="7380" w:type="dxa"/>
          </w:tcPr>
          <w:p w14:paraId="5B7C5E8D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 xml:space="preserve">Are users from multiple divisions? If yes, please list divisions </w:t>
            </w:r>
          </w:p>
        </w:tc>
        <w:tc>
          <w:tcPr>
            <w:tcW w:w="1980" w:type="dxa"/>
          </w:tcPr>
          <w:p w14:paraId="4D442FF9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6F482730" w14:textId="77777777" w:rsidTr="00D62789">
        <w:tc>
          <w:tcPr>
            <w:tcW w:w="7380" w:type="dxa"/>
          </w:tcPr>
          <w:p w14:paraId="0067A2AF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Does this system have cross application dependency? If yes, please list what systems</w:t>
            </w:r>
          </w:p>
        </w:tc>
        <w:tc>
          <w:tcPr>
            <w:tcW w:w="1980" w:type="dxa"/>
          </w:tcPr>
          <w:p w14:paraId="22D8B94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5CBC8A4B" w14:textId="77777777" w:rsidTr="00D62789">
        <w:tc>
          <w:tcPr>
            <w:tcW w:w="7380" w:type="dxa"/>
          </w:tcPr>
          <w:p w14:paraId="3E146196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Does this system have cross data dependency? If yes, please list data sources</w:t>
            </w:r>
          </w:p>
        </w:tc>
        <w:tc>
          <w:tcPr>
            <w:tcW w:w="1980" w:type="dxa"/>
          </w:tcPr>
          <w:p w14:paraId="2EF088CA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  <w:tr w:rsidR="007B2EC4" w:rsidRPr="007B2EC4" w14:paraId="16B44008" w14:textId="77777777" w:rsidTr="00D62789">
        <w:tc>
          <w:tcPr>
            <w:tcW w:w="7380" w:type="dxa"/>
          </w:tcPr>
          <w:p w14:paraId="48124214" w14:textId="77777777" w:rsidR="007B2EC4" w:rsidRPr="00D62789" w:rsidRDefault="007B2EC4" w:rsidP="004A192E">
            <w:pPr>
              <w:pStyle w:val="TextLevel2"/>
              <w:ind w:left="0"/>
              <w:rPr>
                <w:color w:val="000000" w:themeColor="text1"/>
                <w:sz w:val="22"/>
                <w:szCs w:val="22"/>
              </w:rPr>
            </w:pPr>
            <w:r w:rsidRPr="00D62789">
              <w:rPr>
                <w:color w:val="000000" w:themeColor="text1"/>
                <w:sz w:val="22"/>
                <w:szCs w:val="22"/>
              </w:rPr>
              <w:t>Is this system considered mission critical application? If yes, explain why</w:t>
            </w:r>
          </w:p>
        </w:tc>
        <w:tc>
          <w:tcPr>
            <w:tcW w:w="1980" w:type="dxa"/>
          </w:tcPr>
          <w:p w14:paraId="7F7DC324" w14:textId="77777777" w:rsidR="007B2EC4" w:rsidRPr="00D62789" w:rsidRDefault="007B2EC4" w:rsidP="004A192E">
            <w:pPr>
              <w:pStyle w:val="TextLevel2"/>
              <w:ind w:left="0"/>
              <w:rPr>
                <w:color w:val="FF0000"/>
                <w:sz w:val="22"/>
                <w:szCs w:val="22"/>
              </w:rPr>
            </w:pPr>
          </w:p>
        </w:tc>
      </w:tr>
    </w:tbl>
    <w:p w14:paraId="1C092170" w14:textId="77777777" w:rsidR="007B2EC4" w:rsidRPr="007B2EC4" w:rsidRDefault="007B2EC4" w:rsidP="007B2EC4">
      <w:pPr>
        <w:pStyle w:val="Heading1"/>
      </w:pPr>
      <w:bookmarkStart w:id="13" w:name="_Toc129601879"/>
      <w:r w:rsidRPr="007B2EC4">
        <w:t>Current FLAIR Touch Points Process</w:t>
      </w:r>
      <w:bookmarkEnd w:id="13"/>
    </w:p>
    <w:p w14:paraId="255497D0" w14:textId="77777777" w:rsidR="007B2EC4" w:rsidRPr="007B2EC4" w:rsidRDefault="007B2EC4" w:rsidP="007B2EC4">
      <w:pPr>
        <w:pStyle w:val="Heading2"/>
      </w:pPr>
      <w:bookmarkStart w:id="14" w:name="_Toc129601880"/>
      <w:r w:rsidRPr="007B2EC4">
        <w:t>FLAIR As-Is Data Elements</w:t>
      </w:r>
      <w:bookmarkEnd w:id="14"/>
      <w:r w:rsidRPr="007B2EC4">
        <w:t xml:space="preserve"> </w:t>
      </w:r>
    </w:p>
    <w:p w14:paraId="3950BD09" w14:textId="4D87BD9B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 xml:space="preserve">Please describe the current FLAIR Central, FLAIR Department, FLAIR Payroll, and FLAIR Information Warehouse (IW) data points for your agency business system. </w:t>
      </w:r>
    </w:p>
    <w:p w14:paraId="277FFF60" w14:textId="77777777" w:rsidR="00AC5167" w:rsidRPr="00A11830" w:rsidRDefault="00AC5167" w:rsidP="00D62789"/>
    <w:p w14:paraId="6970DE21" w14:textId="43985729" w:rsidR="007B2EC4" w:rsidRPr="007B2EC4" w:rsidRDefault="007B2EC4" w:rsidP="007B2EC4">
      <w:pPr>
        <w:pStyle w:val="Heading3"/>
      </w:pPr>
      <w:bookmarkStart w:id="15" w:name="_Toc129601881"/>
      <w:r w:rsidRPr="007B2EC4">
        <w:t>Inbound Files and Data Elements</w:t>
      </w:r>
      <w:bookmarkEnd w:id="15"/>
    </w:p>
    <w:p w14:paraId="2A068C5B" w14:textId="4A3EECFC" w:rsidR="007B2EC4" w:rsidRDefault="007B2EC4" w:rsidP="00AC5167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  <w:r w:rsidRPr="007B2EC4">
        <w:rPr>
          <w:sz w:val="22"/>
          <w:szCs w:val="22"/>
        </w:rPr>
        <w:t xml:space="preserve">Please describe the current Inbound Files for your agency business system. </w:t>
      </w:r>
    </w:p>
    <w:p w14:paraId="6B165DBB" w14:textId="77777777" w:rsidR="00AC5167" w:rsidRPr="007B2EC4" w:rsidRDefault="00AC5167" w:rsidP="00D62789">
      <w:pPr>
        <w:pStyle w:val="TextLevel1"/>
        <w:spacing w:after="0" w:line="240" w:lineRule="auto"/>
        <w:ind w:left="0"/>
        <w:jc w:val="both"/>
        <w:rPr>
          <w:sz w:val="22"/>
          <w:szCs w:val="22"/>
        </w:rPr>
      </w:pPr>
    </w:p>
    <w:p w14:paraId="584335E8" w14:textId="59548620" w:rsidR="007B2EC4" w:rsidRDefault="007B2EC4" w:rsidP="007B2EC4">
      <w:pPr>
        <w:pStyle w:val="Heading3"/>
      </w:pPr>
      <w:bookmarkStart w:id="16" w:name="_Toc129601882"/>
      <w:r w:rsidRPr="007B2EC4">
        <w:t>Outbound Files and Data Elements</w:t>
      </w:r>
      <w:bookmarkEnd w:id="16"/>
    </w:p>
    <w:p w14:paraId="6A1497B1" w14:textId="2BE59925" w:rsidR="00AC5167" w:rsidRPr="00A11830" w:rsidRDefault="00AC5167" w:rsidP="00D62789">
      <w:r w:rsidRPr="007B2EC4">
        <w:t>Please describe the current Outbound Files for your agency business system.</w:t>
      </w:r>
    </w:p>
    <w:p w14:paraId="2577DDA0" w14:textId="2230FE08" w:rsidR="007B2EC4" w:rsidRPr="007B2EC4" w:rsidRDefault="007B2EC4" w:rsidP="00D62789"/>
    <w:p w14:paraId="027DFC86" w14:textId="382672AA" w:rsidR="007B2EC4" w:rsidRDefault="007B2EC4" w:rsidP="007B2EC4">
      <w:pPr>
        <w:pStyle w:val="Heading2"/>
      </w:pPr>
      <w:bookmarkStart w:id="17" w:name="_Toc129601883"/>
      <w:r w:rsidRPr="007B2EC4">
        <w:t>FLAIR Current As-Is Workflow Process</w:t>
      </w:r>
      <w:bookmarkEnd w:id="17"/>
      <w:r w:rsidRPr="007B2EC4">
        <w:t xml:space="preserve"> </w:t>
      </w:r>
    </w:p>
    <w:p w14:paraId="3609B940" w14:textId="0B0EB616" w:rsidR="00AC5167" w:rsidRPr="00A11830" w:rsidRDefault="00AC5167" w:rsidP="00D62789">
      <w:r w:rsidRPr="00AC5167">
        <w:t>Please describe the current workflow process for FLAIR Central, FLAIR Department, FLAIR Payroll, and FLAIR Information Warehouse (IW) that interact with your agency business system.</w:t>
      </w:r>
    </w:p>
    <w:p w14:paraId="0FE8DDC4" w14:textId="77777777" w:rsidR="00AC5167" w:rsidRPr="00A11830" w:rsidRDefault="00AC5167" w:rsidP="00D62789"/>
    <w:p w14:paraId="506B8B27" w14:textId="77777777" w:rsidR="007B2EC4" w:rsidRPr="007B2EC4" w:rsidRDefault="007B2EC4" w:rsidP="007B2EC4">
      <w:pPr>
        <w:pStyle w:val="Heading2"/>
      </w:pPr>
      <w:bookmarkStart w:id="18" w:name="_Toc129601884"/>
      <w:r w:rsidRPr="007B2EC4">
        <w:t>FLAIR User Interface Elements</w:t>
      </w:r>
      <w:bookmarkEnd w:id="18"/>
    </w:p>
    <w:p w14:paraId="48C633A1" w14:textId="4E284CDA" w:rsidR="007B2EC4" w:rsidRPr="007B2EC4" w:rsidRDefault="007B2EC4" w:rsidP="007B2EC4">
      <w:pPr>
        <w:pStyle w:val="Heading3"/>
      </w:pPr>
      <w:bookmarkStart w:id="19" w:name="_Toc129601885"/>
      <w:r w:rsidRPr="007B2EC4">
        <w:t>Screen Name #1</w:t>
      </w:r>
      <w:bookmarkEnd w:id="19"/>
    </w:p>
    <w:p w14:paraId="76B786DE" w14:textId="0E4E9D42" w:rsidR="007B2EC4" w:rsidRDefault="007B2EC4" w:rsidP="00AC5167">
      <w:r w:rsidRPr="007B2EC4">
        <w:t>Please provide a screen shot of the user interface elements that contains FLAIR information.</w:t>
      </w:r>
    </w:p>
    <w:p w14:paraId="033068E4" w14:textId="77777777" w:rsidR="00AC5167" w:rsidRPr="007B2EC4" w:rsidRDefault="00AC5167" w:rsidP="00D62789"/>
    <w:p w14:paraId="79BDFB9D" w14:textId="78F3ABEA" w:rsidR="007B2EC4" w:rsidRPr="007B2EC4" w:rsidRDefault="007B2EC4" w:rsidP="007B2EC4">
      <w:pPr>
        <w:pStyle w:val="Heading3"/>
      </w:pPr>
      <w:bookmarkStart w:id="20" w:name="_Toc129601886"/>
      <w:r w:rsidRPr="007B2EC4">
        <w:t>Screen Name #2</w:t>
      </w:r>
      <w:bookmarkEnd w:id="20"/>
    </w:p>
    <w:p w14:paraId="086AB7BD" w14:textId="0BFEFD49" w:rsidR="007B2EC4" w:rsidRDefault="007B2EC4" w:rsidP="00AC5167">
      <w:r w:rsidRPr="007B2EC4">
        <w:t>Please provide a screen shot of the user interface elements that contains FLAIR information.</w:t>
      </w:r>
    </w:p>
    <w:p w14:paraId="328A5999" w14:textId="77777777" w:rsidR="00AC5167" w:rsidRPr="007B2EC4" w:rsidRDefault="00AC5167" w:rsidP="00D62789"/>
    <w:p w14:paraId="01179153" w14:textId="1A041C38" w:rsidR="007B2EC4" w:rsidRPr="007B2EC4" w:rsidRDefault="007B2EC4" w:rsidP="007B2EC4">
      <w:pPr>
        <w:pStyle w:val="Heading2"/>
      </w:pPr>
      <w:bookmarkStart w:id="21" w:name="_Toc129601887"/>
      <w:r w:rsidRPr="007B2EC4">
        <w:t xml:space="preserve">FLAIR Reports </w:t>
      </w:r>
      <w:r w:rsidR="00676F58">
        <w:t>and</w:t>
      </w:r>
      <w:r w:rsidRPr="007B2EC4">
        <w:t xml:space="preserve"> Cadence (e.g., Daily, Weekly, Monthly)</w:t>
      </w:r>
      <w:bookmarkEnd w:id="21"/>
    </w:p>
    <w:p w14:paraId="002ED175" w14:textId="42820622" w:rsidR="007B2EC4" w:rsidRDefault="00955B65" w:rsidP="00AC5167">
      <w:pPr>
        <w:pStyle w:val="TextLevel1"/>
        <w:spacing w:after="0" w:line="360" w:lineRule="auto"/>
        <w:ind w:left="0"/>
        <w:jc w:val="both"/>
        <w:rPr>
          <w:sz w:val="22"/>
          <w:szCs w:val="22"/>
        </w:rPr>
      </w:pPr>
      <w:r w:rsidRPr="00955B65">
        <w:rPr>
          <w:sz w:val="22"/>
          <w:szCs w:val="22"/>
        </w:rPr>
        <w:t>Please list the reports used from FLAIR for your agency business system.</w:t>
      </w:r>
    </w:p>
    <w:p w14:paraId="7B40F8BA" w14:textId="113229C9" w:rsidR="00676F58" w:rsidRPr="00676F58" w:rsidRDefault="00676F58" w:rsidP="00AC5167">
      <w:pPr>
        <w:pStyle w:val="TextLevel1"/>
        <w:spacing w:after="0" w:line="360" w:lineRule="auto"/>
        <w:ind w:left="0"/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able 6: FLAIR Reports and Cadence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1731"/>
        <w:gridCol w:w="1191"/>
        <w:gridCol w:w="1846"/>
        <w:gridCol w:w="3114"/>
        <w:gridCol w:w="1468"/>
      </w:tblGrid>
      <w:tr w:rsidR="007B2EC4" w:rsidRPr="007B2EC4" w14:paraId="77587E5D" w14:textId="77777777" w:rsidTr="00D62789">
        <w:trPr>
          <w:trHeight w:val="274"/>
        </w:trPr>
        <w:tc>
          <w:tcPr>
            <w:tcW w:w="926" w:type="pct"/>
            <w:shd w:val="clear" w:color="auto" w:fill="03304B"/>
            <w:vAlign w:val="center"/>
          </w:tcPr>
          <w:p w14:paraId="1F2620B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Key</w:t>
            </w:r>
          </w:p>
        </w:tc>
        <w:tc>
          <w:tcPr>
            <w:tcW w:w="637" w:type="pct"/>
            <w:shd w:val="clear" w:color="auto" w:fill="03304B"/>
            <w:vAlign w:val="center"/>
          </w:tcPr>
          <w:p w14:paraId="14C2D09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Source</w:t>
            </w:r>
          </w:p>
        </w:tc>
        <w:tc>
          <w:tcPr>
            <w:tcW w:w="987" w:type="pct"/>
            <w:shd w:val="clear" w:color="auto" w:fill="03304B"/>
            <w:vAlign w:val="center"/>
          </w:tcPr>
          <w:p w14:paraId="10C8B10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Name</w:t>
            </w:r>
          </w:p>
        </w:tc>
        <w:tc>
          <w:tcPr>
            <w:tcW w:w="1665" w:type="pct"/>
            <w:shd w:val="clear" w:color="auto" w:fill="03304B"/>
            <w:vAlign w:val="center"/>
          </w:tcPr>
          <w:p w14:paraId="7E3B5B23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Description</w:t>
            </w:r>
          </w:p>
        </w:tc>
        <w:tc>
          <w:tcPr>
            <w:tcW w:w="786" w:type="pct"/>
            <w:shd w:val="clear" w:color="auto" w:fill="03304B"/>
            <w:vAlign w:val="center"/>
          </w:tcPr>
          <w:p w14:paraId="46243D8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1ADBAB0C" w14:textId="77777777" w:rsidTr="00D62789">
        <w:trPr>
          <w:trHeight w:val="274"/>
        </w:trPr>
        <w:tc>
          <w:tcPr>
            <w:tcW w:w="926" w:type="pct"/>
          </w:tcPr>
          <w:p w14:paraId="18F4A355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637" w:type="pct"/>
          </w:tcPr>
          <w:p w14:paraId="7C2ABCEE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987" w:type="pct"/>
            <w:vAlign w:val="center"/>
          </w:tcPr>
          <w:p w14:paraId="0E9EFA7D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1665" w:type="pct"/>
            <w:vAlign w:val="center"/>
          </w:tcPr>
          <w:p w14:paraId="03FC42FD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  <w:tc>
          <w:tcPr>
            <w:tcW w:w="786" w:type="pct"/>
            <w:vAlign w:val="center"/>
          </w:tcPr>
          <w:p w14:paraId="7FA29283" w14:textId="77777777" w:rsidR="007B2EC4" w:rsidRPr="007B2EC4" w:rsidRDefault="007B2EC4" w:rsidP="004A192E">
            <w:pPr>
              <w:rPr>
                <w:sz w:val="20"/>
                <w:szCs w:val="20"/>
              </w:rPr>
            </w:pPr>
          </w:p>
        </w:tc>
      </w:tr>
      <w:tr w:rsidR="00AC5167" w:rsidRPr="007B2EC4" w14:paraId="6057882D" w14:textId="77777777" w:rsidTr="00D62789">
        <w:trPr>
          <w:trHeight w:val="274"/>
        </w:trPr>
        <w:tc>
          <w:tcPr>
            <w:tcW w:w="926" w:type="pct"/>
          </w:tcPr>
          <w:p w14:paraId="0924BDD7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637" w:type="pct"/>
          </w:tcPr>
          <w:p w14:paraId="6193A597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987" w:type="pct"/>
            <w:vAlign w:val="center"/>
          </w:tcPr>
          <w:p w14:paraId="78446C71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1665" w:type="pct"/>
            <w:vAlign w:val="center"/>
          </w:tcPr>
          <w:p w14:paraId="74011C0A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  <w:tc>
          <w:tcPr>
            <w:tcW w:w="786" w:type="pct"/>
            <w:vAlign w:val="center"/>
          </w:tcPr>
          <w:p w14:paraId="699DA889" w14:textId="77777777" w:rsidR="00AC5167" w:rsidRPr="007B2EC4" w:rsidRDefault="00AC5167" w:rsidP="004A192E">
            <w:pPr>
              <w:rPr>
                <w:sz w:val="20"/>
                <w:szCs w:val="20"/>
              </w:rPr>
            </w:pPr>
          </w:p>
        </w:tc>
      </w:tr>
    </w:tbl>
    <w:p w14:paraId="19E119CF" w14:textId="4D8FC83D" w:rsidR="00BE2B1F" w:rsidRDefault="00BE2B1F" w:rsidP="00D62789"/>
    <w:p w14:paraId="2001B151" w14:textId="77777777" w:rsidR="00BE2B1F" w:rsidRDefault="00BE2B1F">
      <w:pPr>
        <w:spacing w:after="160" w:line="259" w:lineRule="auto"/>
        <w:jc w:val="left"/>
      </w:pPr>
      <w:r>
        <w:br w:type="page"/>
      </w:r>
    </w:p>
    <w:p w14:paraId="783D9DC8" w14:textId="165D71BD" w:rsidR="007B2EC4" w:rsidRPr="007B2EC4" w:rsidRDefault="007B2EC4" w:rsidP="007B2EC4">
      <w:pPr>
        <w:pStyle w:val="Heading2"/>
      </w:pPr>
      <w:bookmarkStart w:id="22" w:name="_Toc129601888"/>
      <w:r w:rsidRPr="007B2EC4">
        <w:t>FLAIR Historical Data Access Requirements</w:t>
      </w:r>
      <w:bookmarkEnd w:id="22"/>
    </w:p>
    <w:p w14:paraId="6EDB0B39" w14:textId="37E26DEC" w:rsidR="007B2EC4" w:rsidRDefault="007B2EC4">
      <w:pPr>
        <w:spacing w:line="360" w:lineRule="auto"/>
      </w:pPr>
      <w:r w:rsidRPr="007B2EC4">
        <w:t>Please describe if any FLAIR Historical Data Access for your agency business system.</w:t>
      </w:r>
    </w:p>
    <w:p w14:paraId="049FC6E9" w14:textId="7A643EB3" w:rsidR="00676F58" w:rsidRPr="007B2EC4" w:rsidRDefault="00676F58" w:rsidP="00D62789">
      <w:pPr>
        <w:spacing w:line="360" w:lineRule="auto"/>
      </w:pPr>
      <w:r>
        <w:rPr>
          <w:i/>
          <w:iCs/>
          <w:sz w:val="16"/>
          <w:szCs w:val="16"/>
        </w:rPr>
        <w:t>Table 7: FLAIR Historical Data</w:t>
      </w:r>
    </w:p>
    <w:tbl>
      <w:tblPr>
        <w:tblStyle w:val="TableGrid"/>
        <w:tblW w:w="9371" w:type="dxa"/>
        <w:tblInd w:w="-5" w:type="dxa"/>
        <w:tblLook w:val="04A0" w:firstRow="1" w:lastRow="0" w:firstColumn="1" w:lastColumn="0" w:noHBand="0" w:noVBand="1"/>
      </w:tblPr>
      <w:tblGrid>
        <w:gridCol w:w="2790"/>
        <w:gridCol w:w="4230"/>
        <w:gridCol w:w="2351"/>
      </w:tblGrid>
      <w:tr w:rsidR="007B2EC4" w:rsidRPr="007B2EC4" w14:paraId="332FEA53" w14:textId="77777777" w:rsidTr="00D62789">
        <w:trPr>
          <w:tblHeader/>
        </w:trPr>
        <w:tc>
          <w:tcPr>
            <w:tcW w:w="2790" w:type="dxa"/>
            <w:shd w:val="clear" w:color="auto" w:fill="03304B"/>
            <w:vAlign w:val="center"/>
          </w:tcPr>
          <w:p w14:paraId="644A766D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unctional Area</w:t>
            </w:r>
          </w:p>
        </w:tc>
        <w:tc>
          <w:tcPr>
            <w:tcW w:w="4230" w:type="dxa"/>
            <w:shd w:val="clear" w:color="auto" w:fill="03304B"/>
            <w:vAlign w:val="center"/>
          </w:tcPr>
          <w:p w14:paraId="17AE230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Description (List Data Entities if any)</w:t>
            </w:r>
          </w:p>
        </w:tc>
        <w:tc>
          <w:tcPr>
            <w:tcW w:w="2351" w:type="dxa"/>
            <w:shd w:val="clear" w:color="auto" w:fill="03304B"/>
            <w:vAlign w:val="center"/>
          </w:tcPr>
          <w:p w14:paraId="0E822E1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Access Duration</w:t>
            </w:r>
          </w:p>
        </w:tc>
      </w:tr>
      <w:tr w:rsidR="007B2EC4" w:rsidRPr="007B2EC4" w14:paraId="194584AB" w14:textId="77777777" w:rsidTr="00D62789">
        <w:tc>
          <w:tcPr>
            <w:tcW w:w="2790" w:type="dxa"/>
            <w:vAlign w:val="center"/>
          </w:tcPr>
          <w:p w14:paraId="503D392F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30" w:type="dxa"/>
            <w:vAlign w:val="center"/>
          </w:tcPr>
          <w:p w14:paraId="57C7A168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1" w:type="dxa"/>
            <w:vAlign w:val="center"/>
          </w:tcPr>
          <w:p w14:paraId="2087EAC0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  <w:tr w:rsidR="007B2EC4" w:rsidRPr="007B2EC4" w14:paraId="6E0C3F8A" w14:textId="77777777" w:rsidTr="00D62789">
        <w:tc>
          <w:tcPr>
            <w:tcW w:w="2790" w:type="dxa"/>
            <w:vAlign w:val="center"/>
          </w:tcPr>
          <w:p w14:paraId="1AFF6173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30" w:type="dxa"/>
            <w:vAlign w:val="center"/>
          </w:tcPr>
          <w:p w14:paraId="524A3DA3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1" w:type="dxa"/>
            <w:vAlign w:val="center"/>
          </w:tcPr>
          <w:p w14:paraId="052B6D49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C50EBC6" w14:textId="77777777" w:rsidR="00AC5167" w:rsidRDefault="00AC5167" w:rsidP="00D62789"/>
    <w:p w14:paraId="0D6293E7" w14:textId="132D4F89" w:rsidR="007B2EC4" w:rsidRPr="007B2EC4" w:rsidRDefault="007B2EC4" w:rsidP="007B2EC4">
      <w:pPr>
        <w:pStyle w:val="Heading2"/>
      </w:pPr>
      <w:bookmarkStart w:id="23" w:name="_Toc129601889"/>
      <w:r w:rsidRPr="007B2EC4">
        <w:t>FLAIR Historical Interface File Retention</w:t>
      </w:r>
      <w:bookmarkEnd w:id="23"/>
    </w:p>
    <w:p w14:paraId="19D0B267" w14:textId="4F8C5858" w:rsidR="007B2EC4" w:rsidRDefault="007B2EC4">
      <w:r w:rsidRPr="007B2EC4">
        <w:t>Please describe if any Historical Interface file data retention.</w:t>
      </w:r>
    </w:p>
    <w:p w14:paraId="5625F645" w14:textId="77777777" w:rsidR="00676F58" w:rsidRDefault="00676F58"/>
    <w:p w14:paraId="0A638B4B" w14:textId="3C86F3E7" w:rsidR="00676F58" w:rsidRPr="007B2EC4" w:rsidRDefault="00676F58" w:rsidP="00D62789">
      <w:r>
        <w:rPr>
          <w:i/>
          <w:iCs/>
          <w:sz w:val="16"/>
          <w:szCs w:val="16"/>
        </w:rPr>
        <w:t>Table 8: FLAIR Historical Interface</w:t>
      </w:r>
    </w:p>
    <w:tbl>
      <w:tblPr>
        <w:tblStyle w:val="TableGrid"/>
        <w:tblW w:w="9371" w:type="dxa"/>
        <w:tblInd w:w="-5" w:type="dxa"/>
        <w:tblLook w:val="04A0" w:firstRow="1" w:lastRow="0" w:firstColumn="1" w:lastColumn="0" w:noHBand="0" w:noVBand="1"/>
      </w:tblPr>
      <w:tblGrid>
        <w:gridCol w:w="3411"/>
        <w:gridCol w:w="2980"/>
        <w:gridCol w:w="2980"/>
      </w:tblGrid>
      <w:tr w:rsidR="007B2EC4" w:rsidRPr="007B2EC4" w14:paraId="52CB0E81" w14:textId="77777777" w:rsidTr="00D62789">
        <w:tc>
          <w:tcPr>
            <w:tcW w:w="3411" w:type="dxa"/>
            <w:shd w:val="clear" w:color="auto" w:fill="03304B"/>
            <w:vAlign w:val="center"/>
          </w:tcPr>
          <w:p w14:paraId="7658D6B5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Name</w:t>
            </w:r>
          </w:p>
        </w:tc>
        <w:tc>
          <w:tcPr>
            <w:tcW w:w="2980" w:type="dxa"/>
            <w:shd w:val="clear" w:color="auto" w:fill="03304B"/>
            <w:vAlign w:val="center"/>
          </w:tcPr>
          <w:p w14:paraId="4931CDEC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bound / Outbound</w:t>
            </w:r>
          </w:p>
        </w:tc>
        <w:tc>
          <w:tcPr>
            <w:tcW w:w="2980" w:type="dxa"/>
            <w:shd w:val="clear" w:color="auto" w:fill="03304B"/>
            <w:vAlign w:val="center"/>
          </w:tcPr>
          <w:p w14:paraId="16B5AD6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tention Time</w:t>
            </w:r>
          </w:p>
        </w:tc>
      </w:tr>
      <w:tr w:rsidR="007B2EC4" w:rsidRPr="007B2EC4" w14:paraId="475F6706" w14:textId="77777777" w:rsidTr="00D62789">
        <w:tc>
          <w:tcPr>
            <w:tcW w:w="3411" w:type="dxa"/>
            <w:vAlign w:val="center"/>
          </w:tcPr>
          <w:p w14:paraId="52F857E2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1C505DF5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52314636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  <w:tr w:rsidR="007B2EC4" w:rsidRPr="007B2EC4" w14:paraId="032E487D" w14:textId="77777777" w:rsidTr="00D62789">
        <w:tc>
          <w:tcPr>
            <w:tcW w:w="3411" w:type="dxa"/>
            <w:vAlign w:val="center"/>
          </w:tcPr>
          <w:p w14:paraId="3200301D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4C42A7B2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80" w:type="dxa"/>
            <w:vAlign w:val="center"/>
          </w:tcPr>
          <w:p w14:paraId="3428255E" w14:textId="77777777" w:rsidR="007B2EC4" w:rsidRPr="007B2EC4" w:rsidRDefault="007B2EC4" w:rsidP="004A192E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19FA5E0" w14:textId="77777777" w:rsidR="007B2EC4" w:rsidRPr="007B2EC4" w:rsidRDefault="007B2EC4" w:rsidP="007B2EC4">
      <w:pPr>
        <w:pStyle w:val="Heading1"/>
        <w:rPr>
          <w:rStyle w:val="Hyperlink"/>
          <w:color w:val="000000" w:themeColor="text1"/>
        </w:rPr>
      </w:pPr>
      <w:bookmarkStart w:id="24" w:name="_Toc129601890"/>
      <w:r w:rsidRPr="007B2EC4">
        <w:t>Future Florida PALM Touch Point Process</w:t>
      </w:r>
      <w:bookmarkEnd w:id="24"/>
    </w:p>
    <w:p w14:paraId="04AB3A47" w14:textId="77777777" w:rsidR="007B2EC4" w:rsidRPr="007B2EC4" w:rsidRDefault="007B2EC4" w:rsidP="007B2EC4">
      <w:pPr>
        <w:pStyle w:val="Heading2"/>
      </w:pPr>
      <w:bookmarkStart w:id="25" w:name="_Toc129601891"/>
      <w:r w:rsidRPr="007B2EC4">
        <w:t>Florida PALM Business Process and Approach</w:t>
      </w:r>
      <w:bookmarkEnd w:id="25"/>
    </w:p>
    <w:p w14:paraId="37E76D3E" w14:textId="7A199591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 xml:space="preserve">Please review and describe the Florida PALM module(s) and workflow(s) associated with the </w:t>
      </w:r>
      <w:r w:rsidR="00BE2B1F">
        <w:rPr>
          <w:rFonts w:cs="Arial"/>
        </w:rPr>
        <w:t>a</w:t>
      </w:r>
      <w:r w:rsidRPr="007B2EC4">
        <w:rPr>
          <w:rFonts w:cs="Arial"/>
        </w:rPr>
        <w:t xml:space="preserve">gency </w:t>
      </w:r>
      <w:r w:rsidR="00BE2B1F">
        <w:rPr>
          <w:rFonts w:cs="Arial"/>
        </w:rPr>
        <w:t>b</w:t>
      </w:r>
      <w:r w:rsidRPr="007B2EC4">
        <w:rPr>
          <w:rFonts w:cs="Arial"/>
        </w:rPr>
        <w:t xml:space="preserve">usiness </w:t>
      </w:r>
      <w:r w:rsidR="00BE2B1F">
        <w:rPr>
          <w:rFonts w:cs="Arial"/>
        </w:rPr>
        <w:t>s</w:t>
      </w:r>
      <w:r w:rsidRPr="007B2EC4">
        <w:rPr>
          <w:rFonts w:cs="Arial"/>
        </w:rPr>
        <w:t>ystem interfaces and business processes.</w:t>
      </w:r>
    </w:p>
    <w:p w14:paraId="56DD0460" w14:textId="77777777" w:rsidR="00AC5167" w:rsidRPr="00A11830" w:rsidRDefault="00AC5167" w:rsidP="00D62789"/>
    <w:p w14:paraId="4456A6E2" w14:textId="77777777" w:rsidR="007B2EC4" w:rsidRPr="007B2EC4" w:rsidRDefault="007B2EC4" w:rsidP="007B2EC4">
      <w:pPr>
        <w:pStyle w:val="Heading2"/>
      </w:pPr>
      <w:bookmarkStart w:id="26" w:name="_Toc129601892"/>
      <w:r w:rsidRPr="007B2EC4">
        <w:t>Florida PALM Future Workflow Process</w:t>
      </w:r>
      <w:bookmarkEnd w:id="26"/>
      <w:r w:rsidRPr="007B2EC4">
        <w:t xml:space="preserve"> </w:t>
      </w:r>
    </w:p>
    <w:p w14:paraId="4B4D1141" w14:textId="1E591640" w:rsidR="007B2EC4" w:rsidRDefault="007B2EC4" w:rsidP="00D62789">
      <w:pPr>
        <w:pStyle w:val="NoSpacing"/>
        <w:spacing w:before="0" w:after="0"/>
        <w:jc w:val="both"/>
        <w:rPr>
          <w:rFonts w:cs="Arial"/>
        </w:rPr>
      </w:pPr>
      <w:r w:rsidRPr="007B2EC4">
        <w:rPr>
          <w:rFonts w:cs="Arial"/>
        </w:rPr>
        <w:t>Please describe the future workflow process of the Florida PALM integration with your agency business system.</w:t>
      </w:r>
    </w:p>
    <w:p w14:paraId="5AB75C95" w14:textId="77777777" w:rsidR="00AC5167" w:rsidRPr="00A11830" w:rsidRDefault="00AC5167" w:rsidP="00D62789"/>
    <w:p w14:paraId="669BCCB1" w14:textId="77777777" w:rsidR="007B2EC4" w:rsidRPr="007B2EC4" w:rsidRDefault="007B2EC4" w:rsidP="007B2EC4">
      <w:pPr>
        <w:pStyle w:val="Heading2"/>
      </w:pPr>
      <w:bookmarkStart w:id="27" w:name="_Toc129601893"/>
      <w:r w:rsidRPr="007B2EC4">
        <w:t>Florida PALM – Interface Connections</w:t>
      </w:r>
      <w:bookmarkEnd w:id="27"/>
      <w:r w:rsidRPr="007B2EC4">
        <w:t xml:space="preserve"> </w:t>
      </w:r>
    </w:p>
    <w:p w14:paraId="32AED5C8" w14:textId="4FBBCCD8" w:rsidR="00AC5167" w:rsidRDefault="00AC5167" w:rsidP="00AC5167">
      <w:r w:rsidRPr="00AC5167">
        <w:t xml:space="preserve">Please describe the interfaces your agency business system will use for transition. </w:t>
      </w:r>
    </w:p>
    <w:p w14:paraId="468EAF1C" w14:textId="77777777" w:rsidR="00676F58" w:rsidRDefault="00676F58" w:rsidP="00AC5167">
      <w:pPr>
        <w:rPr>
          <w:rFonts w:eastAsia="Times New Roman"/>
          <w:u w:val="single"/>
        </w:rPr>
      </w:pPr>
    </w:p>
    <w:p w14:paraId="3AA88521" w14:textId="42B99A1E" w:rsidR="00AC5167" w:rsidRDefault="00676F58" w:rsidP="00D62789">
      <w:r>
        <w:rPr>
          <w:i/>
          <w:iCs/>
          <w:sz w:val="16"/>
          <w:szCs w:val="16"/>
        </w:rPr>
        <w:t>Table 9: Florida PALM Interfaces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651"/>
        <w:gridCol w:w="1134"/>
        <w:gridCol w:w="1428"/>
        <w:gridCol w:w="1820"/>
        <w:gridCol w:w="1255"/>
        <w:gridCol w:w="1742"/>
        <w:gridCol w:w="1329"/>
      </w:tblGrid>
      <w:tr w:rsidR="007B2EC4" w:rsidRPr="007B2EC4" w14:paraId="4F19282C" w14:textId="77777777" w:rsidTr="00D62789">
        <w:trPr>
          <w:trHeight w:val="377"/>
        </w:trPr>
        <w:tc>
          <w:tcPr>
            <w:tcW w:w="5000" w:type="pct"/>
            <w:gridSpan w:val="7"/>
            <w:shd w:val="clear" w:color="auto" w:fill="03304B"/>
            <w:vAlign w:val="center"/>
          </w:tcPr>
          <w:p w14:paraId="1EF8EFED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lorida PALM Interfaces/APIs</w:t>
            </w:r>
          </w:p>
        </w:tc>
      </w:tr>
      <w:tr w:rsidR="007B2EC4" w:rsidRPr="007B2EC4" w14:paraId="62F46468" w14:textId="77777777" w:rsidTr="00D62789">
        <w:trPr>
          <w:trHeight w:val="530"/>
        </w:trPr>
        <w:tc>
          <w:tcPr>
            <w:tcW w:w="403" w:type="pct"/>
            <w:shd w:val="clear" w:color="auto" w:fill="03304B"/>
            <w:vAlign w:val="center"/>
          </w:tcPr>
          <w:p w14:paraId="1326FE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613" w:type="pct"/>
            <w:shd w:val="clear" w:color="auto" w:fill="03304B"/>
            <w:vAlign w:val="center"/>
          </w:tcPr>
          <w:p w14:paraId="5A113C6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#</w:t>
            </w:r>
          </w:p>
        </w:tc>
        <w:tc>
          <w:tcPr>
            <w:tcW w:w="865" w:type="pct"/>
            <w:shd w:val="clear" w:color="auto" w:fill="03304B"/>
            <w:vAlign w:val="center"/>
          </w:tcPr>
          <w:p w14:paraId="624704FF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Name</w:t>
            </w:r>
          </w:p>
        </w:tc>
        <w:tc>
          <w:tcPr>
            <w:tcW w:w="1027" w:type="pct"/>
            <w:shd w:val="clear" w:color="auto" w:fill="03304B"/>
            <w:vAlign w:val="center"/>
          </w:tcPr>
          <w:p w14:paraId="599792B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nterface Description</w:t>
            </w:r>
          </w:p>
        </w:tc>
        <w:tc>
          <w:tcPr>
            <w:tcW w:w="689" w:type="pct"/>
            <w:shd w:val="clear" w:color="auto" w:fill="03304B"/>
            <w:vAlign w:val="center"/>
          </w:tcPr>
          <w:p w14:paraId="26E4356C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Module(s)</w:t>
            </w:r>
          </w:p>
        </w:tc>
        <w:tc>
          <w:tcPr>
            <w:tcW w:w="1021" w:type="pct"/>
            <w:shd w:val="clear" w:color="auto" w:fill="03304B"/>
            <w:vAlign w:val="center"/>
          </w:tcPr>
          <w:p w14:paraId="1BE239E4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Business Process Area(s)</w:t>
            </w:r>
          </w:p>
        </w:tc>
        <w:tc>
          <w:tcPr>
            <w:tcW w:w="382" w:type="pct"/>
            <w:shd w:val="clear" w:color="auto" w:fill="03304B"/>
            <w:vAlign w:val="center"/>
          </w:tcPr>
          <w:p w14:paraId="50D3A882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26469B3F" w14:textId="77777777" w:rsidTr="00D62789">
        <w:trPr>
          <w:trHeight w:val="300"/>
        </w:trPr>
        <w:tc>
          <w:tcPr>
            <w:tcW w:w="403" w:type="pct"/>
            <w:vAlign w:val="center"/>
          </w:tcPr>
          <w:p w14:paraId="54BCDA2C" w14:textId="77777777" w:rsidR="007B2EC4" w:rsidRPr="00D62789" w:rsidRDefault="007B2EC4" w:rsidP="004A192E">
            <w:pPr>
              <w:jc w:val="center"/>
            </w:pPr>
            <w:r w:rsidRPr="00D62789">
              <w:t>1</w:t>
            </w:r>
          </w:p>
        </w:tc>
        <w:tc>
          <w:tcPr>
            <w:tcW w:w="613" w:type="pct"/>
            <w:vAlign w:val="center"/>
          </w:tcPr>
          <w:p w14:paraId="6C0AB58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865" w:type="pct"/>
            <w:vAlign w:val="center"/>
          </w:tcPr>
          <w:p w14:paraId="71E208C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7" w:type="pct"/>
            <w:vAlign w:val="center"/>
          </w:tcPr>
          <w:p w14:paraId="077892E4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9" w:type="pct"/>
            <w:vAlign w:val="center"/>
          </w:tcPr>
          <w:p w14:paraId="37A7F664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1" w:type="pct"/>
            <w:vAlign w:val="center"/>
          </w:tcPr>
          <w:p w14:paraId="41A431B2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82" w:type="pct"/>
            <w:vAlign w:val="center"/>
          </w:tcPr>
          <w:p w14:paraId="53134B8F" w14:textId="77777777" w:rsidR="007B2EC4" w:rsidRPr="00D62789" w:rsidRDefault="007B2EC4" w:rsidP="004A192E">
            <w:pPr>
              <w:jc w:val="center"/>
            </w:pPr>
          </w:p>
        </w:tc>
      </w:tr>
      <w:tr w:rsidR="007B2EC4" w:rsidRPr="007B2EC4" w14:paraId="4E7DF7F9" w14:textId="77777777" w:rsidTr="00D62789">
        <w:trPr>
          <w:trHeight w:val="300"/>
        </w:trPr>
        <w:tc>
          <w:tcPr>
            <w:tcW w:w="403" w:type="pct"/>
            <w:vAlign w:val="center"/>
          </w:tcPr>
          <w:p w14:paraId="7DBE81BF" w14:textId="77777777" w:rsidR="007B2EC4" w:rsidRPr="00D62789" w:rsidRDefault="007B2EC4" w:rsidP="004A192E">
            <w:pPr>
              <w:jc w:val="center"/>
            </w:pPr>
            <w:r w:rsidRPr="00D62789">
              <w:t>2</w:t>
            </w:r>
          </w:p>
        </w:tc>
        <w:tc>
          <w:tcPr>
            <w:tcW w:w="613" w:type="pct"/>
            <w:vAlign w:val="center"/>
          </w:tcPr>
          <w:p w14:paraId="10846FA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865" w:type="pct"/>
            <w:vAlign w:val="center"/>
          </w:tcPr>
          <w:p w14:paraId="43BB350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7" w:type="pct"/>
            <w:vAlign w:val="center"/>
          </w:tcPr>
          <w:p w14:paraId="7FEF0B16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9" w:type="pct"/>
            <w:vAlign w:val="center"/>
          </w:tcPr>
          <w:p w14:paraId="1089434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21" w:type="pct"/>
            <w:vAlign w:val="center"/>
          </w:tcPr>
          <w:p w14:paraId="7CE5DC9E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82" w:type="pct"/>
            <w:vAlign w:val="center"/>
          </w:tcPr>
          <w:p w14:paraId="194D8898" w14:textId="77777777" w:rsidR="007B2EC4" w:rsidRPr="00D62789" w:rsidRDefault="007B2EC4" w:rsidP="004A192E">
            <w:pPr>
              <w:jc w:val="center"/>
            </w:pPr>
          </w:p>
        </w:tc>
      </w:tr>
    </w:tbl>
    <w:p w14:paraId="519EF39B" w14:textId="77777777" w:rsidR="007B2EC4" w:rsidRPr="007B2EC4" w:rsidRDefault="007B2EC4" w:rsidP="00A11830"/>
    <w:p w14:paraId="59F46D94" w14:textId="77777777" w:rsidR="007B2EC4" w:rsidRPr="007B2EC4" w:rsidRDefault="007B2EC4" w:rsidP="007B2EC4">
      <w:pPr>
        <w:pStyle w:val="Heading2"/>
      </w:pPr>
      <w:bookmarkStart w:id="28" w:name="_Toc129601894"/>
      <w:r w:rsidRPr="007B2EC4">
        <w:t>Florida PALM Reports &amp; Cadence</w:t>
      </w:r>
      <w:bookmarkEnd w:id="28"/>
    </w:p>
    <w:p w14:paraId="111CB2AA" w14:textId="07EFB5FA" w:rsidR="007B2EC4" w:rsidRDefault="007B2EC4" w:rsidP="00D62789">
      <w:r w:rsidRPr="007B2EC4">
        <w:t xml:space="preserve">Please describe any Florida PALM </w:t>
      </w:r>
      <w:r w:rsidR="00BE2B1F">
        <w:t>r</w:t>
      </w:r>
      <w:r w:rsidRPr="007B2EC4">
        <w:t>eports that need to be used as part of agency business system workflow.</w:t>
      </w:r>
    </w:p>
    <w:p w14:paraId="7D534610" w14:textId="296DC17D" w:rsidR="00AC5167" w:rsidRDefault="00AC5167" w:rsidP="00676F58"/>
    <w:p w14:paraId="72A49B2B" w14:textId="75E33F26" w:rsidR="00676F58" w:rsidRPr="007B2EC4" w:rsidRDefault="00676F58" w:rsidP="00D62789">
      <w:r>
        <w:rPr>
          <w:i/>
          <w:iCs/>
          <w:sz w:val="16"/>
          <w:szCs w:val="16"/>
        </w:rPr>
        <w:t>Table 10: Florida PALM Report IDs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876"/>
        <w:gridCol w:w="625"/>
        <w:gridCol w:w="1727"/>
        <w:gridCol w:w="1933"/>
        <w:gridCol w:w="1691"/>
        <w:gridCol w:w="1178"/>
        <w:gridCol w:w="1329"/>
      </w:tblGrid>
      <w:tr w:rsidR="007B2EC4" w:rsidRPr="007B2EC4" w14:paraId="12CFC53A" w14:textId="77777777" w:rsidTr="00D62789">
        <w:trPr>
          <w:trHeight w:val="377"/>
        </w:trPr>
        <w:tc>
          <w:tcPr>
            <w:tcW w:w="5000" w:type="pct"/>
            <w:gridSpan w:val="7"/>
            <w:shd w:val="clear" w:color="auto" w:fill="03304B"/>
            <w:vAlign w:val="center"/>
          </w:tcPr>
          <w:p w14:paraId="14FEECD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lorida PALM Report IDs</w:t>
            </w:r>
          </w:p>
        </w:tc>
      </w:tr>
      <w:tr w:rsidR="007B2EC4" w:rsidRPr="007B2EC4" w14:paraId="0C797FC9" w14:textId="77777777" w:rsidTr="00D62789">
        <w:trPr>
          <w:trHeight w:val="467"/>
        </w:trPr>
        <w:tc>
          <w:tcPr>
            <w:tcW w:w="524" w:type="pct"/>
            <w:shd w:val="clear" w:color="auto" w:fill="03304B"/>
            <w:vAlign w:val="center"/>
          </w:tcPr>
          <w:p w14:paraId="47CDF77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Key</w:t>
            </w:r>
          </w:p>
        </w:tc>
        <w:tc>
          <w:tcPr>
            <w:tcW w:w="390" w:type="pct"/>
            <w:shd w:val="clear" w:color="auto" w:fill="03304B"/>
            <w:vAlign w:val="center"/>
          </w:tcPr>
          <w:p w14:paraId="439C8A2B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ID</w:t>
            </w:r>
          </w:p>
        </w:tc>
        <w:tc>
          <w:tcPr>
            <w:tcW w:w="979" w:type="pct"/>
            <w:shd w:val="clear" w:color="auto" w:fill="03304B"/>
            <w:vAlign w:val="center"/>
          </w:tcPr>
          <w:p w14:paraId="676D74F3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Name</w:t>
            </w:r>
          </w:p>
        </w:tc>
        <w:tc>
          <w:tcPr>
            <w:tcW w:w="1089" w:type="pct"/>
            <w:shd w:val="clear" w:color="auto" w:fill="03304B"/>
            <w:vAlign w:val="center"/>
          </w:tcPr>
          <w:p w14:paraId="6D2C8C9B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Description</w:t>
            </w:r>
          </w:p>
        </w:tc>
        <w:tc>
          <w:tcPr>
            <w:tcW w:w="959" w:type="pct"/>
            <w:shd w:val="clear" w:color="auto" w:fill="03304B"/>
            <w:vAlign w:val="center"/>
          </w:tcPr>
          <w:p w14:paraId="611AF996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Business Process Area(s)</w:t>
            </w:r>
          </w:p>
        </w:tc>
        <w:tc>
          <w:tcPr>
            <w:tcW w:w="685" w:type="pct"/>
            <w:shd w:val="clear" w:color="auto" w:fill="03304B"/>
            <w:vAlign w:val="center"/>
          </w:tcPr>
          <w:p w14:paraId="62E5E341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Report Type</w:t>
            </w:r>
          </w:p>
        </w:tc>
        <w:tc>
          <w:tcPr>
            <w:tcW w:w="374" w:type="pct"/>
            <w:shd w:val="clear" w:color="auto" w:fill="03304B"/>
            <w:vAlign w:val="center"/>
          </w:tcPr>
          <w:p w14:paraId="284C26CE" w14:textId="77777777" w:rsidR="007B2EC4" w:rsidRPr="00D62789" w:rsidRDefault="007B2EC4" w:rsidP="004A192E">
            <w:pPr>
              <w:jc w:val="center"/>
              <w:rPr>
                <w:b/>
                <w:bCs/>
                <w:color w:val="FFFFFF" w:themeColor="background1"/>
              </w:rPr>
            </w:pPr>
            <w:r w:rsidRPr="00D62789">
              <w:rPr>
                <w:b/>
                <w:bCs/>
                <w:color w:val="FFFFFF" w:themeColor="background1"/>
              </w:rPr>
              <w:t>Frequency</w:t>
            </w:r>
          </w:p>
        </w:tc>
      </w:tr>
      <w:tr w:rsidR="007B2EC4" w:rsidRPr="007B2EC4" w14:paraId="57292A07" w14:textId="77777777" w:rsidTr="00D62789">
        <w:trPr>
          <w:trHeight w:val="300"/>
        </w:trPr>
        <w:tc>
          <w:tcPr>
            <w:tcW w:w="524" w:type="pct"/>
            <w:vAlign w:val="center"/>
          </w:tcPr>
          <w:p w14:paraId="2C27F86B" w14:textId="77777777" w:rsidR="007B2EC4" w:rsidRPr="00D62789" w:rsidRDefault="007B2EC4" w:rsidP="004A192E">
            <w:pPr>
              <w:jc w:val="center"/>
            </w:pPr>
            <w:r w:rsidRPr="00D62789">
              <w:t>R1</w:t>
            </w:r>
          </w:p>
        </w:tc>
        <w:tc>
          <w:tcPr>
            <w:tcW w:w="390" w:type="pct"/>
            <w:vAlign w:val="center"/>
          </w:tcPr>
          <w:p w14:paraId="1471F5C5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79" w:type="pct"/>
            <w:vAlign w:val="center"/>
          </w:tcPr>
          <w:p w14:paraId="72EE3252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89" w:type="pct"/>
            <w:vAlign w:val="center"/>
          </w:tcPr>
          <w:p w14:paraId="370D76F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59" w:type="pct"/>
            <w:vAlign w:val="center"/>
          </w:tcPr>
          <w:p w14:paraId="1A9AA3DA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5" w:type="pct"/>
            <w:vAlign w:val="center"/>
          </w:tcPr>
          <w:p w14:paraId="398C90CD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74" w:type="pct"/>
            <w:vAlign w:val="center"/>
          </w:tcPr>
          <w:p w14:paraId="609BE190" w14:textId="77777777" w:rsidR="007B2EC4" w:rsidRPr="00D62789" w:rsidRDefault="007B2EC4" w:rsidP="004A192E">
            <w:pPr>
              <w:jc w:val="center"/>
            </w:pPr>
          </w:p>
        </w:tc>
      </w:tr>
      <w:tr w:rsidR="007B2EC4" w:rsidRPr="007B2EC4" w14:paraId="4775590F" w14:textId="77777777" w:rsidTr="00D62789">
        <w:trPr>
          <w:trHeight w:val="300"/>
        </w:trPr>
        <w:tc>
          <w:tcPr>
            <w:tcW w:w="524" w:type="pct"/>
            <w:vAlign w:val="center"/>
          </w:tcPr>
          <w:p w14:paraId="613E2AC7" w14:textId="77777777" w:rsidR="007B2EC4" w:rsidRPr="00D62789" w:rsidRDefault="007B2EC4" w:rsidP="004A192E">
            <w:pPr>
              <w:jc w:val="center"/>
            </w:pPr>
            <w:r w:rsidRPr="00D62789">
              <w:t>R2</w:t>
            </w:r>
          </w:p>
        </w:tc>
        <w:tc>
          <w:tcPr>
            <w:tcW w:w="390" w:type="pct"/>
            <w:vAlign w:val="center"/>
          </w:tcPr>
          <w:p w14:paraId="28FC0523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79" w:type="pct"/>
            <w:vAlign w:val="center"/>
          </w:tcPr>
          <w:p w14:paraId="675DD85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1089" w:type="pct"/>
            <w:vAlign w:val="center"/>
          </w:tcPr>
          <w:p w14:paraId="16409C01" w14:textId="77777777" w:rsidR="007B2EC4" w:rsidRPr="00D62789" w:rsidRDefault="007B2EC4" w:rsidP="004A192E">
            <w:pPr>
              <w:jc w:val="center"/>
            </w:pPr>
          </w:p>
        </w:tc>
        <w:tc>
          <w:tcPr>
            <w:tcW w:w="959" w:type="pct"/>
            <w:vAlign w:val="center"/>
          </w:tcPr>
          <w:p w14:paraId="47ADA083" w14:textId="77777777" w:rsidR="007B2EC4" w:rsidRPr="00D62789" w:rsidRDefault="007B2EC4" w:rsidP="004A192E">
            <w:pPr>
              <w:jc w:val="center"/>
            </w:pPr>
          </w:p>
        </w:tc>
        <w:tc>
          <w:tcPr>
            <w:tcW w:w="685" w:type="pct"/>
            <w:vAlign w:val="center"/>
          </w:tcPr>
          <w:p w14:paraId="6AF3ACBC" w14:textId="77777777" w:rsidR="007B2EC4" w:rsidRPr="00D62789" w:rsidRDefault="007B2EC4" w:rsidP="004A192E">
            <w:pPr>
              <w:jc w:val="center"/>
            </w:pPr>
          </w:p>
        </w:tc>
        <w:tc>
          <w:tcPr>
            <w:tcW w:w="374" w:type="pct"/>
            <w:vAlign w:val="center"/>
          </w:tcPr>
          <w:p w14:paraId="21369EC3" w14:textId="77777777" w:rsidR="007B2EC4" w:rsidRPr="00D62789" w:rsidRDefault="007B2EC4" w:rsidP="004A192E">
            <w:pPr>
              <w:jc w:val="center"/>
            </w:pPr>
          </w:p>
        </w:tc>
      </w:tr>
    </w:tbl>
    <w:p w14:paraId="57B53694" w14:textId="77777777" w:rsidR="00AC5167" w:rsidRDefault="00AC5167" w:rsidP="00D62789"/>
    <w:p w14:paraId="7BE67374" w14:textId="18F70631" w:rsidR="007B2EC4" w:rsidRPr="007B2EC4" w:rsidRDefault="007B2EC4" w:rsidP="007B2EC4">
      <w:pPr>
        <w:pStyle w:val="Heading2"/>
      </w:pPr>
      <w:bookmarkStart w:id="29" w:name="_Toc129601895"/>
      <w:r w:rsidRPr="007B2EC4">
        <w:t>Florida PALM Historical Interface File Retention</w:t>
      </w:r>
      <w:bookmarkEnd w:id="29"/>
    </w:p>
    <w:p w14:paraId="52E835A1" w14:textId="4DCB0101" w:rsidR="007B2EC4" w:rsidRPr="007B2EC4" w:rsidRDefault="007B2EC4" w:rsidP="00D62789">
      <w:pPr>
        <w:spacing w:line="360" w:lineRule="auto"/>
        <w:rPr>
          <w:color w:val="FF0000"/>
        </w:rPr>
      </w:pPr>
      <w:r w:rsidRPr="007B2EC4">
        <w:t xml:space="preserve">Please describe any </w:t>
      </w:r>
      <w:r w:rsidR="00BE2B1F">
        <w:t>h</w:t>
      </w:r>
      <w:r w:rsidRPr="007B2EC4">
        <w:t xml:space="preserve">istorical </w:t>
      </w:r>
      <w:r w:rsidR="00BE2B1F">
        <w:t>i</w:t>
      </w:r>
      <w:r w:rsidRPr="007B2EC4">
        <w:t>nterface file data retention requirements</w:t>
      </w:r>
      <w:r w:rsidRPr="007B2EC4">
        <w:rPr>
          <w:color w:val="FF0000"/>
        </w:rPr>
        <w:t>.</w:t>
      </w:r>
    </w:p>
    <w:p w14:paraId="315E5182" w14:textId="77777777" w:rsidR="007B2EC4" w:rsidRPr="007B2EC4" w:rsidRDefault="007B2EC4" w:rsidP="007B2EC4">
      <w:pPr>
        <w:pStyle w:val="Heading2"/>
      </w:pPr>
      <w:bookmarkStart w:id="30" w:name="_Toc129601896"/>
      <w:r w:rsidRPr="007B2EC4">
        <w:t>Agency Business System to Florida PALM Data Mapping</w:t>
      </w:r>
      <w:bookmarkEnd w:id="30"/>
    </w:p>
    <w:p w14:paraId="0A69B0E9" w14:textId="77777777" w:rsidR="007B2EC4" w:rsidRPr="007B2EC4" w:rsidRDefault="007B2EC4" w:rsidP="00D62789">
      <w:r w:rsidRPr="007B2EC4">
        <w:t>Please provide information for the agency business system to Florida PALM data mapping integration.</w:t>
      </w:r>
    </w:p>
    <w:p w14:paraId="13B49577" w14:textId="77777777" w:rsidR="007B2EC4" w:rsidRPr="007B2EC4" w:rsidRDefault="007B2EC4" w:rsidP="00D62789"/>
    <w:p w14:paraId="11D6C043" w14:textId="77777777" w:rsidR="007B2EC4" w:rsidRPr="007B2EC4" w:rsidRDefault="007B2EC4" w:rsidP="00D62789">
      <w:pPr>
        <w:pStyle w:val="Heading1"/>
        <w:spacing w:before="0"/>
      </w:pPr>
      <w:bookmarkStart w:id="31" w:name="_Toc129601897"/>
      <w:r w:rsidRPr="007B2EC4">
        <w:t>Additional Application Information</w:t>
      </w:r>
      <w:bookmarkEnd w:id="31"/>
    </w:p>
    <w:p w14:paraId="769A8F7F" w14:textId="12E2638E" w:rsidR="007B2EC4" w:rsidRPr="007B2EC4" w:rsidRDefault="007B2EC4" w:rsidP="00D62789">
      <w:r w:rsidRPr="007B2EC4">
        <w:t xml:space="preserve">Please provide additional information unique for this application for the Florida PALM </w:t>
      </w:r>
      <w:r w:rsidR="00BE2B1F">
        <w:t>i</w:t>
      </w:r>
      <w:r w:rsidRPr="007B2EC4">
        <w:t>ntegration.</w:t>
      </w:r>
    </w:p>
    <w:p w14:paraId="227FEE14" w14:textId="77777777" w:rsidR="007B2EC4" w:rsidRPr="007B2EC4" w:rsidRDefault="007B2EC4" w:rsidP="007B2EC4">
      <w:pPr>
        <w:pStyle w:val="Heading1"/>
      </w:pPr>
      <w:bookmarkStart w:id="32" w:name="_Toc129601898"/>
      <w:r w:rsidRPr="007B2EC4">
        <w:t>Agency Business System Technical Solution</w:t>
      </w:r>
      <w:bookmarkEnd w:id="32"/>
    </w:p>
    <w:p w14:paraId="20DD4152" w14:textId="77777777" w:rsidR="007B2EC4" w:rsidRPr="007B2EC4" w:rsidRDefault="007B2EC4" w:rsidP="007B2EC4">
      <w:pPr>
        <w:pStyle w:val="Heading2"/>
      </w:pPr>
      <w:bookmarkStart w:id="33" w:name="_Toc129601899"/>
      <w:r w:rsidRPr="007B2EC4">
        <w:t>Application User Interface Changes</w:t>
      </w:r>
      <w:bookmarkEnd w:id="33"/>
    </w:p>
    <w:p w14:paraId="631FA846" w14:textId="771B8818" w:rsidR="007B2EC4" w:rsidRDefault="007B2EC4" w:rsidP="005825A4">
      <w:r w:rsidRPr="007B2EC4">
        <w:t xml:space="preserve">Please provide user interface design changes per item (e.g., web page(s), user screen(s)) that are needed for the Florida PALM </w:t>
      </w:r>
      <w:r w:rsidR="00B53EE0">
        <w:t>i</w:t>
      </w:r>
      <w:r w:rsidRPr="007B2EC4">
        <w:t>ntegration.</w:t>
      </w:r>
    </w:p>
    <w:p w14:paraId="63244351" w14:textId="77777777" w:rsidR="005825A4" w:rsidRPr="007B2EC4" w:rsidRDefault="005825A4" w:rsidP="00D62789"/>
    <w:p w14:paraId="50877C31" w14:textId="77777777" w:rsidR="007B2EC4" w:rsidRPr="007B2EC4" w:rsidRDefault="007B2EC4" w:rsidP="007B2EC4">
      <w:pPr>
        <w:pStyle w:val="Heading2"/>
      </w:pPr>
      <w:bookmarkStart w:id="34" w:name="_Toc129601900"/>
      <w:r w:rsidRPr="007B2EC4">
        <w:t>Application Programming (Middle Tier or Backend) Changes</w:t>
      </w:r>
      <w:bookmarkEnd w:id="34"/>
    </w:p>
    <w:p w14:paraId="78B439D1" w14:textId="3385D53F" w:rsidR="007B2EC4" w:rsidRDefault="007B2EC4" w:rsidP="005825A4">
      <w:r w:rsidRPr="007B2EC4">
        <w:t xml:space="preserve">Please provide middle tier or backend application programming design changes that are needed for the Florida PALM </w:t>
      </w:r>
      <w:r w:rsidR="00B53EE0">
        <w:t>i</w:t>
      </w:r>
      <w:r w:rsidRPr="007B2EC4">
        <w:t>ntegration.</w:t>
      </w:r>
    </w:p>
    <w:p w14:paraId="727E266B" w14:textId="77777777" w:rsidR="005825A4" w:rsidRPr="007B2EC4" w:rsidRDefault="005825A4" w:rsidP="00D62789"/>
    <w:p w14:paraId="351AF4D9" w14:textId="77777777" w:rsidR="007B2EC4" w:rsidRPr="007B2EC4" w:rsidRDefault="007B2EC4" w:rsidP="007B2EC4">
      <w:pPr>
        <w:pStyle w:val="Heading2"/>
      </w:pPr>
      <w:bookmarkStart w:id="35" w:name="_Toc129601901"/>
      <w:r w:rsidRPr="007B2EC4">
        <w:t>Application Interface File Changes</w:t>
      </w:r>
      <w:bookmarkEnd w:id="35"/>
    </w:p>
    <w:p w14:paraId="662FEE4A" w14:textId="269EB691" w:rsidR="007B2EC4" w:rsidRDefault="007B2EC4" w:rsidP="005825A4">
      <w:r w:rsidRPr="007B2EC4">
        <w:t>Please provide application interface file design changes for each Florida PALM interface file used.</w:t>
      </w:r>
    </w:p>
    <w:p w14:paraId="31CE942C" w14:textId="77777777" w:rsidR="005825A4" w:rsidRPr="007B2EC4" w:rsidRDefault="005825A4" w:rsidP="00D62789"/>
    <w:p w14:paraId="57D57555" w14:textId="77777777" w:rsidR="007B2EC4" w:rsidRPr="007B2EC4" w:rsidRDefault="007B2EC4" w:rsidP="007B2EC4">
      <w:pPr>
        <w:pStyle w:val="Heading2"/>
      </w:pPr>
      <w:bookmarkStart w:id="36" w:name="_Toc129601902"/>
      <w:r w:rsidRPr="007B2EC4">
        <w:t>Report Changes</w:t>
      </w:r>
      <w:bookmarkEnd w:id="36"/>
    </w:p>
    <w:p w14:paraId="33031FA9" w14:textId="6BEC6EC3" w:rsidR="007B2EC4" w:rsidRDefault="007B2EC4" w:rsidP="005825A4">
      <w:r w:rsidRPr="007B2EC4">
        <w:t xml:space="preserve">Please provide report design changes that are needed for the Florida PALM </w:t>
      </w:r>
      <w:r w:rsidR="00B53EE0">
        <w:t>i</w:t>
      </w:r>
      <w:r w:rsidRPr="007B2EC4">
        <w:t>ntegration.</w:t>
      </w:r>
    </w:p>
    <w:p w14:paraId="57B52793" w14:textId="77777777" w:rsidR="005825A4" w:rsidRPr="007B2EC4" w:rsidRDefault="005825A4" w:rsidP="00D62789"/>
    <w:p w14:paraId="19E271CF" w14:textId="77777777" w:rsidR="007B2EC4" w:rsidRPr="007B2EC4" w:rsidRDefault="007B2EC4" w:rsidP="007B2EC4">
      <w:pPr>
        <w:pStyle w:val="Heading2"/>
      </w:pPr>
      <w:bookmarkStart w:id="37" w:name="_Toc129601903"/>
      <w:r w:rsidRPr="007B2EC4">
        <w:t>Database Changes</w:t>
      </w:r>
      <w:bookmarkEnd w:id="37"/>
    </w:p>
    <w:p w14:paraId="1F34DCC1" w14:textId="15E7F675" w:rsidR="007B2EC4" w:rsidRDefault="007B2EC4" w:rsidP="005825A4">
      <w:r w:rsidRPr="007B2EC4">
        <w:t xml:space="preserve">Please provide database design changes that are needed for the Florida PALM </w:t>
      </w:r>
      <w:r w:rsidR="00B53EE0">
        <w:t>i</w:t>
      </w:r>
      <w:r w:rsidRPr="007B2EC4">
        <w:t>ntegration.</w:t>
      </w:r>
    </w:p>
    <w:p w14:paraId="69F27005" w14:textId="77777777" w:rsidR="005825A4" w:rsidRPr="007B2EC4" w:rsidRDefault="005825A4" w:rsidP="00D62789"/>
    <w:p w14:paraId="4A05A7B0" w14:textId="77777777" w:rsidR="007B2EC4" w:rsidRPr="007B2EC4" w:rsidRDefault="007B2EC4" w:rsidP="007B2EC4">
      <w:pPr>
        <w:pStyle w:val="Heading2"/>
      </w:pPr>
      <w:bookmarkStart w:id="38" w:name="_Toc129601904"/>
      <w:r w:rsidRPr="007B2EC4">
        <w:t>Batch Job Changes</w:t>
      </w:r>
      <w:bookmarkEnd w:id="38"/>
    </w:p>
    <w:p w14:paraId="55FEE107" w14:textId="726E442B" w:rsidR="007B2EC4" w:rsidRDefault="007B2EC4" w:rsidP="005825A4">
      <w:r w:rsidRPr="007B2EC4">
        <w:t xml:space="preserve">Please provide batch job(s) design changes that are needed for the Florida PALM </w:t>
      </w:r>
      <w:r w:rsidR="00B53EE0">
        <w:t>i</w:t>
      </w:r>
      <w:r w:rsidRPr="007B2EC4">
        <w:t>ntegration.</w:t>
      </w:r>
    </w:p>
    <w:p w14:paraId="2894DD52" w14:textId="77777777" w:rsidR="005825A4" w:rsidRPr="007B2EC4" w:rsidRDefault="005825A4" w:rsidP="00D62789"/>
    <w:p w14:paraId="2E0BBE6F" w14:textId="77777777" w:rsidR="007B2EC4" w:rsidRPr="007B2EC4" w:rsidRDefault="007B2EC4" w:rsidP="007B2EC4">
      <w:pPr>
        <w:pStyle w:val="Heading2"/>
      </w:pPr>
      <w:bookmarkStart w:id="39" w:name="_Toc129601905"/>
      <w:r w:rsidRPr="007B2EC4">
        <w:t>Configuration Changes</w:t>
      </w:r>
      <w:bookmarkEnd w:id="39"/>
    </w:p>
    <w:p w14:paraId="13956997" w14:textId="4EE6F720" w:rsidR="007B2EC4" w:rsidRDefault="007B2EC4" w:rsidP="005825A4">
      <w:r w:rsidRPr="007B2EC4">
        <w:t xml:space="preserve">Please provide agency business system configuration changes if needed for the Florida PALM </w:t>
      </w:r>
      <w:r w:rsidR="00B53EE0">
        <w:t>i</w:t>
      </w:r>
      <w:r w:rsidRPr="007B2EC4">
        <w:t>ntegration.</w:t>
      </w:r>
    </w:p>
    <w:p w14:paraId="1FF9E253" w14:textId="77777777" w:rsidR="005825A4" w:rsidRPr="007B2EC4" w:rsidRDefault="005825A4" w:rsidP="00D62789"/>
    <w:p w14:paraId="66008159" w14:textId="77777777" w:rsidR="007B2EC4" w:rsidRPr="007B2EC4" w:rsidRDefault="007B2EC4" w:rsidP="007B2EC4">
      <w:pPr>
        <w:pStyle w:val="Heading2"/>
      </w:pPr>
      <w:bookmarkStart w:id="40" w:name="_Toc129601906"/>
      <w:r w:rsidRPr="007B2EC4">
        <w:t>Unit Test</w:t>
      </w:r>
      <w:bookmarkEnd w:id="40"/>
    </w:p>
    <w:p w14:paraId="3C6F15B7" w14:textId="50F7988C" w:rsidR="007B2EC4" w:rsidRPr="007B2EC4" w:rsidRDefault="007B2EC4" w:rsidP="00D62789">
      <w:r w:rsidRPr="007B2EC4">
        <w:t xml:space="preserve">Please provide unit test plans for testing all design changes that are needed for the Florida PALM </w:t>
      </w:r>
      <w:r w:rsidR="00B53EE0">
        <w:t>i</w:t>
      </w:r>
      <w:r w:rsidRPr="007B2EC4">
        <w:t>ntegration.</w:t>
      </w:r>
    </w:p>
    <w:p w14:paraId="0CA0D3EB" w14:textId="77777777" w:rsidR="007B2EC4" w:rsidRPr="007B2EC4" w:rsidRDefault="007B2EC4" w:rsidP="00A11830"/>
    <w:p w14:paraId="10EE87F6" w14:textId="1EBB8586" w:rsidR="007B2EC4" w:rsidRPr="007B2EC4" w:rsidRDefault="007B2EC4" w:rsidP="00D62789">
      <w:pPr>
        <w:pStyle w:val="Heading1"/>
        <w:spacing w:before="0"/>
      </w:pPr>
      <w:bookmarkStart w:id="41" w:name="_Toc129601907"/>
      <w:r w:rsidRPr="007B2EC4">
        <w:t>T</w:t>
      </w:r>
      <w:r w:rsidR="004B7743">
        <w:t>esting</w:t>
      </w:r>
      <w:bookmarkEnd w:id="41"/>
    </w:p>
    <w:p w14:paraId="29E29494" w14:textId="47CD70AB" w:rsidR="007B2EC4" w:rsidRPr="007B2EC4" w:rsidRDefault="007B2EC4" w:rsidP="007B2EC4">
      <w:pPr>
        <w:pStyle w:val="Heading2"/>
      </w:pPr>
      <w:bookmarkStart w:id="42" w:name="_Toc129601908"/>
      <w:r w:rsidRPr="007B2EC4">
        <w:t>System Testing Plan</w:t>
      </w:r>
      <w:bookmarkEnd w:id="42"/>
    </w:p>
    <w:p w14:paraId="746AABAF" w14:textId="41E6DC6E" w:rsidR="007B2EC4" w:rsidRDefault="007B2EC4" w:rsidP="00F349F4">
      <w:r w:rsidRPr="007B2EC4">
        <w:t xml:space="preserve">Please provide the system test plan for testing all remediation changes that are needed for the Florida PALM </w:t>
      </w:r>
      <w:r w:rsidR="00B53EE0">
        <w:t>i</w:t>
      </w:r>
      <w:r w:rsidRPr="007B2EC4">
        <w:t>ntegration.</w:t>
      </w:r>
    </w:p>
    <w:p w14:paraId="1EEAE972" w14:textId="77777777" w:rsidR="00F349F4" w:rsidRPr="007B2EC4" w:rsidRDefault="00F349F4" w:rsidP="00D62789"/>
    <w:p w14:paraId="3B494213" w14:textId="1CC672AB" w:rsidR="007B2EC4" w:rsidRPr="007B2EC4" w:rsidRDefault="007B2EC4" w:rsidP="007B2EC4">
      <w:pPr>
        <w:pStyle w:val="Heading2"/>
      </w:pPr>
      <w:bookmarkStart w:id="43" w:name="_Toc129601909"/>
      <w:r w:rsidRPr="007B2EC4">
        <w:t>User Acceptance Test Plan</w:t>
      </w:r>
      <w:bookmarkEnd w:id="43"/>
    </w:p>
    <w:p w14:paraId="0478A328" w14:textId="24ACA9CA" w:rsidR="007B2EC4" w:rsidRPr="007B2EC4" w:rsidRDefault="007B2EC4" w:rsidP="00D62789">
      <w:r w:rsidRPr="007B2EC4">
        <w:t xml:space="preserve">Please provide the user acceptance test plan for testing all remediation changes that are needed for the Florida PALM </w:t>
      </w:r>
      <w:r w:rsidR="00B53EE0">
        <w:t>i</w:t>
      </w:r>
      <w:r w:rsidRPr="007B2EC4">
        <w:t>ntegration.</w:t>
      </w:r>
    </w:p>
    <w:p w14:paraId="2317D740" w14:textId="77777777" w:rsidR="007B2EC4" w:rsidRPr="007B2EC4" w:rsidRDefault="007B2EC4" w:rsidP="00D62789"/>
    <w:p w14:paraId="64A9820C" w14:textId="77777777" w:rsidR="007B2EC4" w:rsidRPr="007B2EC4" w:rsidRDefault="007B2EC4" w:rsidP="00D62789">
      <w:pPr>
        <w:pStyle w:val="Heading1"/>
        <w:spacing w:before="0"/>
      </w:pPr>
      <w:bookmarkStart w:id="44" w:name="_Toc129601910"/>
      <w:r w:rsidRPr="007B2EC4">
        <w:t>Cutover Plan and Deployment</w:t>
      </w:r>
      <w:bookmarkEnd w:id="44"/>
    </w:p>
    <w:p w14:paraId="55EEF15B" w14:textId="2846E9B7" w:rsidR="007B2EC4" w:rsidRPr="007B2EC4" w:rsidRDefault="007B2EC4" w:rsidP="007B2EC4">
      <w:pPr>
        <w:pStyle w:val="Heading2"/>
      </w:pPr>
      <w:bookmarkStart w:id="45" w:name="_Toc129601911"/>
      <w:r w:rsidRPr="007B2EC4">
        <w:t>Cutover Plan</w:t>
      </w:r>
      <w:bookmarkEnd w:id="45"/>
    </w:p>
    <w:p w14:paraId="4AAE1895" w14:textId="09A88CDA" w:rsidR="007B2EC4" w:rsidRDefault="007B2EC4" w:rsidP="00F349F4">
      <w:r w:rsidRPr="007B2EC4">
        <w:t>Please provide the cutover plan for implementation and deployment activities that are needed for the Florida PALM Go-Live.</w:t>
      </w:r>
    </w:p>
    <w:p w14:paraId="22303C79" w14:textId="77777777" w:rsidR="00F349F4" w:rsidRPr="007B2EC4" w:rsidRDefault="00F349F4" w:rsidP="00D62789"/>
    <w:p w14:paraId="13F1F4E2" w14:textId="32B14DE8" w:rsidR="007B2EC4" w:rsidRPr="007B2EC4" w:rsidRDefault="007B2EC4" w:rsidP="007B2EC4">
      <w:pPr>
        <w:pStyle w:val="Heading2"/>
      </w:pPr>
      <w:bookmarkStart w:id="46" w:name="_Toc129601912"/>
      <w:r w:rsidRPr="007B2EC4">
        <w:t>Rollback Plan</w:t>
      </w:r>
      <w:bookmarkEnd w:id="46"/>
    </w:p>
    <w:p w14:paraId="444C3308" w14:textId="77777777" w:rsidR="007B2EC4" w:rsidRPr="007B2EC4" w:rsidRDefault="007B2EC4" w:rsidP="00D62789">
      <w:r w:rsidRPr="007B2EC4">
        <w:t>Please provide a rollback plan.</w:t>
      </w:r>
    </w:p>
    <w:p w14:paraId="3A4E84D6" w14:textId="77777777" w:rsidR="007B2EC4" w:rsidRPr="007B2EC4" w:rsidRDefault="007B2EC4" w:rsidP="007B2EC4">
      <w:pPr>
        <w:pStyle w:val="Heading1"/>
      </w:pPr>
      <w:bookmarkStart w:id="47" w:name="_Toc129601913"/>
      <w:r w:rsidRPr="007B2EC4">
        <w:t>Post Implementation Support</w:t>
      </w:r>
      <w:bookmarkEnd w:id="47"/>
    </w:p>
    <w:p w14:paraId="395E7EF7" w14:textId="226BCD77" w:rsidR="00A66C52" w:rsidRPr="007B2EC4" w:rsidRDefault="007B2EC4" w:rsidP="00D62789">
      <w:pPr>
        <w:rPr>
          <w:rStyle w:val="Hyperlink"/>
          <w:rFonts w:eastAsiaTheme="majorEastAsia"/>
          <w:b/>
          <w:color w:val="auto"/>
          <w:sz w:val="32"/>
          <w:szCs w:val="32"/>
          <w:u w:val="none"/>
        </w:rPr>
      </w:pPr>
      <w:r w:rsidRPr="007B2EC4">
        <w:t>Please provide the post implementation support plan after a Florida PALM Go-Live.</w:t>
      </w:r>
      <w:bookmarkEnd w:id="1"/>
    </w:p>
    <w:sectPr w:rsidR="00A66C52" w:rsidRPr="007B2EC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4E2A5" w14:textId="77777777" w:rsidR="00D106E3" w:rsidRDefault="00D106E3" w:rsidP="00D368B3">
      <w:r>
        <w:separator/>
      </w:r>
    </w:p>
  </w:endnote>
  <w:endnote w:type="continuationSeparator" w:id="0">
    <w:p w14:paraId="12F858AC" w14:textId="77777777" w:rsidR="00D106E3" w:rsidRDefault="00D106E3" w:rsidP="00D3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479F" w14:textId="623BA426" w:rsidR="00D368B3" w:rsidRDefault="00D368B3" w:rsidP="00C54D45">
    <w:pPr>
      <w:pStyle w:val="Footer"/>
      <w:pBdr>
        <w:bottom w:val="single" w:sz="12" w:space="1" w:color="323E4F" w:themeColor="text2" w:themeShade="BF"/>
      </w:pBdr>
      <w:jc w:val="center"/>
      <w:rPr>
        <w:bCs/>
        <w:sz w:val="18"/>
        <w:szCs w:val="18"/>
      </w:rPr>
    </w:pPr>
  </w:p>
  <w:p w14:paraId="1FCD47A0" w14:textId="77777777" w:rsidR="00D368B3" w:rsidRDefault="00D368B3" w:rsidP="00D368B3">
    <w:pPr>
      <w:pStyle w:val="Footer"/>
      <w:rPr>
        <w:bCs/>
        <w:sz w:val="18"/>
        <w:szCs w:val="18"/>
      </w:rPr>
    </w:pPr>
  </w:p>
  <w:p w14:paraId="1FCD47A1" w14:textId="0CD8A774" w:rsidR="00D368B3" w:rsidRPr="00D368B3" w:rsidRDefault="00D368B3">
    <w:pPr>
      <w:pStyle w:val="Footer"/>
      <w:rPr>
        <w:color w:val="323E4F" w:themeColor="text2" w:themeShade="BF"/>
        <w:sz w:val="20"/>
        <w:szCs w:val="20"/>
      </w:rPr>
    </w:pPr>
    <w:r>
      <w:rPr>
        <w:bCs/>
        <w:color w:val="323E4F" w:themeColor="text2" w:themeShade="BF"/>
        <w:sz w:val="20"/>
        <w:szCs w:val="20"/>
      </w:rPr>
      <w:t xml:space="preserve">Page </w:t>
    </w:r>
    <w:r>
      <w:rPr>
        <w:bCs/>
        <w:color w:val="323E4F" w:themeColor="text2" w:themeShade="BF"/>
        <w:sz w:val="20"/>
        <w:szCs w:val="20"/>
      </w:rPr>
      <w:fldChar w:fldCharType="begin"/>
    </w:r>
    <w:r>
      <w:rPr>
        <w:bCs/>
        <w:color w:val="323E4F" w:themeColor="text2" w:themeShade="BF"/>
        <w:sz w:val="20"/>
        <w:szCs w:val="20"/>
      </w:rPr>
      <w:instrText xml:space="preserve"> PAGE  \* Arabic  \* MERGEFORMAT </w:instrText>
    </w:r>
    <w:r>
      <w:rPr>
        <w:bCs/>
        <w:color w:val="323E4F" w:themeColor="text2" w:themeShade="BF"/>
        <w:sz w:val="20"/>
        <w:szCs w:val="20"/>
      </w:rPr>
      <w:fldChar w:fldCharType="separate"/>
    </w:r>
    <w:r w:rsidR="00491922">
      <w:rPr>
        <w:bCs/>
        <w:noProof/>
        <w:color w:val="323E4F" w:themeColor="text2" w:themeShade="BF"/>
        <w:sz w:val="20"/>
        <w:szCs w:val="20"/>
      </w:rPr>
      <w:t>2</w:t>
    </w:r>
    <w:r>
      <w:rPr>
        <w:bCs/>
        <w:color w:val="323E4F" w:themeColor="text2" w:themeShade="BF"/>
        <w:sz w:val="20"/>
        <w:szCs w:val="20"/>
      </w:rPr>
      <w:fldChar w:fldCharType="end"/>
    </w:r>
    <w:r>
      <w:rPr>
        <w:bCs/>
        <w:color w:val="323E4F" w:themeColor="text2" w:themeShade="BF"/>
        <w:sz w:val="20"/>
        <w:szCs w:val="20"/>
      </w:rPr>
      <w:t xml:space="preserve"> of </w:t>
    </w:r>
    <w:r>
      <w:rPr>
        <w:bCs/>
        <w:color w:val="323E4F" w:themeColor="text2" w:themeShade="BF"/>
        <w:sz w:val="20"/>
        <w:szCs w:val="20"/>
      </w:rPr>
      <w:fldChar w:fldCharType="begin"/>
    </w:r>
    <w:r>
      <w:rPr>
        <w:bCs/>
        <w:color w:val="323E4F" w:themeColor="text2" w:themeShade="BF"/>
        <w:sz w:val="20"/>
        <w:szCs w:val="20"/>
      </w:rPr>
      <w:instrText xml:space="preserve"> NUMPAGES  \* Arabic  \* MERGEFORMAT </w:instrText>
    </w:r>
    <w:r>
      <w:rPr>
        <w:bCs/>
        <w:color w:val="323E4F" w:themeColor="text2" w:themeShade="BF"/>
        <w:sz w:val="20"/>
        <w:szCs w:val="20"/>
      </w:rPr>
      <w:fldChar w:fldCharType="separate"/>
    </w:r>
    <w:r w:rsidR="00491922">
      <w:rPr>
        <w:bCs/>
        <w:noProof/>
        <w:color w:val="323E4F" w:themeColor="text2" w:themeShade="BF"/>
        <w:sz w:val="20"/>
        <w:szCs w:val="20"/>
      </w:rPr>
      <w:t>2</w:t>
    </w:r>
    <w:r>
      <w:rPr>
        <w:bCs/>
        <w:color w:val="323E4F" w:themeColor="text2" w:themeShade="BF"/>
        <w:sz w:val="20"/>
        <w:szCs w:val="20"/>
      </w:rPr>
      <w:fldChar w:fldCharType="end"/>
    </w:r>
    <w:r>
      <w:rPr>
        <w:bCs/>
        <w:color w:val="323E4F" w:themeColor="text2" w:themeShade="BF"/>
        <w:sz w:val="20"/>
        <w:szCs w:val="20"/>
      </w:rPr>
      <w:ptab w:relativeTo="margin" w:alignment="center" w:leader="none"/>
    </w:r>
    <w:r>
      <w:rPr>
        <w:bCs/>
        <w:color w:val="323E4F" w:themeColor="text2" w:themeShade="BF"/>
        <w:sz w:val="20"/>
        <w:szCs w:val="20"/>
      </w:rPr>
      <w:ptab w:relativeTo="margin" w:alignment="right" w:leader="none"/>
    </w:r>
    <w:r w:rsidR="00F059B2">
      <w:rPr>
        <w:bCs/>
        <w:color w:val="323E4F" w:themeColor="text2" w:themeShade="BF"/>
        <w:sz w:val="20"/>
        <w:szCs w:val="20"/>
      </w:rPr>
      <w:t>0</w:t>
    </w:r>
    <w:r w:rsidR="00DF2AC4">
      <w:rPr>
        <w:bCs/>
        <w:color w:val="323E4F" w:themeColor="text2" w:themeShade="BF"/>
        <w:sz w:val="20"/>
        <w:szCs w:val="20"/>
      </w:rPr>
      <w:t>3/13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2138E" w14:textId="77777777" w:rsidR="00D106E3" w:rsidRDefault="00D106E3" w:rsidP="00D368B3">
      <w:r>
        <w:separator/>
      </w:r>
    </w:p>
  </w:footnote>
  <w:footnote w:type="continuationSeparator" w:id="0">
    <w:p w14:paraId="09889F7F" w14:textId="77777777" w:rsidR="00D106E3" w:rsidRDefault="00D106E3" w:rsidP="00D3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479D" w14:textId="4DF6AEF6" w:rsidR="00724DB6" w:rsidRPr="00724DB6" w:rsidRDefault="002C146C" w:rsidP="00724DB6">
    <w:pPr>
      <w:pStyle w:val="Header"/>
      <w:jc w:val="right"/>
      <w:rPr>
        <w:rStyle w:val="BookTitle"/>
        <w:b/>
        <w:i/>
        <w:color w:val="03304B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1FCD47A3" wp14:editId="1FCD47A4">
          <wp:simplePos x="0" y="0"/>
          <wp:positionH relativeFrom="column">
            <wp:posOffset>66675</wp:posOffset>
          </wp:positionH>
          <wp:positionV relativeFrom="paragraph">
            <wp:posOffset>-193675</wp:posOffset>
          </wp:positionV>
          <wp:extent cx="2647950" cy="579755"/>
          <wp:effectExtent l="0" t="0" r="0" b="0"/>
          <wp:wrapSquare wrapText="bothSides"/>
          <wp:docPr id="2" name="Picture 2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6E1F" w:rsidRPr="006465E7">
      <w:rPr>
        <w:rStyle w:val="BookTitle"/>
      </w:rPr>
      <w:t>Department of Financial Services</w:t>
    </w:r>
    <w:r w:rsidR="00246E1F" w:rsidRPr="006F0D56">
      <w:rPr>
        <w:rStyle w:val="BookTitle"/>
      </w:rPr>
      <w:br/>
    </w:r>
    <w:r w:rsidR="008945FB">
      <w:rPr>
        <w:rStyle w:val="BookTitle"/>
        <w:b/>
        <w:i/>
        <w:color w:val="03304B"/>
      </w:rPr>
      <w:t xml:space="preserve">Task </w:t>
    </w:r>
    <w:r w:rsidR="00B72EE0">
      <w:rPr>
        <w:rStyle w:val="BookTitle"/>
        <w:b/>
        <w:i/>
        <w:color w:val="03304B"/>
      </w:rPr>
      <w:t xml:space="preserve">326 </w:t>
    </w:r>
    <w:r w:rsidR="00476541">
      <w:rPr>
        <w:rStyle w:val="BookTitle"/>
        <w:b/>
        <w:i/>
        <w:color w:val="03304B"/>
      </w:rPr>
      <w:t xml:space="preserve">Resource: </w:t>
    </w:r>
    <w:r w:rsidR="004B73E9">
      <w:rPr>
        <w:rStyle w:val="BookTitle"/>
        <w:b/>
        <w:i/>
        <w:color w:val="03304B"/>
      </w:rPr>
      <w:t xml:space="preserve">Agency Business System </w:t>
    </w:r>
    <w:r w:rsidR="00476541">
      <w:rPr>
        <w:rStyle w:val="BookTitle"/>
        <w:b/>
        <w:i/>
        <w:color w:val="03304B"/>
      </w:rPr>
      <w:t>Documentation Template</w:t>
    </w:r>
  </w:p>
  <w:p w14:paraId="1FCD479E" w14:textId="77777777" w:rsidR="00246E1F" w:rsidRDefault="00246E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CFD"/>
    <w:multiLevelType w:val="hybridMultilevel"/>
    <w:tmpl w:val="4B9C26DE"/>
    <w:lvl w:ilvl="0" w:tplc="65304E9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0A98C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EE480C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1661C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5F03EA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77A35A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C24D30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24330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41A42C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D633AC8"/>
    <w:multiLevelType w:val="hybridMultilevel"/>
    <w:tmpl w:val="758618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DB43D7"/>
    <w:multiLevelType w:val="hybridMultilevel"/>
    <w:tmpl w:val="90C6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F387A"/>
    <w:multiLevelType w:val="hybridMultilevel"/>
    <w:tmpl w:val="E3F00B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575547A"/>
    <w:multiLevelType w:val="hybridMultilevel"/>
    <w:tmpl w:val="0A5A8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13FE8"/>
    <w:multiLevelType w:val="hybridMultilevel"/>
    <w:tmpl w:val="6546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D14F3"/>
    <w:multiLevelType w:val="hybridMultilevel"/>
    <w:tmpl w:val="C0A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2714E"/>
    <w:multiLevelType w:val="hybridMultilevel"/>
    <w:tmpl w:val="050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F0305"/>
    <w:multiLevelType w:val="hybridMultilevel"/>
    <w:tmpl w:val="0728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F03AC"/>
    <w:multiLevelType w:val="hybridMultilevel"/>
    <w:tmpl w:val="0FF23056"/>
    <w:lvl w:ilvl="0" w:tplc="D35C26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4C8A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60E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C5F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28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B61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204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70D9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78F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1434B47"/>
    <w:multiLevelType w:val="hybridMultilevel"/>
    <w:tmpl w:val="535A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42441"/>
    <w:multiLevelType w:val="hybridMultilevel"/>
    <w:tmpl w:val="0338DE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500F4"/>
    <w:multiLevelType w:val="hybridMultilevel"/>
    <w:tmpl w:val="77AC9E2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261D5EF0"/>
    <w:multiLevelType w:val="hybridMultilevel"/>
    <w:tmpl w:val="C3703520"/>
    <w:lvl w:ilvl="0" w:tplc="85C43F3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B58BD0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F661A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FB4DD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4463C9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B66803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EE457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BCE159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E4EBC5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265C4011"/>
    <w:multiLevelType w:val="hybridMultilevel"/>
    <w:tmpl w:val="3492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63D73"/>
    <w:multiLevelType w:val="hybridMultilevel"/>
    <w:tmpl w:val="64D4A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E7755"/>
    <w:multiLevelType w:val="hybridMultilevel"/>
    <w:tmpl w:val="B84CF06A"/>
    <w:lvl w:ilvl="0" w:tplc="BD6E97E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i/>
        <w:color w:val="03304B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1A7D3B"/>
    <w:multiLevelType w:val="hybridMultilevel"/>
    <w:tmpl w:val="17625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225FE"/>
    <w:multiLevelType w:val="hybridMultilevel"/>
    <w:tmpl w:val="80F6F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697312"/>
    <w:multiLevelType w:val="hybridMultilevel"/>
    <w:tmpl w:val="AF52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F3595"/>
    <w:multiLevelType w:val="hybridMultilevel"/>
    <w:tmpl w:val="F50C5D8E"/>
    <w:lvl w:ilvl="0" w:tplc="90881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C376E"/>
    <w:multiLevelType w:val="hybridMultilevel"/>
    <w:tmpl w:val="19A66150"/>
    <w:lvl w:ilvl="0" w:tplc="F7A048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70AF2"/>
    <w:multiLevelType w:val="hybridMultilevel"/>
    <w:tmpl w:val="300E0644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3" w15:restartNumberingAfterBreak="0">
    <w:nsid w:val="4A847D17"/>
    <w:multiLevelType w:val="hybridMultilevel"/>
    <w:tmpl w:val="7BC47890"/>
    <w:lvl w:ilvl="0" w:tplc="CFBE66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308A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E46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585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5ED8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242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F65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803A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D2D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D0B6CD8"/>
    <w:multiLevelType w:val="hybridMultilevel"/>
    <w:tmpl w:val="F0BCE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2095B"/>
    <w:multiLevelType w:val="hybridMultilevel"/>
    <w:tmpl w:val="44DE6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0440B"/>
    <w:multiLevelType w:val="hybridMultilevel"/>
    <w:tmpl w:val="2C46BF32"/>
    <w:lvl w:ilvl="0" w:tplc="9BE8BD1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2D4996A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E8AF6F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F1E5BD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0C2DF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85EA61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FC4E74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3C8ED5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E9C9DE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C201417"/>
    <w:multiLevelType w:val="hybridMultilevel"/>
    <w:tmpl w:val="FAFAC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112BE"/>
    <w:multiLevelType w:val="hybridMultilevel"/>
    <w:tmpl w:val="4C70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4666C"/>
    <w:multiLevelType w:val="hybridMultilevel"/>
    <w:tmpl w:val="73F02FF2"/>
    <w:lvl w:ilvl="0" w:tplc="C820E99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91355A"/>
    <w:multiLevelType w:val="hybridMultilevel"/>
    <w:tmpl w:val="1206C914"/>
    <w:lvl w:ilvl="0" w:tplc="78445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42C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AEE2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05E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7EE0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FC1B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CC5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343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274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C012BD6"/>
    <w:multiLevelType w:val="hybridMultilevel"/>
    <w:tmpl w:val="C3FC4F68"/>
    <w:lvl w:ilvl="0" w:tplc="3B6AD4F8">
      <w:start w:val="1"/>
      <w:numFmt w:val="decimal"/>
      <w:lvlText w:val="%1)"/>
      <w:lvlJc w:val="left"/>
      <w:pPr>
        <w:ind w:left="720" w:hanging="360"/>
      </w:pPr>
      <w:rPr>
        <w:rFonts w:hint="default"/>
        <w:i/>
        <w:color w:val="03304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DF2E38"/>
    <w:multiLevelType w:val="hybridMultilevel"/>
    <w:tmpl w:val="9A70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6916DC"/>
    <w:multiLevelType w:val="hybridMultilevel"/>
    <w:tmpl w:val="59408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074E7"/>
    <w:multiLevelType w:val="hybridMultilevel"/>
    <w:tmpl w:val="30AEE9A0"/>
    <w:lvl w:ilvl="0" w:tplc="EA78C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BF3DA6"/>
    <w:multiLevelType w:val="hybridMultilevel"/>
    <w:tmpl w:val="9FB2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27E2E"/>
    <w:multiLevelType w:val="hybridMultilevel"/>
    <w:tmpl w:val="E1FE9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296EB8"/>
    <w:multiLevelType w:val="hybridMultilevel"/>
    <w:tmpl w:val="AF1425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87E3BC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0143532">
      <w:start w:val="4"/>
      <w:numFmt w:val="bullet"/>
      <w:lvlText w:val="•"/>
      <w:lvlJc w:val="left"/>
      <w:pPr>
        <w:ind w:left="2340" w:hanging="360"/>
      </w:pPr>
      <w:rPr>
        <w:rFonts w:ascii="Arial" w:eastAsiaTheme="minorHAnsi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62A03"/>
    <w:multiLevelType w:val="hybridMultilevel"/>
    <w:tmpl w:val="057A9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9"/>
  </w:num>
  <w:num w:numId="3">
    <w:abstractNumId w:val="20"/>
  </w:num>
  <w:num w:numId="4">
    <w:abstractNumId w:val="7"/>
  </w:num>
  <w:num w:numId="5">
    <w:abstractNumId w:val="17"/>
  </w:num>
  <w:num w:numId="6">
    <w:abstractNumId w:val="4"/>
  </w:num>
  <w:num w:numId="7">
    <w:abstractNumId w:val="22"/>
  </w:num>
  <w:num w:numId="8">
    <w:abstractNumId w:val="23"/>
  </w:num>
  <w:num w:numId="9">
    <w:abstractNumId w:val="9"/>
  </w:num>
  <w:num w:numId="10">
    <w:abstractNumId w:val="30"/>
  </w:num>
  <w:num w:numId="11">
    <w:abstractNumId w:val="13"/>
  </w:num>
  <w:num w:numId="12">
    <w:abstractNumId w:val="0"/>
  </w:num>
  <w:num w:numId="13">
    <w:abstractNumId w:val="26"/>
  </w:num>
  <w:num w:numId="14">
    <w:abstractNumId w:val="11"/>
  </w:num>
  <w:num w:numId="15">
    <w:abstractNumId w:val="1"/>
  </w:num>
  <w:num w:numId="16">
    <w:abstractNumId w:val="31"/>
  </w:num>
  <w:num w:numId="17">
    <w:abstractNumId w:val="16"/>
  </w:num>
  <w:num w:numId="18">
    <w:abstractNumId w:val="2"/>
  </w:num>
  <w:num w:numId="19">
    <w:abstractNumId w:val="34"/>
  </w:num>
  <w:num w:numId="20">
    <w:abstractNumId w:val="6"/>
  </w:num>
  <w:num w:numId="21">
    <w:abstractNumId w:val="8"/>
  </w:num>
  <w:num w:numId="22">
    <w:abstractNumId w:val="21"/>
  </w:num>
  <w:num w:numId="23">
    <w:abstractNumId w:val="12"/>
  </w:num>
  <w:num w:numId="24">
    <w:abstractNumId w:val="38"/>
  </w:num>
  <w:num w:numId="25">
    <w:abstractNumId w:val="37"/>
  </w:num>
  <w:num w:numId="26">
    <w:abstractNumId w:val="28"/>
  </w:num>
  <w:num w:numId="27">
    <w:abstractNumId w:val="3"/>
  </w:num>
  <w:num w:numId="28">
    <w:abstractNumId w:val="24"/>
  </w:num>
  <w:num w:numId="29">
    <w:abstractNumId w:val="14"/>
  </w:num>
  <w:num w:numId="30">
    <w:abstractNumId w:val="36"/>
  </w:num>
  <w:num w:numId="31">
    <w:abstractNumId w:val="25"/>
  </w:num>
  <w:num w:numId="32">
    <w:abstractNumId w:val="18"/>
  </w:num>
  <w:num w:numId="33">
    <w:abstractNumId w:val="15"/>
  </w:num>
  <w:num w:numId="34">
    <w:abstractNumId w:val="10"/>
  </w:num>
  <w:num w:numId="35">
    <w:abstractNumId w:val="33"/>
  </w:num>
  <w:num w:numId="36">
    <w:abstractNumId w:val="35"/>
  </w:num>
  <w:num w:numId="37">
    <w:abstractNumId w:val="27"/>
  </w:num>
  <w:num w:numId="38">
    <w:abstractNumId w:val="5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NDKwMDcyMDO2tLRQ0lEKTi0uzszPAykwqwUAxkmYLSwAAAA="/>
  </w:docVars>
  <w:rsids>
    <w:rsidRoot w:val="00724DB6"/>
    <w:rsid w:val="000059EF"/>
    <w:rsid w:val="00007345"/>
    <w:rsid w:val="00010241"/>
    <w:rsid w:val="0001063C"/>
    <w:rsid w:val="00016128"/>
    <w:rsid w:val="0001687B"/>
    <w:rsid w:val="000179E9"/>
    <w:rsid w:val="000246F8"/>
    <w:rsid w:val="00044D31"/>
    <w:rsid w:val="00045A51"/>
    <w:rsid w:val="000477A8"/>
    <w:rsid w:val="00056305"/>
    <w:rsid w:val="00057123"/>
    <w:rsid w:val="000645E6"/>
    <w:rsid w:val="00077E13"/>
    <w:rsid w:val="0008156C"/>
    <w:rsid w:val="000817D5"/>
    <w:rsid w:val="000830C0"/>
    <w:rsid w:val="000913CC"/>
    <w:rsid w:val="00093AEB"/>
    <w:rsid w:val="000B4022"/>
    <w:rsid w:val="000B4170"/>
    <w:rsid w:val="000C24F4"/>
    <w:rsid w:val="000C5DA5"/>
    <w:rsid w:val="000C73E0"/>
    <w:rsid w:val="000D74F5"/>
    <w:rsid w:val="000E4E83"/>
    <w:rsid w:val="000E5C10"/>
    <w:rsid w:val="000E6F13"/>
    <w:rsid w:val="000E7275"/>
    <w:rsid w:val="000E7C48"/>
    <w:rsid w:val="000F01F9"/>
    <w:rsid w:val="000F527D"/>
    <w:rsid w:val="001055CA"/>
    <w:rsid w:val="00114827"/>
    <w:rsid w:val="00114A9D"/>
    <w:rsid w:val="00116C5A"/>
    <w:rsid w:val="00120BC2"/>
    <w:rsid w:val="0012379B"/>
    <w:rsid w:val="00125154"/>
    <w:rsid w:val="00125FB8"/>
    <w:rsid w:val="001313B4"/>
    <w:rsid w:val="0013299E"/>
    <w:rsid w:val="0013532B"/>
    <w:rsid w:val="0014243A"/>
    <w:rsid w:val="0014352D"/>
    <w:rsid w:val="001472AF"/>
    <w:rsid w:val="001535D5"/>
    <w:rsid w:val="001574DC"/>
    <w:rsid w:val="001609DC"/>
    <w:rsid w:val="00166AEA"/>
    <w:rsid w:val="00170542"/>
    <w:rsid w:val="00170B96"/>
    <w:rsid w:val="00173319"/>
    <w:rsid w:val="001804A3"/>
    <w:rsid w:val="00180819"/>
    <w:rsid w:val="00193893"/>
    <w:rsid w:val="001956D4"/>
    <w:rsid w:val="001A1908"/>
    <w:rsid w:val="001B727F"/>
    <w:rsid w:val="001B7DEE"/>
    <w:rsid w:val="001C0DDE"/>
    <w:rsid w:val="001C6B84"/>
    <w:rsid w:val="001D0D17"/>
    <w:rsid w:val="001D1BD9"/>
    <w:rsid w:val="001D5E30"/>
    <w:rsid w:val="001D5F97"/>
    <w:rsid w:val="001D7FBE"/>
    <w:rsid w:val="001F7C91"/>
    <w:rsid w:val="00202EBF"/>
    <w:rsid w:val="00203E66"/>
    <w:rsid w:val="00204E73"/>
    <w:rsid w:val="002050C9"/>
    <w:rsid w:val="002149C3"/>
    <w:rsid w:val="002165B3"/>
    <w:rsid w:val="002257BB"/>
    <w:rsid w:val="00231F31"/>
    <w:rsid w:val="0023260E"/>
    <w:rsid w:val="00233910"/>
    <w:rsid w:val="00233E60"/>
    <w:rsid w:val="00237936"/>
    <w:rsid w:val="00246E1F"/>
    <w:rsid w:val="00250A91"/>
    <w:rsid w:val="00252A07"/>
    <w:rsid w:val="0025762B"/>
    <w:rsid w:val="00263544"/>
    <w:rsid w:val="00266990"/>
    <w:rsid w:val="00270D3D"/>
    <w:rsid w:val="002768FF"/>
    <w:rsid w:val="00294E56"/>
    <w:rsid w:val="00297757"/>
    <w:rsid w:val="002A1453"/>
    <w:rsid w:val="002A243C"/>
    <w:rsid w:val="002A3BC3"/>
    <w:rsid w:val="002A70DE"/>
    <w:rsid w:val="002C146C"/>
    <w:rsid w:val="002C194B"/>
    <w:rsid w:val="002C4721"/>
    <w:rsid w:val="002D45CE"/>
    <w:rsid w:val="002E081E"/>
    <w:rsid w:val="002E3F01"/>
    <w:rsid w:val="002E421F"/>
    <w:rsid w:val="002E51BD"/>
    <w:rsid w:val="002E77B0"/>
    <w:rsid w:val="002E7A32"/>
    <w:rsid w:val="003027AE"/>
    <w:rsid w:val="00312AC6"/>
    <w:rsid w:val="00317681"/>
    <w:rsid w:val="00320A2C"/>
    <w:rsid w:val="00320DB3"/>
    <w:rsid w:val="003219CF"/>
    <w:rsid w:val="00327443"/>
    <w:rsid w:val="00335745"/>
    <w:rsid w:val="00352B0A"/>
    <w:rsid w:val="00367125"/>
    <w:rsid w:val="0039278A"/>
    <w:rsid w:val="003C29AA"/>
    <w:rsid w:val="003C3EAC"/>
    <w:rsid w:val="003D00F3"/>
    <w:rsid w:val="003D14A1"/>
    <w:rsid w:val="003D2C03"/>
    <w:rsid w:val="003D32B5"/>
    <w:rsid w:val="003F2CB6"/>
    <w:rsid w:val="003F5D62"/>
    <w:rsid w:val="00405C8F"/>
    <w:rsid w:val="00415B19"/>
    <w:rsid w:val="00421DFB"/>
    <w:rsid w:val="00423C70"/>
    <w:rsid w:val="004244BB"/>
    <w:rsid w:val="00426F24"/>
    <w:rsid w:val="00430FA0"/>
    <w:rsid w:val="00432303"/>
    <w:rsid w:val="0044162B"/>
    <w:rsid w:val="0044562B"/>
    <w:rsid w:val="00450D30"/>
    <w:rsid w:val="004547C2"/>
    <w:rsid w:val="00455CB4"/>
    <w:rsid w:val="00457D7C"/>
    <w:rsid w:val="00463A30"/>
    <w:rsid w:val="004713E0"/>
    <w:rsid w:val="0047197F"/>
    <w:rsid w:val="00472BE9"/>
    <w:rsid w:val="00474F6B"/>
    <w:rsid w:val="00476541"/>
    <w:rsid w:val="004813B6"/>
    <w:rsid w:val="004902FE"/>
    <w:rsid w:val="00491922"/>
    <w:rsid w:val="004A155B"/>
    <w:rsid w:val="004B3D4A"/>
    <w:rsid w:val="004B447B"/>
    <w:rsid w:val="004B73E9"/>
    <w:rsid w:val="004B7743"/>
    <w:rsid w:val="004D066F"/>
    <w:rsid w:val="004D3581"/>
    <w:rsid w:val="004D5C4B"/>
    <w:rsid w:val="004E382B"/>
    <w:rsid w:val="004E533B"/>
    <w:rsid w:val="004F04E5"/>
    <w:rsid w:val="004F1692"/>
    <w:rsid w:val="004F6A91"/>
    <w:rsid w:val="0050257B"/>
    <w:rsid w:val="00510019"/>
    <w:rsid w:val="005221D1"/>
    <w:rsid w:val="00523BF4"/>
    <w:rsid w:val="00536D04"/>
    <w:rsid w:val="00541D3D"/>
    <w:rsid w:val="00542725"/>
    <w:rsid w:val="00550D3F"/>
    <w:rsid w:val="005600EE"/>
    <w:rsid w:val="00567B1D"/>
    <w:rsid w:val="00573729"/>
    <w:rsid w:val="00581D32"/>
    <w:rsid w:val="005825A4"/>
    <w:rsid w:val="005A2B47"/>
    <w:rsid w:val="005B0675"/>
    <w:rsid w:val="005B1159"/>
    <w:rsid w:val="005B20DB"/>
    <w:rsid w:val="005B4B10"/>
    <w:rsid w:val="005B57AF"/>
    <w:rsid w:val="005B5CC4"/>
    <w:rsid w:val="005C00DE"/>
    <w:rsid w:val="005C1739"/>
    <w:rsid w:val="005C4412"/>
    <w:rsid w:val="005E21CA"/>
    <w:rsid w:val="005F3F32"/>
    <w:rsid w:val="005F7892"/>
    <w:rsid w:val="00602562"/>
    <w:rsid w:val="006036BB"/>
    <w:rsid w:val="00613101"/>
    <w:rsid w:val="00620413"/>
    <w:rsid w:val="0062156C"/>
    <w:rsid w:val="006224FB"/>
    <w:rsid w:val="00623E2A"/>
    <w:rsid w:val="00631308"/>
    <w:rsid w:val="00633770"/>
    <w:rsid w:val="006354C2"/>
    <w:rsid w:val="00646E33"/>
    <w:rsid w:val="00650F4B"/>
    <w:rsid w:val="00663AAA"/>
    <w:rsid w:val="006640B3"/>
    <w:rsid w:val="00676F58"/>
    <w:rsid w:val="00690C0A"/>
    <w:rsid w:val="00690F3A"/>
    <w:rsid w:val="006914BC"/>
    <w:rsid w:val="00692F29"/>
    <w:rsid w:val="00694BA5"/>
    <w:rsid w:val="006A3BEA"/>
    <w:rsid w:val="006B0998"/>
    <w:rsid w:val="006C0632"/>
    <w:rsid w:val="006C11C0"/>
    <w:rsid w:val="006F0CE9"/>
    <w:rsid w:val="006F4AE9"/>
    <w:rsid w:val="00702B41"/>
    <w:rsid w:val="00706DC8"/>
    <w:rsid w:val="007139A5"/>
    <w:rsid w:val="00724DB6"/>
    <w:rsid w:val="00731FC1"/>
    <w:rsid w:val="00733625"/>
    <w:rsid w:val="0073459B"/>
    <w:rsid w:val="007372B2"/>
    <w:rsid w:val="00740BFC"/>
    <w:rsid w:val="007568DC"/>
    <w:rsid w:val="00763786"/>
    <w:rsid w:val="00773A03"/>
    <w:rsid w:val="00783555"/>
    <w:rsid w:val="00787971"/>
    <w:rsid w:val="00797F4C"/>
    <w:rsid w:val="007B2249"/>
    <w:rsid w:val="007B2EC4"/>
    <w:rsid w:val="007B3710"/>
    <w:rsid w:val="007B4C7C"/>
    <w:rsid w:val="007B5A7B"/>
    <w:rsid w:val="007C3B89"/>
    <w:rsid w:val="007C45F9"/>
    <w:rsid w:val="007E1E41"/>
    <w:rsid w:val="007F0E8B"/>
    <w:rsid w:val="00800999"/>
    <w:rsid w:val="00800BBD"/>
    <w:rsid w:val="00802678"/>
    <w:rsid w:val="00807C81"/>
    <w:rsid w:val="00810CF5"/>
    <w:rsid w:val="00812D00"/>
    <w:rsid w:val="008158E2"/>
    <w:rsid w:val="00833998"/>
    <w:rsid w:val="008450E5"/>
    <w:rsid w:val="00847A42"/>
    <w:rsid w:val="00847F15"/>
    <w:rsid w:val="00861D03"/>
    <w:rsid w:val="00871406"/>
    <w:rsid w:val="008778B6"/>
    <w:rsid w:val="008839EA"/>
    <w:rsid w:val="00890F8E"/>
    <w:rsid w:val="008945FB"/>
    <w:rsid w:val="008A624B"/>
    <w:rsid w:val="008A746F"/>
    <w:rsid w:val="008B3C57"/>
    <w:rsid w:val="008B72E8"/>
    <w:rsid w:val="008C1521"/>
    <w:rsid w:val="008C42F5"/>
    <w:rsid w:val="008D6D14"/>
    <w:rsid w:val="008E7409"/>
    <w:rsid w:val="008F6EC9"/>
    <w:rsid w:val="00900472"/>
    <w:rsid w:val="0090160B"/>
    <w:rsid w:val="009101E2"/>
    <w:rsid w:val="00912F09"/>
    <w:rsid w:val="00935BCF"/>
    <w:rsid w:val="00941BB1"/>
    <w:rsid w:val="00944D03"/>
    <w:rsid w:val="00946278"/>
    <w:rsid w:val="00950DDA"/>
    <w:rsid w:val="009537A8"/>
    <w:rsid w:val="00955B65"/>
    <w:rsid w:val="00955C46"/>
    <w:rsid w:val="00964781"/>
    <w:rsid w:val="00975BE9"/>
    <w:rsid w:val="0097647E"/>
    <w:rsid w:val="00976E55"/>
    <w:rsid w:val="00977FFD"/>
    <w:rsid w:val="00982388"/>
    <w:rsid w:val="00984F17"/>
    <w:rsid w:val="009863D4"/>
    <w:rsid w:val="00996ECD"/>
    <w:rsid w:val="009A354E"/>
    <w:rsid w:val="009A5636"/>
    <w:rsid w:val="009A72CD"/>
    <w:rsid w:val="009B364D"/>
    <w:rsid w:val="009C0E2A"/>
    <w:rsid w:val="009C41DA"/>
    <w:rsid w:val="009C539E"/>
    <w:rsid w:val="009E1147"/>
    <w:rsid w:val="009E1FFF"/>
    <w:rsid w:val="009E346E"/>
    <w:rsid w:val="009E6464"/>
    <w:rsid w:val="009F1CCC"/>
    <w:rsid w:val="00A01674"/>
    <w:rsid w:val="00A0330A"/>
    <w:rsid w:val="00A03436"/>
    <w:rsid w:val="00A04AA5"/>
    <w:rsid w:val="00A110CE"/>
    <w:rsid w:val="00A11830"/>
    <w:rsid w:val="00A35B16"/>
    <w:rsid w:val="00A35F4E"/>
    <w:rsid w:val="00A513D8"/>
    <w:rsid w:val="00A57A4E"/>
    <w:rsid w:val="00A66C52"/>
    <w:rsid w:val="00A810D8"/>
    <w:rsid w:val="00A824FD"/>
    <w:rsid w:val="00A825C6"/>
    <w:rsid w:val="00A82CD9"/>
    <w:rsid w:val="00A85072"/>
    <w:rsid w:val="00AA24F9"/>
    <w:rsid w:val="00AB0499"/>
    <w:rsid w:val="00AB456A"/>
    <w:rsid w:val="00AB5907"/>
    <w:rsid w:val="00AC5167"/>
    <w:rsid w:val="00AC76F2"/>
    <w:rsid w:val="00AC7CDF"/>
    <w:rsid w:val="00AD17F7"/>
    <w:rsid w:val="00AD2182"/>
    <w:rsid w:val="00AD2CA0"/>
    <w:rsid w:val="00AD5D46"/>
    <w:rsid w:val="00AE6653"/>
    <w:rsid w:val="00AF0E44"/>
    <w:rsid w:val="00AF10C9"/>
    <w:rsid w:val="00AF32ED"/>
    <w:rsid w:val="00AF4273"/>
    <w:rsid w:val="00AF4C87"/>
    <w:rsid w:val="00B03AB4"/>
    <w:rsid w:val="00B16571"/>
    <w:rsid w:val="00B17EF9"/>
    <w:rsid w:val="00B26BF2"/>
    <w:rsid w:val="00B36C2F"/>
    <w:rsid w:val="00B4304C"/>
    <w:rsid w:val="00B53EE0"/>
    <w:rsid w:val="00B551B5"/>
    <w:rsid w:val="00B64379"/>
    <w:rsid w:val="00B64467"/>
    <w:rsid w:val="00B648BC"/>
    <w:rsid w:val="00B66FB8"/>
    <w:rsid w:val="00B719ED"/>
    <w:rsid w:val="00B72634"/>
    <w:rsid w:val="00B72D06"/>
    <w:rsid w:val="00B72EE0"/>
    <w:rsid w:val="00B73B9F"/>
    <w:rsid w:val="00B807F0"/>
    <w:rsid w:val="00B80B46"/>
    <w:rsid w:val="00B81989"/>
    <w:rsid w:val="00B820AC"/>
    <w:rsid w:val="00B82337"/>
    <w:rsid w:val="00B827BA"/>
    <w:rsid w:val="00BA1CF0"/>
    <w:rsid w:val="00BA4FB6"/>
    <w:rsid w:val="00BA76F9"/>
    <w:rsid w:val="00BB19B1"/>
    <w:rsid w:val="00BB77CB"/>
    <w:rsid w:val="00BC0DE8"/>
    <w:rsid w:val="00BC2AA7"/>
    <w:rsid w:val="00BE2B1F"/>
    <w:rsid w:val="00BE4F6D"/>
    <w:rsid w:val="00BE5D64"/>
    <w:rsid w:val="00BF1AAA"/>
    <w:rsid w:val="00BF23B5"/>
    <w:rsid w:val="00C03626"/>
    <w:rsid w:val="00C03B53"/>
    <w:rsid w:val="00C044C6"/>
    <w:rsid w:val="00C048C6"/>
    <w:rsid w:val="00C1399C"/>
    <w:rsid w:val="00C311F6"/>
    <w:rsid w:val="00C34F70"/>
    <w:rsid w:val="00C43241"/>
    <w:rsid w:val="00C51230"/>
    <w:rsid w:val="00C53E4F"/>
    <w:rsid w:val="00C5499B"/>
    <w:rsid w:val="00C54D45"/>
    <w:rsid w:val="00C63615"/>
    <w:rsid w:val="00C7074F"/>
    <w:rsid w:val="00C70856"/>
    <w:rsid w:val="00C71926"/>
    <w:rsid w:val="00C73DA2"/>
    <w:rsid w:val="00C766B2"/>
    <w:rsid w:val="00C80DAF"/>
    <w:rsid w:val="00C9095E"/>
    <w:rsid w:val="00C90FA5"/>
    <w:rsid w:val="00C91025"/>
    <w:rsid w:val="00C91FA3"/>
    <w:rsid w:val="00CB6D26"/>
    <w:rsid w:val="00CC3990"/>
    <w:rsid w:val="00CC3B52"/>
    <w:rsid w:val="00CC47D9"/>
    <w:rsid w:val="00CC4A55"/>
    <w:rsid w:val="00CE1167"/>
    <w:rsid w:val="00CF71DB"/>
    <w:rsid w:val="00D057C5"/>
    <w:rsid w:val="00D106E3"/>
    <w:rsid w:val="00D1200D"/>
    <w:rsid w:val="00D1374E"/>
    <w:rsid w:val="00D20407"/>
    <w:rsid w:val="00D321BC"/>
    <w:rsid w:val="00D368B3"/>
    <w:rsid w:val="00D61272"/>
    <w:rsid w:val="00D62789"/>
    <w:rsid w:val="00D65F61"/>
    <w:rsid w:val="00D876D2"/>
    <w:rsid w:val="00D92920"/>
    <w:rsid w:val="00D97FAD"/>
    <w:rsid w:val="00DA4C16"/>
    <w:rsid w:val="00DB37A4"/>
    <w:rsid w:val="00DB4BCC"/>
    <w:rsid w:val="00DB7DCD"/>
    <w:rsid w:val="00DC59A7"/>
    <w:rsid w:val="00DC7D7E"/>
    <w:rsid w:val="00DD1CF1"/>
    <w:rsid w:val="00DD3640"/>
    <w:rsid w:val="00DD705C"/>
    <w:rsid w:val="00DE162F"/>
    <w:rsid w:val="00DE3005"/>
    <w:rsid w:val="00DE526C"/>
    <w:rsid w:val="00DE639F"/>
    <w:rsid w:val="00DE76CF"/>
    <w:rsid w:val="00DF2AC4"/>
    <w:rsid w:val="00E033B9"/>
    <w:rsid w:val="00E054C8"/>
    <w:rsid w:val="00E135ED"/>
    <w:rsid w:val="00E203A6"/>
    <w:rsid w:val="00E2259B"/>
    <w:rsid w:val="00E24B94"/>
    <w:rsid w:val="00E35DAF"/>
    <w:rsid w:val="00E36A53"/>
    <w:rsid w:val="00E41EA0"/>
    <w:rsid w:val="00E420B5"/>
    <w:rsid w:val="00E45703"/>
    <w:rsid w:val="00E53258"/>
    <w:rsid w:val="00E53418"/>
    <w:rsid w:val="00E54A02"/>
    <w:rsid w:val="00E561E0"/>
    <w:rsid w:val="00E6546E"/>
    <w:rsid w:val="00E71B4C"/>
    <w:rsid w:val="00E7689D"/>
    <w:rsid w:val="00E8493A"/>
    <w:rsid w:val="00E86818"/>
    <w:rsid w:val="00E91AC5"/>
    <w:rsid w:val="00E93F6A"/>
    <w:rsid w:val="00E95889"/>
    <w:rsid w:val="00EA106F"/>
    <w:rsid w:val="00EB7B25"/>
    <w:rsid w:val="00EC7045"/>
    <w:rsid w:val="00EE002C"/>
    <w:rsid w:val="00EE2E52"/>
    <w:rsid w:val="00EF1F1E"/>
    <w:rsid w:val="00EF5487"/>
    <w:rsid w:val="00EF682A"/>
    <w:rsid w:val="00EF692D"/>
    <w:rsid w:val="00F00C26"/>
    <w:rsid w:val="00F01DDB"/>
    <w:rsid w:val="00F03153"/>
    <w:rsid w:val="00F03370"/>
    <w:rsid w:val="00F059B2"/>
    <w:rsid w:val="00F17A51"/>
    <w:rsid w:val="00F2080F"/>
    <w:rsid w:val="00F22C77"/>
    <w:rsid w:val="00F349F4"/>
    <w:rsid w:val="00F35532"/>
    <w:rsid w:val="00F40D55"/>
    <w:rsid w:val="00F422B5"/>
    <w:rsid w:val="00F53D9F"/>
    <w:rsid w:val="00F62481"/>
    <w:rsid w:val="00F62B34"/>
    <w:rsid w:val="00F724C2"/>
    <w:rsid w:val="00F728F1"/>
    <w:rsid w:val="00F81BB3"/>
    <w:rsid w:val="00F8283E"/>
    <w:rsid w:val="00F86977"/>
    <w:rsid w:val="00F9171A"/>
    <w:rsid w:val="00F972F5"/>
    <w:rsid w:val="00FA4E56"/>
    <w:rsid w:val="00FB4D5C"/>
    <w:rsid w:val="00FB4F34"/>
    <w:rsid w:val="00FC6C38"/>
    <w:rsid w:val="00FD2537"/>
    <w:rsid w:val="00FD2922"/>
    <w:rsid w:val="00FD3F1E"/>
    <w:rsid w:val="00FD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D478B"/>
  <w15:chartTrackingRefBased/>
  <w15:docId w15:val="{3777C7DD-3859-4995-8BAF-B9115683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ingle Spaced"/>
    <w:qFormat/>
    <w:rsid w:val="009E346E"/>
    <w:pPr>
      <w:spacing w:after="0" w:line="24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409"/>
    <w:pPr>
      <w:keepNext/>
      <w:keepLines/>
      <w:spacing w:before="240"/>
      <w:outlineLvl w:val="0"/>
    </w:pPr>
    <w:rPr>
      <w:rFonts w:eastAsiaTheme="majorEastAsia"/>
      <w:b/>
      <w:color w:val="03304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E7409"/>
    <w:pPr>
      <w:keepNext/>
      <w:keepLines/>
      <w:spacing w:before="40"/>
      <w:outlineLvl w:val="1"/>
    </w:pPr>
    <w:rPr>
      <w:rFonts w:eastAsiaTheme="majorEastAsia"/>
      <w:color w:val="03304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8450E5"/>
    <w:pPr>
      <w:keepNext/>
      <w:keepLines/>
      <w:spacing w:before="40"/>
      <w:outlineLvl w:val="2"/>
    </w:pPr>
    <w:rPr>
      <w:rFonts w:eastAsiaTheme="majorEastAsia"/>
      <w:i/>
      <w:color w:val="03304B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8450E5"/>
    <w:pPr>
      <w:keepNext/>
      <w:keepLines/>
      <w:spacing w:before="40"/>
      <w:outlineLvl w:val="3"/>
    </w:pPr>
    <w:rPr>
      <w:rFonts w:eastAsiaTheme="majorEastAsia" w:cstheme="majorBidi"/>
      <w:iCs/>
      <w:color w:val="22658A"/>
      <w:sz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8450E5"/>
    <w:pPr>
      <w:keepNext/>
      <w:keepLines/>
      <w:spacing w:before="40"/>
      <w:outlineLvl w:val="4"/>
    </w:pPr>
    <w:rPr>
      <w:rFonts w:eastAsiaTheme="majorEastAsia" w:cstheme="majorBidi"/>
      <w:i/>
      <w:color w:val="22658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autoRedefine/>
    <w:unhideWhenUsed/>
    <w:rsid w:val="00847A42"/>
    <w:pPr>
      <w:autoSpaceDE w:val="0"/>
      <w:autoSpaceDN w:val="0"/>
      <w:adjustRightInd w:val="0"/>
      <w:jc w:val="left"/>
    </w:pPr>
    <w:rPr>
      <w:rFonts w:eastAsia="Calibri"/>
      <w:color w:val="000000"/>
      <w:sz w:val="20"/>
    </w:rPr>
  </w:style>
  <w:style w:type="paragraph" w:customStyle="1" w:styleId="TableColumnHeaders">
    <w:name w:val="Table Column Headers"/>
    <w:basedOn w:val="Normal"/>
    <w:rsid w:val="00847A42"/>
    <w:pPr>
      <w:jc w:val="right"/>
    </w:pPr>
    <w:rPr>
      <w:b/>
      <w:i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8E7409"/>
    <w:rPr>
      <w:rFonts w:ascii="Arial" w:eastAsiaTheme="majorEastAsia" w:hAnsi="Arial" w:cs="Arial"/>
      <w:b/>
      <w:color w:val="03304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50E5"/>
    <w:rPr>
      <w:rFonts w:ascii="Arial" w:eastAsiaTheme="majorEastAsia" w:hAnsi="Arial" w:cs="Arial"/>
      <w:color w:val="03304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450E5"/>
    <w:rPr>
      <w:rFonts w:ascii="Arial" w:eastAsiaTheme="majorEastAsia" w:hAnsi="Arial" w:cs="Arial"/>
      <w:i/>
      <w:color w:val="03304B"/>
      <w:sz w:val="26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47A42"/>
    <w:pPr>
      <w:keepNext/>
      <w:spacing w:after="200"/>
    </w:pPr>
    <w:rPr>
      <w:i/>
      <w:iCs/>
      <w:color w:val="03304B"/>
      <w:sz w:val="16"/>
      <w:szCs w:val="16"/>
    </w:rPr>
  </w:style>
  <w:style w:type="paragraph" w:styleId="Title">
    <w:name w:val="Title"/>
    <w:basedOn w:val="Normal"/>
    <w:next w:val="Normal"/>
    <w:link w:val="TitleChar"/>
    <w:uiPriority w:val="7"/>
    <w:qFormat/>
    <w:rsid w:val="008E7409"/>
    <w:pPr>
      <w:contextualSpacing/>
    </w:pPr>
    <w:rPr>
      <w:rFonts w:eastAsiaTheme="majorEastAsia" w:cstheme="majorBidi"/>
      <w:color w:val="03304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7"/>
    <w:rsid w:val="008450E5"/>
    <w:rPr>
      <w:rFonts w:ascii="Arial" w:eastAsiaTheme="majorEastAsia" w:hAnsi="Arial" w:cstheme="majorBidi"/>
      <w:color w:val="03304B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8"/>
    <w:qFormat/>
    <w:rsid w:val="008450E5"/>
    <w:pPr>
      <w:numPr>
        <w:ilvl w:val="1"/>
      </w:numPr>
    </w:pPr>
    <w:rPr>
      <w:rFonts w:eastAsiaTheme="minorEastAsia"/>
      <w:color w:val="AE2026"/>
      <w:spacing w:val="15"/>
    </w:rPr>
  </w:style>
  <w:style w:type="character" w:customStyle="1" w:styleId="SubtitleChar">
    <w:name w:val="Subtitle Char"/>
    <w:basedOn w:val="DefaultParagraphFont"/>
    <w:link w:val="Subtitle"/>
    <w:uiPriority w:val="8"/>
    <w:rsid w:val="008450E5"/>
    <w:rPr>
      <w:rFonts w:ascii="Arial" w:eastAsiaTheme="minorEastAsia" w:hAnsi="Arial" w:cs="Arial"/>
      <w:color w:val="AE2026"/>
      <w:spacing w:val="15"/>
    </w:rPr>
  </w:style>
  <w:style w:type="character" w:styleId="Strong">
    <w:name w:val="Strong"/>
    <w:basedOn w:val="DefaultParagraphFont"/>
    <w:uiPriority w:val="22"/>
    <w:qFormat/>
    <w:rsid w:val="00847A42"/>
    <w:rPr>
      <w:rFonts w:ascii="Arial" w:hAnsi="Arial"/>
      <w:b/>
      <w:bCs/>
    </w:rPr>
  </w:style>
  <w:style w:type="character" w:styleId="Emphasis">
    <w:name w:val="Emphasis"/>
    <w:basedOn w:val="DefaultParagraphFont"/>
    <w:uiPriority w:val="20"/>
    <w:qFormat/>
    <w:rsid w:val="00847A42"/>
    <w:rPr>
      <w:rFonts w:ascii="Arial" w:hAnsi="Arial"/>
      <w:b/>
      <w:i/>
      <w:iCs/>
    </w:rPr>
  </w:style>
  <w:style w:type="paragraph" w:styleId="NoSpacing">
    <w:name w:val="No Spacing"/>
    <w:aliases w:val="Double Spaced"/>
    <w:next w:val="Normal"/>
    <w:uiPriority w:val="1"/>
    <w:qFormat/>
    <w:rsid w:val="008450E5"/>
    <w:pPr>
      <w:spacing w:before="120" w:after="120" w:line="240" w:lineRule="auto"/>
    </w:pPr>
    <w:rPr>
      <w:rFonts w:ascii="Arial" w:hAnsi="Arial"/>
    </w:rPr>
  </w:style>
  <w:style w:type="paragraph" w:styleId="ListParagraph">
    <w:name w:val="List Paragraph"/>
    <w:aliases w:val="List Paragraph Subsection"/>
    <w:basedOn w:val="Normal"/>
    <w:link w:val="ListParagraphChar"/>
    <w:uiPriority w:val="34"/>
    <w:qFormat/>
    <w:rsid w:val="00847A4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7A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A42"/>
    <w:rPr>
      <w:rFonts w:ascii="Arial" w:hAnsi="Arial" w:cs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A4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mbria" w:hAnsi="Cambria" w:cstheme="minorBidi"/>
      <w:i/>
      <w:iCs/>
      <w:color w:val="A500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A42"/>
    <w:rPr>
      <w:rFonts w:ascii="Cambria" w:hAnsi="Cambria"/>
      <w:i/>
      <w:iCs/>
      <w:color w:val="A50021"/>
    </w:rPr>
  </w:style>
  <w:style w:type="character" w:styleId="SubtleEmphasis">
    <w:name w:val="Subtle Emphasis"/>
    <w:basedOn w:val="DefaultParagraphFont"/>
    <w:uiPriority w:val="19"/>
    <w:qFormat/>
    <w:rsid w:val="00847A42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A42"/>
    <w:rPr>
      <w:rFonts w:ascii="Arial" w:hAnsi="Arial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47A4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47A42"/>
    <w:rPr>
      <w:rFonts w:ascii="Arial" w:hAnsi="Arial"/>
      <w:b/>
      <w:bCs/>
      <w:smallCaps/>
      <w:color w:val="4472C4" w:themeColor="accent1"/>
      <w:spacing w:val="5"/>
    </w:rPr>
  </w:style>
  <w:style w:type="character" w:styleId="BookTitle">
    <w:name w:val="Book Title"/>
    <w:aliases w:val="DFS Page Header"/>
    <w:uiPriority w:val="33"/>
    <w:qFormat/>
    <w:rsid w:val="00847A42"/>
    <w:rPr>
      <w:rFonts w:ascii="Arial" w:hAnsi="Arial"/>
      <w:sz w:val="24"/>
      <w:szCs w:val="24"/>
    </w:rPr>
  </w:style>
  <w:style w:type="paragraph" w:styleId="TOCHeading">
    <w:name w:val="TOC Heading"/>
    <w:aliases w:val="Table of Contents Heading"/>
    <w:basedOn w:val="Heading1"/>
    <w:next w:val="Normal"/>
    <w:uiPriority w:val="39"/>
    <w:semiHidden/>
    <w:unhideWhenUsed/>
    <w:qFormat/>
    <w:rsid w:val="00847A42"/>
    <w:pPr>
      <w:outlineLvl w:val="9"/>
    </w:pPr>
    <w:rPr>
      <w:b w:val="0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8B3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8B3"/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8450E5"/>
    <w:rPr>
      <w:rFonts w:ascii="Arial" w:eastAsiaTheme="majorEastAsia" w:hAnsi="Arial" w:cstheme="majorBidi"/>
      <w:iCs/>
      <w:color w:val="22658A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450E5"/>
    <w:rPr>
      <w:rFonts w:ascii="Arial" w:eastAsiaTheme="majorEastAsia" w:hAnsi="Arial" w:cstheme="majorBidi"/>
      <w:i/>
      <w:color w:val="22658A"/>
      <w:sz w:val="24"/>
    </w:rPr>
  </w:style>
  <w:style w:type="table" w:styleId="TableGrid">
    <w:name w:val="Table Grid"/>
    <w:basedOn w:val="TableNormal"/>
    <w:rsid w:val="00160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1609D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2050C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81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1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17D5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7D5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17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7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7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7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20D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F4AE9"/>
    <w:pPr>
      <w:spacing w:after="0" w:line="240" w:lineRule="auto"/>
    </w:pPr>
    <w:rPr>
      <w:rFonts w:ascii="Arial" w:hAnsi="Arial" w:cs="Arial"/>
    </w:rPr>
  </w:style>
  <w:style w:type="character" w:customStyle="1" w:styleId="ListParagraphChar">
    <w:name w:val="List Paragraph Char"/>
    <w:aliases w:val="List Paragraph Subsection Char"/>
    <w:link w:val="ListParagraph"/>
    <w:uiPriority w:val="34"/>
    <w:locked/>
    <w:rsid w:val="008F6EC9"/>
    <w:rPr>
      <w:rFonts w:ascii="Arial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7B2EC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7B2EC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7B2EC4"/>
    <w:pPr>
      <w:spacing w:after="100"/>
      <w:ind w:left="440"/>
    </w:pPr>
  </w:style>
  <w:style w:type="paragraph" w:customStyle="1" w:styleId="TextLevel1">
    <w:name w:val="Text Level 1"/>
    <w:qFormat/>
    <w:rsid w:val="007B2EC4"/>
    <w:pPr>
      <w:ind w:left="360"/>
    </w:pPr>
    <w:rPr>
      <w:rFonts w:ascii="Arial" w:hAnsi="Arial" w:cs="Arial"/>
      <w:sz w:val="20"/>
      <w:szCs w:val="20"/>
    </w:rPr>
  </w:style>
  <w:style w:type="paragraph" w:customStyle="1" w:styleId="TextLevel2">
    <w:name w:val="Text Level 2"/>
    <w:basedOn w:val="TextLevel1"/>
    <w:qFormat/>
    <w:rsid w:val="007B2EC4"/>
    <w:pPr>
      <w:ind w:left="900"/>
    </w:pPr>
  </w:style>
  <w:style w:type="paragraph" w:customStyle="1" w:styleId="Style10ptAfter6pt1">
    <w:name w:val="Style 10 pt After:  6 pt1"/>
    <w:basedOn w:val="Normal"/>
    <w:rsid w:val="007B2EC4"/>
    <w:pPr>
      <w:spacing w:after="120"/>
      <w:jc w:val="left"/>
    </w:pPr>
    <w:rPr>
      <w:rFonts w:ascii="Verdana" w:eastAsia="Times New Roman" w:hAnsi="Verdana" w:cs="Times New Roman"/>
      <w:sz w:val="20"/>
      <w:szCs w:val="20"/>
    </w:rPr>
  </w:style>
  <w:style w:type="paragraph" w:customStyle="1" w:styleId="Style14ptBoldCentered">
    <w:name w:val="Style 14 pt Bold Centered"/>
    <w:basedOn w:val="Normal"/>
    <w:rsid w:val="007B2EC4"/>
    <w:pPr>
      <w:jc w:val="center"/>
    </w:pPr>
    <w:rPr>
      <w:rFonts w:ascii="Verdana" w:eastAsia="Times New Roman" w:hAnsi="Verdana" w:cs="Times New Roman"/>
      <w:b/>
      <w:bCs/>
      <w:sz w:val="28"/>
      <w:szCs w:val="20"/>
    </w:rPr>
  </w:style>
  <w:style w:type="paragraph" w:customStyle="1" w:styleId="TableBodyText">
    <w:name w:val="Table Body Text"/>
    <w:basedOn w:val="Normal"/>
    <w:qFormat/>
    <w:rsid w:val="007B2EC4"/>
    <w:pPr>
      <w:jc w:val="left"/>
    </w:pPr>
    <w:rPr>
      <w:rFonts w:cstheme="minorBidi"/>
      <w:sz w:val="20"/>
    </w:rPr>
  </w:style>
  <w:style w:type="paragraph" w:customStyle="1" w:styleId="TableHeaderText">
    <w:name w:val="Table Header Text"/>
    <w:basedOn w:val="Normal"/>
    <w:qFormat/>
    <w:rsid w:val="007B2EC4"/>
    <w:pPr>
      <w:jc w:val="left"/>
    </w:pPr>
    <w:rPr>
      <w:rFonts w:cstheme="minorBidi"/>
      <w:b/>
      <w:sz w:val="20"/>
    </w:rPr>
  </w:style>
  <w:style w:type="table" w:customStyle="1" w:styleId="BlueTop">
    <w:name w:val="BlueTop"/>
    <w:basedOn w:val="TableNormal"/>
    <w:uiPriority w:val="99"/>
    <w:rsid w:val="007B2EC4"/>
    <w:pPr>
      <w:spacing w:after="0" w:line="240" w:lineRule="auto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rPr>
        <w:rFonts w:ascii="Arial" w:hAnsi="Arial"/>
        <w:b/>
        <w:sz w:val="20"/>
      </w:rPr>
      <w:tblPr/>
      <w:trPr>
        <w:cantSplit/>
        <w:tblHeader/>
      </w:trPr>
      <w:tcPr>
        <w:shd w:val="clear" w:color="auto" w:fill="8EAADB" w:themeFill="accent1" w:themeFillTint="9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8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3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4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79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2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7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5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5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94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43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583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75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618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35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15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94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9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0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57503A7BC364D947C5E95DC033779" ma:contentTypeVersion="0" ma:contentTypeDescription="Create a new document." ma:contentTypeScope="" ma:versionID="a9549d6a5862ac7b154bd4e81407c4d4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334459139-28940</_dlc_DocId>
    <_dlc_DocIdUrl xmlns="c18fadb0-354c-4f74-afa1-8ca5acdaa1a6">
      <Url>http://dfsintranet/capitol/FLPALM/_layouts/DocIdRedir.aspx?ID=MXMF2QZJ3CU2-1334459139-28940</Url>
      <Description>MXMF2QZJ3CU2-1334459139-28940</Description>
    </_dlc_DocIdUrl>
  </documentManagement>
</p:properties>
</file>

<file path=customXml/itemProps1.xml><?xml version="1.0" encoding="utf-8"?>
<ds:datastoreItem xmlns:ds="http://schemas.openxmlformats.org/officeDocument/2006/customXml" ds:itemID="{C1EB6F84-FA7E-448A-BCDA-1EEDDB8DCC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362251-89CA-49B9-82B3-903408E66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F09C55-F003-4FDF-861D-9898E1D6CC1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64F105-4F85-4E9F-BF29-E4D24271A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1DDCF52-8438-4645-B021-FBA8D26C89B1}">
  <ds:schemaRefs>
    <ds:schemaRef ds:uri="http://schemas.microsoft.com/office/2006/metadata/properties"/>
    <ds:schemaRef ds:uri="http://schemas.microsoft.com/office/infopath/2007/PartnerControls"/>
    <ds:schemaRef ds:uri="c18fadb0-354c-4f74-afa1-8ca5acdaa1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00</Words>
  <Characters>1140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reaux, Julian</dc:creator>
  <cp:keywords/>
  <dc:description/>
  <cp:lastModifiedBy>Gabert, Elizabeth</cp:lastModifiedBy>
  <cp:revision>2</cp:revision>
  <dcterms:created xsi:type="dcterms:W3CDTF">2023-05-19T18:45:00Z</dcterms:created>
  <dcterms:modified xsi:type="dcterms:W3CDTF">2023-05-1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e6ae255-b52e-467b-b3e9-a7fe53d98e6b</vt:lpwstr>
  </property>
  <property fmtid="{D5CDD505-2E9C-101B-9397-08002B2CF9AE}" pid="3" name="ContentTypeId">
    <vt:lpwstr>0x0101008CA57503A7BC364D947C5E95DC033779</vt:lpwstr>
  </property>
</Properties>
</file>